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21E91" w14:textId="77777777" w:rsidR="0024114A" w:rsidRDefault="002C41C2" w:rsidP="00C1234E">
      <w:pPr>
        <w:pStyle w:val="Title1"/>
        <w:jc w:val="center"/>
      </w:pPr>
      <w:r>
        <w:t xml:space="preserve">North Carolina </w:t>
      </w:r>
      <w:r w:rsidR="0024114A">
        <w:t xml:space="preserve">CPS Assessment </w:t>
      </w:r>
      <w:r w:rsidR="00C1234E">
        <w:t>Track</w:t>
      </w:r>
      <w:r>
        <w:t xml:space="preserve"> Training</w:t>
      </w:r>
      <w:r w:rsidR="00F6049F">
        <w:t xml:space="preserve"> </w:t>
      </w:r>
    </w:p>
    <w:p w14:paraId="61591431" w14:textId="58883550" w:rsidR="00E509EB" w:rsidRPr="00C1234E" w:rsidRDefault="00F6049F" w:rsidP="00C1234E">
      <w:pPr>
        <w:pStyle w:val="Title1"/>
        <w:jc w:val="center"/>
      </w:pPr>
      <w:r>
        <w:t>Transfer of Learning Tool (</w:t>
      </w:r>
      <w:proofErr w:type="spellStart"/>
      <w:r>
        <w:t>T</w:t>
      </w:r>
      <w:r w:rsidR="00D573CE">
        <w:t>o</w:t>
      </w:r>
      <w:r>
        <w:t>L</w:t>
      </w:r>
      <w:proofErr w:type="spellEnd"/>
      <w:r>
        <w:t>)</w:t>
      </w:r>
    </w:p>
    <w:p w14:paraId="562CED0A" w14:textId="29139048" w:rsidR="00252B7B" w:rsidRPr="004B0CBA" w:rsidRDefault="00EE7830" w:rsidP="00D31678">
      <w:pPr>
        <w:pStyle w:val="Heading1"/>
        <w:numPr>
          <w:ilvl w:val="0"/>
          <w:numId w:val="0"/>
        </w:numPr>
        <w:ind w:left="720" w:hanging="720"/>
        <w:rPr>
          <w:rFonts w:ascii="Arial" w:hAnsi="Arial"/>
          <w:color w:val="2F5496" w:themeColor="accent1" w:themeShade="BF"/>
          <w:sz w:val="32"/>
        </w:rPr>
      </w:pPr>
      <w:r w:rsidRPr="004B0CBA">
        <w:rPr>
          <w:rFonts w:ascii="Arial" w:hAnsi="Arial"/>
          <w:color w:val="2F5496" w:themeColor="accent1" w:themeShade="BF"/>
          <w:sz w:val="32"/>
        </w:rPr>
        <w:t xml:space="preserve">Instructions </w:t>
      </w:r>
    </w:p>
    <w:p w14:paraId="22A724C6" w14:textId="6EC8A03E" w:rsidR="00BE6AAB" w:rsidRDefault="0093165F" w:rsidP="00900FE6">
      <w:pPr>
        <w:pStyle w:val="GBodyText"/>
        <w:rPr>
          <w:rFonts w:ascii="Arial" w:hAnsi="Arial" w:cs="Arial"/>
          <w:sz w:val="24"/>
        </w:rPr>
      </w:pPr>
      <w:r w:rsidRPr="00AE6131">
        <w:rPr>
          <w:rFonts w:ascii="Arial" w:hAnsi="Arial" w:cs="Arial"/>
          <w:sz w:val="24"/>
        </w:rPr>
        <w:t xml:space="preserve">The </w:t>
      </w:r>
      <w:r w:rsidR="00C1234E">
        <w:rPr>
          <w:rFonts w:ascii="Arial" w:hAnsi="Arial" w:cs="Arial"/>
          <w:sz w:val="24"/>
        </w:rPr>
        <w:t>Track Training</w:t>
      </w:r>
      <w:r w:rsidRPr="00AE6131">
        <w:rPr>
          <w:rFonts w:ascii="Arial" w:hAnsi="Arial" w:cs="Arial"/>
          <w:sz w:val="24"/>
        </w:rPr>
        <w:t xml:space="preserve"> Transfer of Learning</w:t>
      </w:r>
      <w:r w:rsidR="00896ADF">
        <w:rPr>
          <w:rFonts w:ascii="Arial" w:hAnsi="Arial" w:cs="Arial"/>
          <w:sz w:val="24"/>
        </w:rPr>
        <w:t xml:space="preserve"> (</w:t>
      </w:r>
      <w:proofErr w:type="spellStart"/>
      <w:r w:rsidR="00896ADF">
        <w:rPr>
          <w:rFonts w:ascii="Arial" w:hAnsi="Arial" w:cs="Arial"/>
          <w:sz w:val="24"/>
        </w:rPr>
        <w:t>T</w:t>
      </w:r>
      <w:r w:rsidR="00D573CE">
        <w:rPr>
          <w:rFonts w:ascii="Arial" w:hAnsi="Arial" w:cs="Arial"/>
          <w:sz w:val="24"/>
        </w:rPr>
        <w:t>o</w:t>
      </w:r>
      <w:r w:rsidR="00896ADF">
        <w:rPr>
          <w:rFonts w:ascii="Arial" w:hAnsi="Arial" w:cs="Arial"/>
          <w:sz w:val="24"/>
        </w:rPr>
        <w:t>L</w:t>
      </w:r>
      <w:proofErr w:type="spellEnd"/>
      <w:r w:rsidR="00896ADF">
        <w:rPr>
          <w:rFonts w:ascii="Arial" w:hAnsi="Arial" w:cs="Arial"/>
          <w:sz w:val="24"/>
        </w:rPr>
        <w:t>)</w:t>
      </w:r>
      <w:r w:rsidRPr="00AE6131">
        <w:rPr>
          <w:rFonts w:ascii="Arial" w:hAnsi="Arial" w:cs="Arial"/>
          <w:sz w:val="24"/>
        </w:rPr>
        <w:t xml:space="preserve"> tool</w:t>
      </w:r>
      <w:r w:rsidR="001A278B" w:rsidRPr="00AE6131">
        <w:rPr>
          <w:rFonts w:ascii="Arial" w:hAnsi="Arial" w:cs="Arial"/>
          <w:sz w:val="24"/>
        </w:rPr>
        <w:t xml:space="preserve"> is </w:t>
      </w:r>
      <w:r w:rsidR="00AE6131">
        <w:rPr>
          <w:rFonts w:ascii="Arial" w:hAnsi="Arial" w:cs="Arial"/>
          <w:sz w:val="24"/>
        </w:rPr>
        <w:t xml:space="preserve">a </w:t>
      </w:r>
      <w:r w:rsidR="00E747B1">
        <w:rPr>
          <w:rFonts w:ascii="Arial" w:hAnsi="Arial" w:cs="Arial"/>
          <w:sz w:val="24"/>
        </w:rPr>
        <w:t xml:space="preserve">comprehensive and </w:t>
      </w:r>
      <w:r w:rsidR="00AE6131">
        <w:rPr>
          <w:rFonts w:ascii="Arial" w:hAnsi="Arial" w:cs="Arial"/>
          <w:sz w:val="24"/>
        </w:rPr>
        <w:t xml:space="preserve">collaborative activity </w:t>
      </w:r>
      <w:r w:rsidR="00E27DB2">
        <w:rPr>
          <w:rFonts w:ascii="Arial" w:hAnsi="Arial" w:cs="Arial"/>
          <w:sz w:val="24"/>
        </w:rPr>
        <w:t xml:space="preserve">for workers and supervisors to </w:t>
      </w:r>
      <w:r w:rsidR="00ED389B">
        <w:rPr>
          <w:rFonts w:ascii="Arial" w:hAnsi="Arial" w:cs="Arial"/>
          <w:sz w:val="24"/>
        </w:rPr>
        <w:t xml:space="preserve">work together in </w:t>
      </w:r>
      <w:r w:rsidR="00E27DB2">
        <w:rPr>
          <w:rFonts w:ascii="Arial" w:hAnsi="Arial" w:cs="Arial"/>
          <w:sz w:val="24"/>
        </w:rPr>
        <w:t>identif</w:t>
      </w:r>
      <w:r w:rsidR="00ED389B">
        <w:rPr>
          <w:rFonts w:ascii="Arial" w:hAnsi="Arial" w:cs="Arial"/>
          <w:sz w:val="24"/>
        </w:rPr>
        <w:t>ying</w:t>
      </w:r>
      <w:r w:rsidR="00E27DB2">
        <w:rPr>
          <w:rFonts w:ascii="Arial" w:hAnsi="Arial" w:cs="Arial"/>
          <w:sz w:val="24"/>
        </w:rPr>
        <w:t xml:space="preserve"> worker goals, knowledge gain, and priorities for further development</w:t>
      </w:r>
      <w:r w:rsidR="005F7AC5">
        <w:rPr>
          <w:rFonts w:ascii="Arial" w:hAnsi="Arial" w:cs="Arial"/>
          <w:sz w:val="24"/>
        </w:rPr>
        <w:t xml:space="preserve"> throughout the </w:t>
      </w:r>
      <w:r w:rsidR="00B04A53">
        <w:rPr>
          <w:rFonts w:ascii="Arial" w:hAnsi="Arial" w:cs="Arial"/>
          <w:sz w:val="24"/>
        </w:rPr>
        <w:t>T</w:t>
      </w:r>
      <w:r w:rsidR="00C1234E">
        <w:rPr>
          <w:rFonts w:ascii="Arial" w:hAnsi="Arial" w:cs="Arial"/>
          <w:sz w:val="24"/>
        </w:rPr>
        <w:t>rack</w:t>
      </w:r>
      <w:r w:rsidR="005F7AC5">
        <w:rPr>
          <w:rFonts w:ascii="Arial" w:hAnsi="Arial" w:cs="Arial"/>
          <w:sz w:val="24"/>
        </w:rPr>
        <w:t xml:space="preserve"> </w:t>
      </w:r>
      <w:r w:rsidR="00B04A53">
        <w:rPr>
          <w:rFonts w:ascii="Arial" w:hAnsi="Arial" w:cs="Arial"/>
          <w:sz w:val="24"/>
        </w:rPr>
        <w:t>T</w:t>
      </w:r>
      <w:r w:rsidR="005F7AC5">
        <w:rPr>
          <w:rFonts w:ascii="Arial" w:hAnsi="Arial" w:cs="Arial"/>
          <w:sz w:val="24"/>
        </w:rPr>
        <w:t>raining process</w:t>
      </w:r>
      <w:r w:rsidR="00E27DB2">
        <w:rPr>
          <w:rFonts w:ascii="Arial" w:hAnsi="Arial" w:cs="Arial"/>
          <w:sz w:val="24"/>
        </w:rPr>
        <w:t>.</w:t>
      </w:r>
      <w:r w:rsidR="0054144B">
        <w:rPr>
          <w:rFonts w:ascii="Arial" w:hAnsi="Arial" w:cs="Arial"/>
          <w:sz w:val="24"/>
        </w:rPr>
        <w:t xml:space="preserve"> </w:t>
      </w:r>
      <w:r w:rsidR="00BE6AAB">
        <w:rPr>
          <w:rFonts w:ascii="Arial" w:hAnsi="Arial" w:cs="Arial"/>
          <w:sz w:val="24"/>
        </w:rPr>
        <w:t xml:space="preserve">In four distinct steps, the worker and supervisor will highlight their goals and </w:t>
      </w:r>
      <w:r w:rsidR="00E630DA">
        <w:rPr>
          <w:rFonts w:ascii="Arial" w:hAnsi="Arial" w:cs="Arial"/>
          <w:sz w:val="24"/>
        </w:rPr>
        <w:t>action plan related to participating in training, reflect on lessons and outstanding questions</w:t>
      </w:r>
      <w:r w:rsidR="00A20228">
        <w:rPr>
          <w:rFonts w:ascii="Arial" w:hAnsi="Arial" w:cs="Arial"/>
          <w:sz w:val="24"/>
        </w:rPr>
        <w:t xml:space="preserve">, and create an action plan to support worker growth. </w:t>
      </w:r>
      <w:r w:rsidR="009D795B">
        <w:rPr>
          <w:rFonts w:ascii="Arial" w:hAnsi="Arial" w:cs="Arial"/>
          <w:sz w:val="24"/>
        </w:rPr>
        <w:t xml:space="preserve">The tool should be started prior to beginning </w:t>
      </w:r>
      <w:r w:rsidR="008E6293">
        <w:rPr>
          <w:rFonts w:ascii="Arial" w:hAnsi="Arial" w:cs="Arial"/>
          <w:sz w:val="24"/>
        </w:rPr>
        <w:t>Track</w:t>
      </w:r>
      <w:r w:rsidR="009D795B">
        <w:rPr>
          <w:rFonts w:ascii="Arial" w:hAnsi="Arial" w:cs="Arial"/>
          <w:sz w:val="24"/>
        </w:rPr>
        <w:t xml:space="preserve"> Training and re-visited on an ongoing basis to assess growth and re-prioritize actions for </w:t>
      </w:r>
      <w:r w:rsidR="00BE6AAB">
        <w:rPr>
          <w:rFonts w:ascii="Arial" w:hAnsi="Arial" w:cs="Arial"/>
          <w:sz w:val="24"/>
        </w:rPr>
        <w:t xml:space="preserve">development. </w:t>
      </w:r>
    </w:p>
    <w:p w14:paraId="4FDA0E30" w14:textId="5D6A7269" w:rsidR="00C24BEE" w:rsidRDefault="005F6DE6" w:rsidP="00900FE6">
      <w:pPr>
        <w:pStyle w:val="G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ior to </w:t>
      </w:r>
      <w:r w:rsidR="00B81074">
        <w:rPr>
          <w:rFonts w:ascii="Arial" w:hAnsi="Arial" w:cs="Arial"/>
          <w:sz w:val="24"/>
        </w:rPr>
        <w:t>completing</w:t>
      </w:r>
      <w:r w:rsidR="00A20228">
        <w:rPr>
          <w:rFonts w:ascii="Arial" w:hAnsi="Arial" w:cs="Arial"/>
          <w:sz w:val="24"/>
        </w:rPr>
        <w:t xml:space="preserve"> any</w:t>
      </w:r>
      <w:r w:rsidR="00B81074">
        <w:rPr>
          <w:rFonts w:ascii="Arial" w:hAnsi="Arial" w:cs="Arial"/>
          <w:sz w:val="24"/>
        </w:rPr>
        <w:t xml:space="preserve"> e-Learning and in-person </w:t>
      </w:r>
      <w:r w:rsidR="008E6293">
        <w:rPr>
          <w:rFonts w:ascii="Arial" w:hAnsi="Arial" w:cs="Arial"/>
          <w:sz w:val="24"/>
        </w:rPr>
        <w:t>Track</w:t>
      </w:r>
      <w:r w:rsidR="00B81074">
        <w:rPr>
          <w:rFonts w:ascii="Arial" w:hAnsi="Arial" w:cs="Arial"/>
          <w:sz w:val="24"/>
        </w:rPr>
        <w:t xml:space="preserve"> Training sessions, the worker and supervisor</w:t>
      </w:r>
      <w:r w:rsidR="00A20228">
        <w:rPr>
          <w:rFonts w:ascii="Arial" w:hAnsi="Arial" w:cs="Arial"/>
          <w:sz w:val="24"/>
        </w:rPr>
        <w:t xml:space="preserve"> should meet to complete </w:t>
      </w:r>
      <w:r w:rsidR="00A20228">
        <w:rPr>
          <w:rFonts w:ascii="Arial" w:hAnsi="Arial" w:cs="Arial"/>
          <w:b/>
          <w:bCs/>
          <w:sz w:val="24"/>
        </w:rPr>
        <w:t>Part A: Training Preparation.</w:t>
      </w:r>
      <w:r w:rsidR="00A20228">
        <w:rPr>
          <w:rFonts w:ascii="Arial" w:hAnsi="Arial" w:cs="Arial"/>
          <w:sz w:val="24"/>
        </w:rPr>
        <w:t xml:space="preserve"> In this step, the worker and supervisor will discuss their goals for participation in training and develop a plan to meet those goals</w:t>
      </w:r>
      <w:r w:rsidR="00A72AF7">
        <w:rPr>
          <w:rFonts w:ascii="Arial" w:hAnsi="Arial" w:cs="Arial"/>
          <w:sz w:val="24"/>
        </w:rPr>
        <w:t xml:space="preserve"> through</w:t>
      </w:r>
      <w:r w:rsidR="009758BE">
        <w:rPr>
          <w:rFonts w:ascii="Arial" w:hAnsi="Arial" w:cs="Arial"/>
          <w:sz w:val="24"/>
        </w:rPr>
        <w:t xml:space="preserve"> pre-work, other opportunities for learning, and support for addressing anticipated barriers.</w:t>
      </w:r>
      <w:r w:rsidR="00046BEE">
        <w:rPr>
          <w:rFonts w:ascii="Arial" w:hAnsi="Arial" w:cs="Arial"/>
          <w:sz w:val="24"/>
        </w:rPr>
        <w:t xml:space="preserve"> </w:t>
      </w:r>
    </w:p>
    <w:p w14:paraId="0150963D" w14:textId="7E750698" w:rsidR="00900FE6" w:rsidRDefault="00046BEE" w:rsidP="00900FE6">
      <w:pPr>
        <w:pStyle w:val="G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n </w:t>
      </w:r>
      <w:r>
        <w:rPr>
          <w:rFonts w:ascii="Arial" w:hAnsi="Arial" w:cs="Arial"/>
          <w:b/>
          <w:bCs/>
          <w:sz w:val="24"/>
        </w:rPr>
        <w:t>Part B: Worker Reflections During Training</w:t>
      </w:r>
      <w:r>
        <w:rPr>
          <w:rFonts w:ascii="Arial" w:hAnsi="Arial" w:cs="Arial"/>
          <w:sz w:val="24"/>
        </w:rPr>
        <w:t xml:space="preserve">, the worker will document their thoughts, top takeaways, and outstanding questions regarding each </w:t>
      </w:r>
      <w:r w:rsidR="00C24BEE">
        <w:rPr>
          <w:rFonts w:ascii="Arial" w:hAnsi="Arial" w:cs="Arial"/>
          <w:sz w:val="24"/>
        </w:rPr>
        <w:t xml:space="preserve">section. This level of reflection serves two purposes. First, the practice of distilling down a full section of </w:t>
      </w:r>
      <w:r w:rsidR="00291545">
        <w:rPr>
          <w:rFonts w:ascii="Arial" w:hAnsi="Arial" w:cs="Arial"/>
          <w:sz w:val="24"/>
        </w:rPr>
        <w:t>training into three takeaways and three remaining questions requires the worker to actively engage with the material</w:t>
      </w:r>
      <w:r w:rsidR="00CD2288">
        <w:rPr>
          <w:rFonts w:ascii="Arial" w:hAnsi="Arial" w:cs="Arial"/>
          <w:sz w:val="24"/>
        </w:rPr>
        <w:t xml:space="preserve">, subsequently </w:t>
      </w:r>
      <w:r w:rsidR="00325DB1">
        <w:rPr>
          <w:rFonts w:ascii="Arial" w:hAnsi="Arial" w:cs="Arial"/>
          <w:sz w:val="24"/>
        </w:rPr>
        <w:t xml:space="preserve">forming cognitive cues related to the information for </w:t>
      </w:r>
      <w:r w:rsidR="00F61463">
        <w:rPr>
          <w:rFonts w:ascii="Arial" w:hAnsi="Arial" w:cs="Arial"/>
          <w:sz w:val="24"/>
        </w:rPr>
        <w:t xml:space="preserve">future use in case practice. Second, prioritizing takeaways and questions </w:t>
      </w:r>
      <w:r w:rsidR="0009199E">
        <w:rPr>
          <w:rFonts w:ascii="Arial" w:hAnsi="Arial" w:cs="Arial"/>
          <w:sz w:val="24"/>
        </w:rPr>
        <w:t xml:space="preserve">by section allows workers to continually review information to determine if questions are answered in future </w:t>
      </w:r>
      <w:r w:rsidR="00C5464E">
        <w:rPr>
          <w:rFonts w:ascii="Arial" w:hAnsi="Arial" w:cs="Arial"/>
          <w:sz w:val="24"/>
        </w:rPr>
        <w:t>sessions</w:t>
      </w:r>
      <w:r w:rsidR="0009199E">
        <w:rPr>
          <w:rFonts w:ascii="Arial" w:hAnsi="Arial" w:cs="Arial"/>
          <w:sz w:val="24"/>
        </w:rPr>
        <w:t xml:space="preserve"> and supports </w:t>
      </w:r>
      <w:r w:rsidR="00FE26F0">
        <w:rPr>
          <w:rFonts w:ascii="Arial" w:hAnsi="Arial" w:cs="Arial"/>
          <w:sz w:val="24"/>
        </w:rPr>
        <w:t xml:space="preserve">the development of an action plan </w:t>
      </w:r>
      <w:r w:rsidR="00637AF1">
        <w:rPr>
          <w:rFonts w:ascii="Arial" w:hAnsi="Arial" w:cs="Arial"/>
          <w:sz w:val="24"/>
        </w:rPr>
        <w:t xml:space="preserve">by requiring </w:t>
      </w:r>
      <w:r w:rsidR="00B0612F">
        <w:rPr>
          <w:rFonts w:ascii="Arial" w:hAnsi="Arial" w:cs="Arial"/>
          <w:sz w:val="24"/>
        </w:rPr>
        <w:t>workers to highlight the questions they find most important.</w:t>
      </w:r>
    </w:p>
    <w:p w14:paraId="48421F04" w14:textId="0403A758" w:rsidR="00B0612F" w:rsidRDefault="00B0612F" w:rsidP="00900FE6">
      <w:pPr>
        <w:pStyle w:val="GBodyText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Part C: Planning for Post-Training Debrief with Supervisor </w:t>
      </w:r>
      <w:r>
        <w:rPr>
          <w:rFonts w:ascii="Arial" w:hAnsi="Arial" w:cs="Arial"/>
          <w:sz w:val="24"/>
        </w:rPr>
        <w:t>asks the worker to consider the takeaways and questions they identified in each section and provides them with a framework to transfer those takeaways and questions into an action plan</w:t>
      </w:r>
      <w:r w:rsidR="002B368C">
        <w:rPr>
          <w:rFonts w:ascii="Arial" w:hAnsi="Arial" w:cs="Arial"/>
          <w:sz w:val="24"/>
        </w:rPr>
        <w:t xml:space="preserve">. Following the worker’s preparation, </w:t>
      </w:r>
      <w:r w:rsidR="002B368C">
        <w:rPr>
          <w:rFonts w:ascii="Arial" w:hAnsi="Arial" w:cs="Arial"/>
          <w:b/>
          <w:bCs/>
          <w:sz w:val="24"/>
        </w:rPr>
        <w:t>Part D: Post-Training Debrief with Supervisor</w:t>
      </w:r>
      <w:r w:rsidR="002B368C">
        <w:rPr>
          <w:rFonts w:ascii="Arial" w:hAnsi="Arial" w:cs="Arial"/>
          <w:sz w:val="24"/>
        </w:rPr>
        <w:t xml:space="preserve"> provides an opportunity for </w:t>
      </w:r>
      <w:r w:rsidR="00896ADF">
        <w:rPr>
          <w:rFonts w:ascii="Arial" w:hAnsi="Arial" w:cs="Arial"/>
          <w:sz w:val="24"/>
        </w:rPr>
        <w:t>the supervisor and worker to determine a specific plan of action to answer outstanding questions and to further support worker training.</w:t>
      </w:r>
    </w:p>
    <w:p w14:paraId="2748F335" w14:textId="0E05B7BB" w:rsidR="000C43BD" w:rsidRPr="000C43BD" w:rsidRDefault="00896ADF" w:rsidP="00900FE6">
      <w:pPr>
        <w:pStyle w:val="G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hile this </w:t>
      </w:r>
      <w:proofErr w:type="spellStart"/>
      <w:r>
        <w:rPr>
          <w:rFonts w:ascii="Arial" w:hAnsi="Arial" w:cs="Arial"/>
          <w:sz w:val="24"/>
        </w:rPr>
        <w:t>T</w:t>
      </w:r>
      <w:r w:rsidR="00D573CE">
        <w:rPr>
          <w:rFonts w:ascii="Arial" w:hAnsi="Arial" w:cs="Arial"/>
          <w:sz w:val="24"/>
        </w:rPr>
        <w:t>o</w:t>
      </w:r>
      <w:r>
        <w:rPr>
          <w:rFonts w:ascii="Arial" w:hAnsi="Arial" w:cs="Arial"/>
          <w:sz w:val="24"/>
        </w:rPr>
        <w:t>L</w:t>
      </w:r>
      <w:proofErr w:type="spellEnd"/>
      <w:r>
        <w:rPr>
          <w:rFonts w:ascii="Arial" w:hAnsi="Arial" w:cs="Arial"/>
          <w:sz w:val="24"/>
        </w:rPr>
        <w:t xml:space="preserve"> is specific to the </w:t>
      </w:r>
      <w:r w:rsidR="008E6293">
        <w:rPr>
          <w:rFonts w:ascii="Arial" w:hAnsi="Arial" w:cs="Arial"/>
          <w:sz w:val="24"/>
        </w:rPr>
        <w:t>Track</w:t>
      </w:r>
      <w:r>
        <w:rPr>
          <w:rFonts w:ascii="Arial" w:hAnsi="Arial" w:cs="Arial"/>
          <w:sz w:val="24"/>
        </w:rPr>
        <w:t xml:space="preserve"> Training in</w:t>
      </w:r>
      <w:r w:rsidDel="009A259A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North Carolina, workers and supervisors can </w:t>
      </w:r>
      <w:r w:rsidR="00985014">
        <w:rPr>
          <w:rFonts w:ascii="Arial" w:hAnsi="Arial" w:cs="Arial"/>
          <w:sz w:val="24"/>
        </w:rPr>
        <w:t xml:space="preserve">review the takeaways and questions highlighted by the worker in each section of training on an ongoing basis, </w:t>
      </w:r>
      <w:r w:rsidR="000C43BD">
        <w:rPr>
          <w:rFonts w:ascii="Arial" w:hAnsi="Arial" w:cs="Arial"/>
          <w:sz w:val="24"/>
        </w:rPr>
        <w:t>revising action steps when prior actions are completed</w:t>
      </w:r>
      <w:r w:rsidR="00FF715E">
        <w:rPr>
          <w:rFonts w:ascii="Arial" w:hAnsi="Arial" w:cs="Arial"/>
          <w:sz w:val="24"/>
        </w:rPr>
        <w:t>,</w:t>
      </w:r>
      <w:r w:rsidR="000C43BD">
        <w:rPr>
          <w:rFonts w:ascii="Arial" w:hAnsi="Arial" w:cs="Arial"/>
          <w:sz w:val="24"/>
        </w:rPr>
        <w:t xml:space="preserve"> and celebrating worker growth and success along the way.</w:t>
      </w:r>
    </w:p>
    <w:p w14:paraId="473285F8" w14:textId="77777777" w:rsidR="000C43BD" w:rsidRDefault="000C43BD">
      <w:pPr>
        <w:rPr>
          <w:rFonts w:ascii="Arial" w:eastAsia="Times New Roman" w:hAnsi="Arial" w:cs="Arial"/>
          <w:b/>
          <w:color w:val="2F5496" w:themeColor="accent1" w:themeShade="BF"/>
          <w:kern w:val="32"/>
          <w:sz w:val="32"/>
          <w:szCs w:val="32"/>
        </w:rPr>
      </w:pPr>
      <w:r>
        <w:rPr>
          <w:rFonts w:ascii="Arial" w:hAnsi="Arial"/>
          <w:color w:val="2F5496" w:themeColor="accent1" w:themeShade="BF"/>
          <w:sz w:val="32"/>
        </w:rPr>
        <w:br w:type="page"/>
      </w:r>
    </w:p>
    <w:p w14:paraId="30F87BF2" w14:textId="2828FB04" w:rsidR="00793209" w:rsidRPr="005F6DE6" w:rsidRDefault="00BF74F1" w:rsidP="005F6DE6">
      <w:pPr>
        <w:pStyle w:val="Heading1"/>
        <w:numPr>
          <w:ilvl w:val="0"/>
          <w:numId w:val="0"/>
        </w:numPr>
        <w:ind w:left="720" w:hanging="720"/>
        <w:rPr>
          <w:rFonts w:ascii="Arial" w:hAnsi="Arial"/>
          <w:color w:val="2F5496" w:themeColor="accent1" w:themeShade="BF"/>
          <w:sz w:val="32"/>
        </w:rPr>
      </w:pPr>
      <w:r>
        <w:rPr>
          <w:rFonts w:ascii="Arial" w:hAnsi="Arial"/>
          <w:color w:val="2F5496" w:themeColor="accent1" w:themeShade="BF"/>
          <w:sz w:val="32"/>
        </w:rPr>
        <w:lastRenderedPageBreak/>
        <w:t xml:space="preserve">Part A: Training Preparation  </w:t>
      </w:r>
      <w:r w:rsidRPr="004B0CBA">
        <w:rPr>
          <w:rFonts w:ascii="Arial" w:hAnsi="Arial"/>
          <w:color w:val="2F5496" w:themeColor="accent1" w:themeShade="BF"/>
          <w:sz w:val="32"/>
        </w:rPr>
        <w:t xml:space="preserve"> 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2695"/>
        <w:gridCol w:w="4770"/>
        <w:gridCol w:w="3335"/>
      </w:tblGrid>
      <w:tr w:rsidR="00485494" w14:paraId="05608536" w14:textId="77777777" w:rsidTr="00C51C19">
        <w:trPr>
          <w:trHeight w:val="432"/>
          <w:jc w:val="center"/>
        </w:trPr>
        <w:tc>
          <w:tcPr>
            <w:tcW w:w="7465" w:type="dxa"/>
            <w:gridSpan w:val="2"/>
            <w:shd w:val="clear" w:color="auto" w:fill="2F5496" w:themeFill="accent1" w:themeFillShade="BF"/>
            <w:vAlign w:val="center"/>
          </w:tcPr>
          <w:p w14:paraId="29A63DAD" w14:textId="6337A306" w:rsidR="00485494" w:rsidRPr="00485494" w:rsidRDefault="00485494" w:rsidP="00485494">
            <w:pPr>
              <w:rPr>
                <w:rFonts w:ascii="Arial" w:hAnsi="Arial" w:cs="Arial"/>
                <w:b/>
                <w:bCs/>
              </w:rPr>
            </w:pP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>Date of pre-training meeting with supervisor and social worker:</w:t>
            </w:r>
          </w:p>
        </w:tc>
        <w:tc>
          <w:tcPr>
            <w:tcW w:w="3335" w:type="dxa"/>
            <w:shd w:val="clear" w:color="auto" w:fill="auto"/>
          </w:tcPr>
          <w:p w14:paraId="1E7B906E" w14:textId="0C36B40E" w:rsidR="00485494" w:rsidRPr="00E67228" w:rsidRDefault="00485494" w:rsidP="00D10E9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25965" w14:paraId="53BEDE2B" w14:textId="77777777" w:rsidTr="00C51C19">
        <w:trPr>
          <w:trHeight w:val="432"/>
          <w:jc w:val="center"/>
        </w:trPr>
        <w:tc>
          <w:tcPr>
            <w:tcW w:w="7465" w:type="dxa"/>
            <w:gridSpan w:val="2"/>
            <w:shd w:val="clear" w:color="auto" w:fill="2F5496" w:themeFill="accent1" w:themeFillShade="BF"/>
            <w:vAlign w:val="center"/>
          </w:tcPr>
          <w:p w14:paraId="04F98012" w14:textId="589F3E95" w:rsidR="00225965" w:rsidRPr="00485494" w:rsidRDefault="00225965" w:rsidP="00C51C19">
            <w:pPr>
              <w:jc w:val="righ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Name of Track Training</w:t>
            </w:r>
            <w:r w:rsidR="00C51C19">
              <w:rPr>
                <w:rFonts w:ascii="Arial" w:hAnsi="Arial" w:cs="Arial"/>
                <w:b/>
                <w:bCs/>
                <w:color w:val="FFFFFF" w:themeColor="background1"/>
              </w:rPr>
              <w:t xml:space="preserve"> </w:t>
            </w:r>
            <w:r w:rsidR="00DA4B7A">
              <w:rPr>
                <w:rFonts w:ascii="Arial" w:hAnsi="Arial" w:cs="Arial"/>
                <w:b/>
                <w:bCs/>
                <w:color w:val="FFFFFF" w:themeColor="background1"/>
              </w:rPr>
              <w:t>a</w:t>
            </w:r>
            <w:r w:rsidR="00C51C19">
              <w:rPr>
                <w:rFonts w:ascii="Arial" w:hAnsi="Arial" w:cs="Arial"/>
                <w:b/>
                <w:bCs/>
                <w:color w:val="FFFFFF" w:themeColor="background1"/>
              </w:rPr>
              <w:t>ttending:</w:t>
            </w:r>
          </w:p>
        </w:tc>
        <w:tc>
          <w:tcPr>
            <w:tcW w:w="3335" w:type="dxa"/>
            <w:shd w:val="clear" w:color="auto" w:fill="auto"/>
          </w:tcPr>
          <w:p w14:paraId="72B2E317" w14:textId="77777777" w:rsidR="00225965" w:rsidRPr="00E67228" w:rsidRDefault="00225965" w:rsidP="00D10E9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485494" w14:paraId="65659273" w14:textId="77777777" w:rsidTr="003F0CC0">
        <w:trPr>
          <w:jc w:val="center"/>
        </w:trPr>
        <w:tc>
          <w:tcPr>
            <w:tcW w:w="10800" w:type="dxa"/>
            <w:gridSpan w:val="3"/>
            <w:shd w:val="clear" w:color="auto" w:fill="2F5496" w:themeFill="accent1" w:themeFillShade="BF"/>
          </w:tcPr>
          <w:p w14:paraId="4403EB45" w14:textId="6DED7A98" w:rsidR="00485494" w:rsidRPr="00E67228" w:rsidRDefault="00072916" w:rsidP="00D10E9C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 xml:space="preserve">Social </w:t>
            </w:r>
            <w:r w:rsidR="00485494" w:rsidRPr="00E67228">
              <w:rPr>
                <w:rFonts w:ascii="Arial" w:hAnsi="Arial" w:cs="Arial"/>
                <w:b/>
                <w:bCs/>
                <w:color w:val="FFFFFF" w:themeColor="background1"/>
              </w:rPr>
              <w:t>Worker Goals</w:t>
            </w:r>
          </w:p>
        </w:tc>
      </w:tr>
      <w:tr w:rsidR="00BD6DE4" w14:paraId="3C6C2565" w14:textId="77777777" w:rsidTr="003F0CC0">
        <w:trPr>
          <w:jc w:val="center"/>
        </w:trPr>
        <w:tc>
          <w:tcPr>
            <w:tcW w:w="10800" w:type="dxa"/>
            <w:gridSpan w:val="3"/>
            <w:shd w:val="clear" w:color="auto" w:fill="auto"/>
          </w:tcPr>
          <w:p w14:paraId="62E31366" w14:textId="52D82FCB" w:rsidR="00BD6DE4" w:rsidRPr="00252ED7" w:rsidRDefault="00BD6DE4" w:rsidP="00D10E9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hat do you hope to get out of </w:t>
            </w:r>
            <w:r w:rsidR="00225965">
              <w:rPr>
                <w:rFonts w:ascii="Arial" w:hAnsi="Arial" w:cs="Arial"/>
                <w:i/>
                <w:iCs/>
                <w:sz w:val="20"/>
                <w:szCs w:val="20"/>
              </w:rPr>
              <w:t>Track Training</w:t>
            </w:r>
            <w:r w:rsidR="00252ED7" w:rsidRPr="00252ED7">
              <w:rPr>
                <w:rFonts w:ascii="Arial" w:hAnsi="Arial" w:cs="Arial"/>
                <w:i/>
                <w:iCs/>
                <w:sz w:val="20"/>
                <w:szCs w:val="20"/>
              </w:rPr>
              <w:t>? W</w:t>
            </w: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hat do you want to walk away from </w:t>
            </w:r>
            <w:r w:rsidR="006D32A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he </w:t>
            </w: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>training knowing or doing?</w:t>
            </w:r>
          </w:p>
        </w:tc>
      </w:tr>
      <w:tr w:rsidR="00BD6DE4" w14:paraId="7BC3308B" w14:textId="77777777" w:rsidTr="00B13AE2">
        <w:trPr>
          <w:trHeight w:val="1080"/>
          <w:jc w:val="center"/>
        </w:trPr>
        <w:tc>
          <w:tcPr>
            <w:tcW w:w="10800" w:type="dxa"/>
            <w:gridSpan w:val="3"/>
          </w:tcPr>
          <w:p w14:paraId="1BE35867" w14:textId="77777777" w:rsidR="00BD6DE4" w:rsidRDefault="00BD6DE4" w:rsidP="00D10E9C">
            <w:pPr>
              <w:rPr>
                <w:rFonts w:ascii="Arial" w:hAnsi="Arial" w:cs="Arial"/>
              </w:rPr>
            </w:pPr>
          </w:p>
        </w:tc>
      </w:tr>
      <w:tr w:rsidR="00A04C3F" w14:paraId="14384627" w14:textId="77777777" w:rsidTr="00A04C3F">
        <w:trPr>
          <w:jc w:val="center"/>
        </w:trPr>
        <w:tc>
          <w:tcPr>
            <w:tcW w:w="10800" w:type="dxa"/>
            <w:gridSpan w:val="3"/>
            <w:shd w:val="clear" w:color="auto" w:fill="2F5496" w:themeFill="accent1" w:themeFillShade="BF"/>
          </w:tcPr>
          <w:p w14:paraId="0A2A4F7E" w14:textId="40DA7725" w:rsidR="00A04C3F" w:rsidRDefault="00A04C3F" w:rsidP="00A04C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upervisor Goals</w:t>
            </w:r>
          </w:p>
        </w:tc>
      </w:tr>
      <w:tr w:rsidR="00A04C3F" w14:paraId="5B68F22F" w14:textId="77777777" w:rsidTr="00BD6DE4">
        <w:trPr>
          <w:jc w:val="center"/>
        </w:trPr>
        <w:tc>
          <w:tcPr>
            <w:tcW w:w="10800" w:type="dxa"/>
            <w:gridSpan w:val="3"/>
          </w:tcPr>
          <w:p w14:paraId="4DE8148B" w14:textId="4FCE1310" w:rsidR="00A04C3F" w:rsidRPr="00252ED7" w:rsidRDefault="00A04C3F" w:rsidP="00A04C3F">
            <w:pPr>
              <w:rPr>
                <w:rFonts w:ascii="Arial" w:hAnsi="Arial" w:cs="Arial"/>
                <w:sz w:val="20"/>
                <w:szCs w:val="20"/>
              </w:rPr>
            </w:pP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hat does the supervisor want the </w:t>
            </w:r>
            <w:r w:rsidR="0007291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ocial </w:t>
            </w: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orker to walk away </w:t>
            </w:r>
            <w:r w:rsidR="00A36EC1"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rom </w:t>
            </w:r>
            <w:r w:rsidR="00225965">
              <w:rPr>
                <w:rFonts w:ascii="Arial" w:hAnsi="Arial" w:cs="Arial"/>
                <w:i/>
                <w:iCs/>
                <w:sz w:val="20"/>
                <w:szCs w:val="20"/>
              </w:rPr>
              <w:t>Track Training</w:t>
            </w:r>
            <w:r w:rsidR="00225965"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>knowing or doing?</w:t>
            </w:r>
          </w:p>
        </w:tc>
      </w:tr>
      <w:tr w:rsidR="00A04C3F" w14:paraId="35C17C9E" w14:textId="77777777" w:rsidTr="00A04C3F">
        <w:trPr>
          <w:trHeight w:val="1080"/>
          <w:jc w:val="center"/>
        </w:trPr>
        <w:tc>
          <w:tcPr>
            <w:tcW w:w="10800" w:type="dxa"/>
            <w:gridSpan w:val="3"/>
          </w:tcPr>
          <w:p w14:paraId="641FDF2C" w14:textId="77777777" w:rsidR="00A04C3F" w:rsidRDefault="00A04C3F" w:rsidP="00A04C3F">
            <w:pPr>
              <w:rPr>
                <w:rFonts w:ascii="Arial" w:hAnsi="Arial" w:cs="Arial"/>
              </w:rPr>
            </w:pPr>
          </w:p>
        </w:tc>
      </w:tr>
      <w:tr w:rsidR="00A04C3F" w14:paraId="7301122B" w14:textId="77777777" w:rsidTr="00891163">
        <w:trPr>
          <w:jc w:val="center"/>
        </w:trPr>
        <w:tc>
          <w:tcPr>
            <w:tcW w:w="10800" w:type="dxa"/>
            <w:gridSpan w:val="3"/>
            <w:shd w:val="clear" w:color="auto" w:fill="2F5496" w:themeFill="accent1" w:themeFillShade="BF"/>
          </w:tcPr>
          <w:p w14:paraId="5AD686DF" w14:textId="3302B6AE" w:rsidR="00A04C3F" w:rsidRDefault="00891163" w:rsidP="00A04C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lanning</w:t>
            </w:r>
          </w:p>
        </w:tc>
      </w:tr>
      <w:tr w:rsidR="00A04C3F" w14:paraId="1FD882B2" w14:textId="77777777" w:rsidTr="00BD6DE4">
        <w:trPr>
          <w:jc w:val="center"/>
        </w:trPr>
        <w:tc>
          <w:tcPr>
            <w:tcW w:w="10800" w:type="dxa"/>
            <w:gridSpan w:val="3"/>
          </w:tcPr>
          <w:p w14:paraId="78C1048D" w14:textId="7982822B" w:rsidR="00A04C3F" w:rsidRPr="00252ED7" w:rsidRDefault="00891163" w:rsidP="00A04C3F">
            <w:pPr>
              <w:rPr>
                <w:rFonts w:ascii="Arial" w:hAnsi="Arial" w:cs="Arial"/>
                <w:sz w:val="20"/>
                <w:szCs w:val="20"/>
              </w:rPr>
            </w:pP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ist any questions you would like answered during </w:t>
            </w:r>
            <w:r w:rsidR="00C51C19">
              <w:rPr>
                <w:rFonts w:ascii="Arial" w:hAnsi="Arial" w:cs="Arial"/>
                <w:i/>
                <w:iCs/>
                <w:sz w:val="20"/>
                <w:szCs w:val="20"/>
              </w:rPr>
              <w:t>Track Training</w:t>
            </w:r>
            <w:r w:rsidRPr="00252ED7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A04C3F" w14:paraId="190DC33C" w14:textId="77777777" w:rsidTr="00891163">
        <w:trPr>
          <w:trHeight w:val="1080"/>
          <w:jc w:val="center"/>
        </w:trPr>
        <w:tc>
          <w:tcPr>
            <w:tcW w:w="10800" w:type="dxa"/>
            <w:gridSpan w:val="3"/>
          </w:tcPr>
          <w:p w14:paraId="5D54CB72" w14:textId="77777777" w:rsidR="00A04C3F" w:rsidRDefault="00A04C3F" w:rsidP="00A04C3F">
            <w:pPr>
              <w:rPr>
                <w:rFonts w:ascii="Arial" w:hAnsi="Arial" w:cs="Arial"/>
              </w:rPr>
            </w:pPr>
          </w:p>
        </w:tc>
      </w:tr>
      <w:tr w:rsidR="00A04C3F" w14:paraId="0F498AEB" w14:textId="77777777" w:rsidTr="00BD6DE4">
        <w:trPr>
          <w:jc w:val="center"/>
        </w:trPr>
        <w:tc>
          <w:tcPr>
            <w:tcW w:w="10800" w:type="dxa"/>
            <w:gridSpan w:val="3"/>
          </w:tcPr>
          <w:p w14:paraId="61FBADDB" w14:textId="11E7E140" w:rsidR="00A04C3F" w:rsidRDefault="00252ED7" w:rsidP="00A04C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>List current opportunities you might want to apply</w:t>
            </w:r>
            <w:r w:rsidR="00DB5F56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to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learning during and after </w:t>
            </w:r>
            <w:r w:rsidR="00C51C19">
              <w:rPr>
                <w:rFonts w:ascii="Arial" w:hAnsi="Arial" w:cs="Arial"/>
                <w:i/>
                <w:iCs/>
                <w:sz w:val="20"/>
                <w:szCs w:val="20"/>
              </w:rPr>
              <w:t>Track Training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>.</w:t>
            </w:r>
          </w:p>
        </w:tc>
      </w:tr>
      <w:tr w:rsidR="00A04C3F" w14:paraId="557FB468" w14:textId="77777777" w:rsidTr="00891163">
        <w:trPr>
          <w:trHeight w:val="1080"/>
          <w:jc w:val="center"/>
        </w:trPr>
        <w:tc>
          <w:tcPr>
            <w:tcW w:w="10800" w:type="dxa"/>
            <w:gridSpan w:val="3"/>
          </w:tcPr>
          <w:p w14:paraId="29199541" w14:textId="77777777" w:rsidR="00A04C3F" w:rsidRDefault="00A04C3F" w:rsidP="00E67228">
            <w:pPr>
              <w:rPr>
                <w:rFonts w:ascii="Arial" w:hAnsi="Arial" w:cs="Arial"/>
              </w:rPr>
            </w:pPr>
          </w:p>
        </w:tc>
      </w:tr>
      <w:tr w:rsidR="00A04C3F" w14:paraId="5F7B317E" w14:textId="77777777" w:rsidTr="00BD6DE4">
        <w:trPr>
          <w:jc w:val="center"/>
        </w:trPr>
        <w:tc>
          <w:tcPr>
            <w:tcW w:w="10800" w:type="dxa"/>
            <w:gridSpan w:val="3"/>
          </w:tcPr>
          <w:p w14:paraId="6AC9EC4D" w14:textId="7265856E" w:rsidR="00252ED7" w:rsidRPr="00252ED7" w:rsidRDefault="00252ED7" w:rsidP="00A04C3F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List any steps you will take to prepare for </w:t>
            </w:r>
            <w:r w:rsidR="00C51C19">
              <w:rPr>
                <w:rFonts w:ascii="Arial" w:hAnsi="Arial" w:cs="Arial"/>
                <w:i/>
                <w:iCs/>
                <w:sz w:val="20"/>
                <w:szCs w:val="20"/>
              </w:rPr>
              <w:t>Track Training</w:t>
            </w:r>
            <w:r w:rsidR="00C51C19" w:rsidRPr="00252E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>(</w:t>
            </w:r>
            <w:r w:rsidR="00840530">
              <w:rPr>
                <w:rFonts w:ascii="Arial" w:hAnsi="Arial" w:cs="Arial"/>
                <w:i/>
                <w:iCs/>
                <w:sz w:val="21"/>
                <w:szCs w:val="21"/>
              </w:rPr>
              <w:t>e.g.,</w:t>
            </w:r>
            <w:r w:rsidR="001205FD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review NC Child Welfare Policy Manual)</w:t>
            </w:r>
            <w:r w:rsidR="00675614">
              <w:rPr>
                <w:rFonts w:ascii="Arial" w:hAnsi="Arial" w:cs="Arial"/>
                <w:i/>
                <w:iCs/>
                <w:sz w:val="21"/>
                <w:szCs w:val="21"/>
              </w:rPr>
              <w:t>.</w:t>
            </w:r>
          </w:p>
        </w:tc>
      </w:tr>
      <w:tr w:rsidR="00A04C3F" w14:paraId="4811A61B" w14:textId="77777777" w:rsidTr="00891163">
        <w:trPr>
          <w:trHeight w:val="1080"/>
          <w:jc w:val="center"/>
        </w:trPr>
        <w:tc>
          <w:tcPr>
            <w:tcW w:w="10800" w:type="dxa"/>
            <w:gridSpan w:val="3"/>
          </w:tcPr>
          <w:p w14:paraId="6E2622CB" w14:textId="77777777" w:rsidR="00A04C3F" w:rsidRDefault="00A04C3F" w:rsidP="00A04C3F">
            <w:pPr>
              <w:rPr>
                <w:rFonts w:ascii="Arial" w:hAnsi="Arial" w:cs="Arial"/>
              </w:rPr>
            </w:pPr>
          </w:p>
        </w:tc>
      </w:tr>
      <w:tr w:rsidR="00A04C3F" w14:paraId="29BE39D8" w14:textId="77777777" w:rsidTr="00BD6DE4">
        <w:trPr>
          <w:jc w:val="center"/>
        </w:trPr>
        <w:tc>
          <w:tcPr>
            <w:tcW w:w="10800" w:type="dxa"/>
            <w:gridSpan w:val="3"/>
          </w:tcPr>
          <w:p w14:paraId="5990F971" w14:textId="7FB7C51A" w:rsidR="00A04C3F" w:rsidRPr="00E67228" w:rsidRDefault="001205FD" w:rsidP="00A04C3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67228">
              <w:rPr>
                <w:rFonts w:ascii="Arial" w:hAnsi="Arial" w:cs="Arial"/>
                <w:i/>
                <w:iCs/>
                <w:sz w:val="20"/>
                <w:szCs w:val="20"/>
              </w:rPr>
              <w:t>What are potential barriers to course attendance and full participation?</w:t>
            </w:r>
          </w:p>
        </w:tc>
      </w:tr>
      <w:tr w:rsidR="00A04C3F" w14:paraId="5525CC2E" w14:textId="77777777" w:rsidTr="00891163">
        <w:trPr>
          <w:trHeight w:val="1080"/>
          <w:jc w:val="center"/>
        </w:trPr>
        <w:tc>
          <w:tcPr>
            <w:tcW w:w="10800" w:type="dxa"/>
            <w:gridSpan w:val="3"/>
          </w:tcPr>
          <w:p w14:paraId="7673D7AC" w14:textId="77777777" w:rsidR="00A04C3F" w:rsidRDefault="00A04C3F" w:rsidP="00A04C3F">
            <w:pPr>
              <w:rPr>
                <w:rFonts w:ascii="Arial" w:hAnsi="Arial" w:cs="Arial"/>
              </w:rPr>
            </w:pPr>
          </w:p>
        </w:tc>
      </w:tr>
      <w:tr w:rsidR="00A04C3F" w14:paraId="24BC65EE" w14:textId="77777777" w:rsidTr="00BD6DE4">
        <w:trPr>
          <w:jc w:val="center"/>
        </w:trPr>
        <w:tc>
          <w:tcPr>
            <w:tcW w:w="10800" w:type="dxa"/>
            <w:gridSpan w:val="3"/>
          </w:tcPr>
          <w:p w14:paraId="29C5CFAA" w14:textId="137DA436" w:rsidR="00A04C3F" w:rsidRPr="00E67228" w:rsidRDefault="001205FD" w:rsidP="00A04C3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67228">
              <w:rPr>
                <w:rFonts w:ascii="Arial" w:hAnsi="Arial" w:cs="Arial"/>
                <w:i/>
                <w:iCs/>
                <w:sz w:val="20"/>
                <w:szCs w:val="20"/>
              </w:rPr>
              <w:t>What supports will be put in place to address the barriers</w:t>
            </w:r>
            <w:r w:rsidR="00E67228" w:rsidRPr="00E6722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dentified above? (</w:t>
            </w:r>
            <w:r w:rsidR="00346347" w:rsidRPr="00E67228">
              <w:rPr>
                <w:rFonts w:ascii="Arial" w:hAnsi="Arial" w:cs="Arial"/>
                <w:i/>
                <w:iCs/>
                <w:sz w:val="20"/>
                <w:szCs w:val="20"/>
              </w:rPr>
              <w:t>e.g.,</w:t>
            </w:r>
            <w:r w:rsidR="00E67228" w:rsidRPr="00E6722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no calls during training days)</w:t>
            </w:r>
          </w:p>
        </w:tc>
      </w:tr>
      <w:tr w:rsidR="00A04C3F" w14:paraId="567D1256" w14:textId="77777777" w:rsidTr="00E67228">
        <w:trPr>
          <w:trHeight w:val="1080"/>
          <w:jc w:val="center"/>
        </w:trPr>
        <w:tc>
          <w:tcPr>
            <w:tcW w:w="10800" w:type="dxa"/>
            <w:gridSpan w:val="3"/>
          </w:tcPr>
          <w:p w14:paraId="0B22F0D0" w14:textId="77777777" w:rsidR="00A04C3F" w:rsidRDefault="00A04C3F" w:rsidP="00A04C3F">
            <w:pPr>
              <w:rPr>
                <w:rFonts w:ascii="Arial" w:hAnsi="Arial" w:cs="Arial"/>
              </w:rPr>
            </w:pPr>
          </w:p>
        </w:tc>
      </w:tr>
      <w:tr w:rsidR="00485494" w14:paraId="58741CC8" w14:textId="77777777" w:rsidTr="00485494">
        <w:trPr>
          <w:trHeight w:val="720"/>
          <w:jc w:val="center"/>
        </w:trPr>
        <w:tc>
          <w:tcPr>
            <w:tcW w:w="2695" w:type="dxa"/>
            <w:shd w:val="clear" w:color="auto" w:fill="2F5496" w:themeFill="accent1" w:themeFillShade="BF"/>
            <w:vAlign w:val="center"/>
          </w:tcPr>
          <w:p w14:paraId="627FED45" w14:textId="79A526B1" w:rsidR="00485494" w:rsidRPr="00485494" w:rsidRDefault="00485494" w:rsidP="00485494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>Worker Signature</w:t>
            </w:r>
          </w:p>
        </w:tc>
        <w:tc>
          <w:tcPr>
            <w:tcW w:w="8105" w:type="dxa"/>
            <w:gridSpan w:val="2"/>
          </w:tcPr>
          <w:p w14:paraId="78D68332" w14:textId="74F47D82" w:rsidR="00485494" w:rsidRDefault="00485494" w:rsidP="00A04C3F">
            <w:pPr>
              <w:rPr>
                <w:rFonts w:ascii="Arial" w:hAnsi="Arial" w:cs="Arial"/>
              </w:rPr>
            </w:pPr>
          </w:p>
        </w:tc>
      </w:tr>
      <w:tr w:rsidR="00485494" w14:paraId="6E72CFB9" w14:textId="77777777" w:rsidTr="00485494">
        <w:trPr>
          <w:trHeight w:val="720"/>
          <w:jc w:val="center"/>
        </w:trPr>
        <w:tc>
          <w:tcPr>
            <w:tcW w:w="2695" w:type="dxa"/>
            <w:shd w:val="clear" w:color="auto" w:fill="2F5496" w:themeFill="accent1" w:themeFillShade="BF"/>
            <w:vAlign w:val="center"/>
          </w:tcPr>
          <w:p w14:paraId="100AF0AD" w14:textId="3BB0851E" w:rsidR="00485494" w:rsidRPr="00485494" w:rsidRDefault="00485494" w:rsidP="00485494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>Supervisor Signature</w:t>
            </w:r>
          </w:p>
        </w:tc>
        <w:tc>
          <w:tcPr>
            <w:tcW w:w="8105" w:type="dxa"/>
            <w:gridSpan w:val="2"/>
          </w:tcPr>
          <w:p w14:paraId="0EBFC846" w14:textId="77777777" w:rsidR="00485494" w:rsidRDefault="00485494" w:rsidP="00A04C3F">
            <w:pPr>
              <w:rPr>
                <w:rFonts w:ascii="Arial" w:hAnsi="Arial" w:cs="Arial"/>
              </w:rPr>
            </w:pPr>
          </w:p>
        </w:tc>
      </w:tr>
    </w:tbl>
    <w:p w14:paraId="143DDAFA" w14:textId="1BC2B23E" w:rsidR="00A14303" w:rsidRPr="000C43BD" w:rsidRDefault="00A14303" w:rsidP="000C43BD">
      <w:pPr>
        <w:rPr>
          <w:rFonts w:ascii="Arial" w:hAnsi="Arial"/>
          <w:b/>
          <w:bCs/>
          <w:color w:val="2F5496" w:themeColor="accent1" w:themeShade="BF"/>
          <w:sz w:val="32"/>
        </w:rPr>
      </w:pPr>
      <w:r w:rsidRPr="000C43BD">
        <w:rPr>
          <w:rFonts w:ascii="Arial" w:hAnsi="Arial"/>
          <w:b/>
          <w:bCs/>
          <w:color w:val="2F5496" w:themeColor="accent1" w:themeShade="BF"/>
          <w:sz w:val="32"/>
        </w:rPr>
        <w:lastRenderedPageBreak/>
        <w:t xml:space="preserve">Part B: </w:t>
      </w:r>
      <w:r w:rsidR="00A72AF7" w:rsidRPr="000C43BD">
        <w:rPr>
          <w:rFonts w:ascii="Arial" w:hAnsi="Arial"/>
          <w:b/>
          <w:bCs/>
          <w:color w:val="2F5496" w:themeColor="accent1" w:themeShade="BF"/>
          <w:sz w:val="32"/>
        </w:rPr>
        <w:t>Worker Reflections During</w:t>
      </w:r>
      <w:r w:rsidRPr="000C43BD">
        <w:rPr>
          <w:rFonts w:ascii="Arial" w:hAnsi="Arial"/>
          <w:b/>
          <w:bCs/>
          <w:color w:val="2F5496" w:themeColor="accent1" w:themeShade="BF"/>
          <w:sz w:val="32"/>
        </w:rPr>
        <w:t xml:space="preserve"> Training</w:t>
      </w:r>
    </w:p>
    <w:p w14:paraId="03676DAA" w14:textId="1F95171E" w:rsidR="00CE3D3A" w:rsidRPr="009255CD" w:rsidRDefault="00CE3D3A" w:rsidP="009255CD">
      <w:pPr>
        <w:pStyle w:val="GBodyText"/>
        <w:rPr>
          <w:rFonts w:ascii="Arial" w:hAnsi="Arial" w:cs="Arial"/>
        </w:rPr>
      </w:pPr>
      <w:r w:rsidRPr="009255CD">
        <w:rPr>
          <w:rFonts w:ascii="Arial" w:hAnsi="Arial" w:cs="Arial"/>
        </w:rPr>
        <w:t>Social workers should complete Part B associated with the Track Training they attend</w:t>
      </w:r>
      <w:r w:rsidR="009255CD" w:rsidRPr="009255CD">
        <w:rPr>
          <w:rFonts w:ascii="Arial" w:hAnsi="Arial" w:cs="Arial"/>
        </w:rPr>
        <w:t xml:space="preserve"> </w:t>
      </w:r>
      <w:r w:rsidR="009255CD" w:rsidRPr="009255CD">
        <w:rPr>
          <w:rFonts w:ascii="Arial" w:hAnsi="Arial" w:cs="Arial"/>
          <w:i/>
          <w:iCs/>
        </w:rPr>
        <w:t>(i.e. Intake</w:t>
      </w:r>
      <w:r w:rsidR="00292BC5">
        <w:rPr>
          <w:rFonts w:ascii="Arial" w:hAnsi="Arial" w:cs="Arial"/>
          <w:i/>
          <w:iCs/>
        </w:rPr>
        <w:t xml:space="preserve"> in Child Welfare</w:t>
      </w:r>
      <w:r w:rsidR="009255CD" w:rsidRPr="009255CD">
        <w:rPr>
          <w:rFonts w:ascii="Arial" w:hAnsi="Arial" w:cs="Arial"/>
          <w:i/>
          <w:iCs/>
        </w:rPr>
        <w:t>, CPS Assessment, In-Home Services</w:t>
      </w:r>
      <w:r w:rsidR="00292BC5">
        <w:rPr>
          <w:rFonts w:ascii="Arial" w:hAnsi="Arial" w:cs="Arial"/>
          <w:i/>
          <w:iCs/>
        </w:rPr>
        <w:t xml:space="preserve"> in Child Welfare</w:t>
      </w:r>
      <w:r w:rsidR="009255CD" w:rsidRPr="009255CD">
        <w:rPr>
          <w:rFonts w:ascii="Arial" w:hAnsi="Arial" w:cs="Arial"/>
          <w:i/>
          <w:iCs/>
        </w:rPr>
        <w:t>, Permanency Planning</w:t>
      </w:r>
      <w:r w:rsidR="00703C2F">
        <w:rPr>
          <w:rFonts w:ascii="Arial" w:hAnsi="Arial" w:cs="Arial"/>
          <w:i/>
          <w:iCs/>
        </w:rPr>
        <w:t xml:space="preserve"> Services</w:t>
      </w:r>
      <w:r w:rsidR="009255CD" w:rsidRPr="009255CD">
        <w:rPr>
          <w:rFonts w:ascii="Arial" w:hAnsi="Arial" w:cs="Arial"/>
          <w:i/>
          <w:iCs/>
        </w:rPr>
        <w:t>, and/or Foster Home Licensing)</w:t>
      </w:r>
      <w:r w:rsidR="009255CD">
        <w:rPr>
          <w:rFonts w:ascii="Arial" w:hAnsi="Arial" w:cs="Arial"/>
        </w:rPr>
        <w:t xml:space="preserve"> </w:t>
      </w:r>
      <w:r w:rsidR="009255CD" w:rsidRPr="009255CD">
        <w:rPr>
          <w:rFonts w:ascii="Arial" w:hAnsi="Arial" w:cs="Arial"/>
        </w:rPr>
        <w:t>and continue to monitor takeaways and remaining questions as they continue to attend trainings associated with their child welfare role.</w:t>
      </w:r>
    </w:p>
    <w:p w14:paraId="4069E283" w14:textId="77777777" w:rsidR="0024114A" w:rsidRPr="00C15CEF" w:rsidRDefault="0024114A" w:rsidP="0024114A">
      <w:pPr>
        <w:pStyle w:val="Heading2"/>
        <w:numPr>
          <w:ilvl w:val="0"/>
          <w:numId w:val="0"/>
        </w:numPr>
        <w:ind w:left="1008" w:hanging="1008"/>
        <w:rPr>
          <w:rFonts w:ascii="Arial" w:hAnsi="Arial"/>
          <w:b w:val="0"/>
          <w:bCs w:val="0"/>
          <w:i/>
          <w:color w:val="2F5496" w:themeColor="accent1" w:themeShade="BF"/>
          <w:sz w:val="28"/>
        </w:rPr>
      </w:pPr>
      <w:r>
        <w:rPr>
          <w:rFonts w:ascii="Arial" w:hAnsi="Arial"/>
          <w:b w:val="0"/>
          <w:bCs w:val="0"/>
          <w:i/>
          <w:color w:val="2F5496" w:themeColor="accent1" w:themeShade="BF"/>
          <w:sz w:val="28"/>
        </w:rPr>
        <w:t>CPS Assessment Reflections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625"/>
        <w:gridCol w:w="10175"/>
      </w:tblGrid>
      <w:tr w:rsidR="0024114A" w14:paraId="259E4955" w14:textId="77777777" w:rsidTr="00C64791">
        <w:trPr>
          <w:jc w:val="center"/>
        </w:trPr>
        <w:tc>
          <w:tcPr>
            <w:tcW w:w="10800" w:type="dxa"/>
            <w:gridSpan w:val="2"/>
            <w:shd w:val="clear" w:color="auto" w:fill="2F5496" w:themeFill="accent1" w:themeFillShade="BF"/>
          </w:tcPr>
          <w:p w14:paraId="39239880" w14:textId="77777777" w:rsidR="0024114A" w:rsidRDefault="0024114A" w:rsidP="00C647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CPS Assessment Track</w:t>
            </w:r>
          </w:p>
        </w:tc>
      </w:tr>
      <w:tr w:rsidR="0024114A" w:rsidRPr="00252ED7" w14:paraId="197FEF11" w14:textId="77777777" w:rsidTr="00C64791">
        <w:trPr>
          <w:jc w:val="center"/>
        </w:trPr>
        <w:tc>
          <w:tcPr>
            <w:tcW w:w="10800" w:type="dxa"/>
            <w:gridSpan w:val="2"/>
          </w:tcPr>
          <w:p w14:paraId="44700BC2" w14:textId="77777777" w:rsidR="0024114A" w:rsidRPr="00485494" w:rsidRDefault="0024114A" w:rsidP="00C6479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hat about the CPS Assessment training activities and materials did you find 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most helpful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</w:p>
        </w:tc>
      </w:tr>
      <w:tr w:rsidR="0024114A" w14:paraId="7C2ECB00" w14:textId="77777777" w:rsidTr="00C64791">
        <w:trPr>
          <w:trHeight w:val="1080"/>
          <w:jc w:val="center"/>
        </w:trPr>
        <w:tc>
          <w:tcPr>
            <w:tcW w:w="10800" w:type="dxa"/>
            <w:gridSpan w:val="2"/>
          </w:tcPr>
          <w:p w14:paraId="5C030DA1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  <w:tr w:rsidR="0024114A" w14:paraId="5F7B136D" w14:textId="77777777" w:rsidTr="00C64791">
        <w:trPr>
          <w:jc w:val="center"/>
        </w:trPr>
        <w:tc>
          <w:tcPr>
            <w:tcW w:w="10800" w:type="dxa"/>
            <w:gridSpan w:val="2"/>
          </w:tcPr>
          <w:p w14:paraId="2A2EC652" w14:textId="77777777" w:rsidR="0024114A" w:rsidRPr="00AF02E6" w:rsidRDefault="0024114A" w:rsidP="00C6479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hat about CPS Assessment training activities and materials did you find </w:t>
            </w:r>
            <w:r>
              <w:rPr>
                <w:rFonts w:ascii="Arial" w:hAnsi="Arial" w:cs="Arial"/>
                <w:b/>
                <w:bCs/>
                <w:i/>
                <w:iCs/>
                <w:sz w:val="21"/>
                <w:szCs w:val="21"/>
              </w:rPr>
              <w:t>most challenging?</w:t>
            </w:r>
          </w:p>
        </w:tc>
      </w:tr>
      <w:tr w:rsidR="0024114A" w14:paraId="4C322EA9" w14:textId="77777777" w:rsidTr="00C64791">
        <w:trPr>
          <w:trHeight w:val="1080"/>
          <w:jc w:val="center"/>
        </w:trPr>
        <w:tc>
          <w:tcPr>
            <w:tcW w:w="10800" w:type="dxa"/>
            <w:gridSpan w:val="2"/>
          </w:tcPr>
          <w:p w14:paraId="0FA51C0F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  <w:tr w:rsidR="0024114A" w:rsidRPr="00252ED7" w14:paraId="5399AAFF" w14:textId="77777777" w:rsidTr="00C64791">
        <w:trPr>
          <w:jc w:val="center"/>
        </w:trPr>
        <w:tc>
          <w:tcPr>
            <w:tcW w:w="10800" w:type="dxa"/>
            <w:gridSpan w:val="2"/>
          </w:tcPr>
          <w:p w14:paraId="3C34E09D" w14:textId="77777777" w:rsidR="0024114A" w:rsidRPr="00252ED7" w:rsidRDefault="0024114A" w:rsidP="00C64791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What are your </w:t>
            </w:r>
            <w:r w:rsidRPr="00AF02E6">
              <w:rPr>
                <w:rFonts w:ascii="Arial" w:hAnsi="Arial" w:cs="Arial"/>
                <w:b/>
                <w:bCs/>
                <w:i/>
                <w:iCs/>
                <w:sz w:val="21"/>
                <w:szCs w:val="21"/>
              </w:rPr>
              <w:t>top three “takeaways”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from the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CPS Assessment training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>?</w:t>
            </w:r>
          </w:p>
        </w:tc>
      </w:tr>
      <w:tr w:rsidR="0024114A" w14:paraId="4C7184C4" w14:textId="77777777" w:rsidTr="00C64791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4941C8CF" w14:textId="77777777" w:rsidR="0024114A" w:rsidRPr="00AF02E6" w:rsidRDefault="0024114A" w:rsidP="00C6479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F02E6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75" w:type="dxa"/>
          </w:tcPr>
          <w:p w14:paraId="7BC194AC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  <w:tr w:rsidR="0024114A" w14:paraId="1341B106" w14:textId="77777777" w:rsidTr="00C64791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39FF3DD4" w14:textId="77777777" w:rsidR="0024114A" w:rsidRPr="00AF02E6" w:rsidRDefault="0024114A" w:rsidP="00C6479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F02E6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175" w:type="dxa"/>
          </w:tcPr>
          <w:p w14:paraId="0FF3B3B4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  <w:tr w:rsidR="0024114A" w14:paraId="35A1473B" w14:textId="77777777" w:rsidTr="00C64791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5A30E23C" w14:textId="77777777" w:rsidR="0024114A" w:rsidRPr="00AF02E6" w:rsidRDefault="0024114A" w:rsidP="00C6479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F02E6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175" w:type="dxa"/>
          </w:tcPr>
          <w:p w14:paraId="2063F456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  <w:tr w:rsidR="0024114A" w14:paraId="50FC9315" w14:textId="77777777" w:rsidTr="00C64791">
        <w:trPr>
          <w:trHeight w:val="173"/>
          <w:jc w:val="center"/>
        </w:trPr>
        <w:tc>
          <w:tcPr>
            <w:tcW w:w="10800" w:type="dxa"/>
            <w:gridSpan w:val="2"/>
            <w:shd w:val="clear" w:color="auto" w:fill="auto"/>
            <w:vAlign w:val="center"/>
          </w:tcPr>
          <w:p w14:paraId="073680EC" w14:textId="77777777" w:rsidR="0024114A" w:rsidRDefault="0024114A" w:rsidP="00C647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What are your </w:t>
            </w:r>
            <w:r w:rsidRPr="00AF02E6">
              <w:rPr>
                <w:rFonts w:ascii="Arial" w:hAnsi="Arial" w:cs="Arial"/>
                <w:b/>
                <w:bCs/>
                <w:i/>
                <w:iCs/>
                <w:sz w:val="21"/>
                <w:szCs w:val="21"/>
              </w:rPr>
              <w:t xml:space="preserve">top three </w:t>
            </w:r>
            <w:r>
              <w:rPr>
                <w:rFonts w:ascii="Arial" w:hAnsi="Arial" w:cs="Arial"/>
                <w:b/>
                <w:bCs/>
                <w:i/>
                <w:iCs/>
                <w:sz w:val="21"/>
                <w:szCs w:val="21"/>
              </w:rPr>
              <w:t>remaining questions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from the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CPS Assessment training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>?</w:t>
            </w:r>
          </w:p>
        </w:tc>
      </w:tr>
      <w:tr w:rsidR="0024114A" w14:paraId="468416B9" w14:textId="77777777" w:rsidTr="00C64791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04A3730F" w14:textId="77777777" w:rsidR="0024114A" w:rsidRPr="00AF02E6" w:rsidRDefault="0024114A" w:rsidP="00C6479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F02E6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75" w:type="dxa"/>
          </w:tcPr>
          <w:p w14:paraId="0D81C58B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  <w:tr w:rsidR="0024114A" w14:paraId="488DDA61" w14:textId="77777777" w:rsidTr="00C64791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54689E02" w14:textId="77777777" w:rsidR="0024114A" w:rsidRPr="00AF02E6" w:rsidRDefault="0024114A" w:rsidP="00C6479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F02E6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175" w:type="dxa"/>
          </w:tcPr>
          <w:p w14:paraId="4C8294A8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  <w:tr w:rsidR="0024114A" w14:paraId="5BF243ED" w14:textId="77777777" w:rsidTr="00C64791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04FFA3EB" w14:textId="77777777" w:rsidR="0024114A" w:rsidRPr="00AF02E6" w:rsidRDefault="0024114A" w:rsidP="00C6479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F02E6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175" w:type="dxa"/>
          </w:tcPr>
          <w:p w14:paraId="5E401854" w14:textId="77777777" w:rsidR="0024114A" w:rsidRDefault="0024114A" w:rsidP="00C64791">
            <w:pPr>
              <w:rPr>
                <w:rFonts w:ascii="Arial" w:hAnsi="Arial" w:cs="Arial"/>
              </w:rPr>
            </w:pPr>
          </w:p>
        </w:tc>
      </w:tr>
    </w:tbl>
    <w:p w14:paraId="7824CD23" w14:textId="77777777" w:rsidR="0024114A" w:rsidRDefault="0024114A" w:rsidP="0024114A">
      <w:pPr>
        <w:pStyle w:val="Heading2"/>
        <w:numPr>
          <w:ilvl w:val="0"/>
          <w:numId w:val="0"/>
        </w:numPr>
        <w:ind w:left="1008" w:hanging="1008"/>
        <w:rPr>
          <w:rFonts w:ascii="Arial" w:hAnsi="Arial"/>
          <w:b w:val="0"/>
          <w:bCs w:val="0"/>
          <w:i/>
          <w:color w:val="2F5496" w:themeColor="accent1" w:themeShade="BF"/>
          <w:sz w:val="28"/>
        </w:rPr>
        <w:sectPr w:rsidR="0024114A" w:rsidSect="0024114A">
          <w:headerReference w:type="default" r:id="rId11"/>
          <w:footerReference w:type="even" r:id="rId12"/>
          <w:footerReference w:type="default" r:id="rId13"/>
          <w:headerReference w:type="first" r:id="rId14"/>
          <w:pgSz w:w="12240" w:h="15840"/>
          <w:pgMar w:top="1152" w:right="720" w:bottom="1440" w:left="720" w:header="630" w:footer="720" w:gutter="0"/>
          <w:cols w:space="720"/>
          <w:titlePg/>
          <w:docGrid w:linePitch="360"/>
        </w:sectPr>
      </w:pPr>
    </w:p>
    <w:p w14:paraId="165C4AD3" w14:textId="1125E2A1" w:rsidR="002D3CF3" w:rsidRPr="002D3CF3" w:rsidRDefault="002D3CF3" w:rsidP="002D3CF3">
      <w:pPr>
        <w:pStyle w:val="Heading1"/>
        <w:numPr>
          <w:ilvl w:val="0"/>
          <w:numId w:val="0"/>
        </w:numPr>
        <w:ind w:left="720" w:hanging="720"/>
        <w:rPr>
          <w:rFonts w:ascii="Arial" w:hAnsi="Arial"/>
          <w:color w:val="2F5496" w:themeColor="accent1" w:themeShade="BF"/>
          <w:sz w:val="32"/>
        </w:rPr>
      </w:pPr>
      <w:r>
        <w:rPr>
          <w:rFonts w:ascii="Arial" w:hAnsi="Arial"/>
          <w:color w:val="2F5496" w:themeColor="accent1" w:themeShade="BF"/>
          <w:sz w:val="32"/>
        </w:rPr>
        <w:lastRenderedPageBreak/>
        <w:t>Part C: Planning for Post-Training Debrief with Supervisor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625"/>
        <w:gridCol w:w="10175"/>
      </w:tblGrid>
      <w:tr w:rsidR="0088096F" w14:paraId="23326AE7" w14:textId="77777777" w:rsidTr="006E3F87">
        <w:trPr>
          <w:jc w:val="center"/>
        </w:trPr>
        <w:tc>
          <w:tcPr>
            <w:tcW w:w="10800" w:type="dxa"/>
            <w:gridSpan w:val="2"/>
            <w:shd w:val="clear" w:color="auto" w:fill="2F5496" w:themeFill="accent1" w:themeFillShade="BF"/>
          </w:tcPr>
          <w:p w14:paraId="0CAEA667" w14:textId="2F32516E" w:rsidR="0088096F" w:rsidRDefault="0088096F" w:rsidP="006E3F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ummary Reflections</w:t>
            </w:r>
          </w:p>
        </w:tc>
      </w:tr>
      <w:tr w:rsidR="0088096F" w:rsidRPr="00252ED7" w14:paraId="73A22A6B" w14:textId="77777777" w:rsidTr="006E3F87">
        <w:trPr>
          <w:jc w:val="center"/>
        </w:trPr>
        <w:tc>
          <w:tcPr>
            <w:tcW w:w="10800" w:type="dxa"/>
            <w:gridSpan w:val="2"/>
          </w:tcPr>
          <w:p w14:paraId="603BDD35" w14:textId="5C6C93D0" w:rsidR="0088096F" w:rsidRPr="00252ED7" w:rsidRDefault="0088096F" w:rsidP="006E3F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onsider the Transfer of Learning Plan you </w:t>
            </w:r>
            <w:r w:rsidR="00ED3DE0">
              <w:rPr>
                <w:rFonts w:ascii="Arial" w:hAnsi="Arial" w:cs="Arial"/>
                <w:i/>
                <w:iCs/>
                <w:sz w:val="20"/>
                <w:szCs w:val="20"/>
              </w:rPr>
              <w:t>developed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ith your supervisor and your reflections during the training. Identify 3</w:t>
            </w:r>
            <w:r w:rsidR="00C35704">
              <w:rPr>
                <w:rFonts w:ascii="Arial" w:hAnsi="Arial" w:cs="Arial"/>
                <w:i/>
                <w:iCs/>
                <w:sz w:val="20"/>
                <w:szCs w:val="20"/>
              </w:rPr>
              <w:t>-5 action items that you want to discuss with your supervisor in your post-training follow-up meeting</w:t>
            </w:r>
            <w:r w:rsidR="0035378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regarding your top 3-5 outstanding questions</w:t>
            </w:r>
            <w:r w:rsidR="00C35704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C35704" w14:paraId="1CCB4F23" w14:textId="77777777" w:rsidTr="00834B2B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6578AC53" w14:textId="3144CCDD" w:rsidR="00C35704" w:rsidRPr="00C35704" w:rsidRDefault="00C35704" w:rsidP="00834B2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75" w:type="dxa"/>
          </w:tcPr>
          <w:p w14:paraId="2F4247DA" w14:textId="047DB440" w:rsidR="00C35704" w:rsidRDefault="00C35704" w:rsidP="006E3F87">
            <w:pPr>
              <w:rPr>
                <w:rFonts w:ascii="Arial" w:hAnsi="Arial" w:cs="Arial"/>
              </w:rPr>
            </w:pPr>
          </w:p>
        </w:tc>
      </w:tr>
      <w:tr w:rsidR="00C35704" w14:paraId="2BC6A425" w14:textId="77777777" w:rsidTr="00834B2B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340AEB46" w14:textId="3774001F" w:rsidR="00C35704" w:rsidRPr="00C35704" w:rsidRDefault="00C35704" w:rsidP="00834B2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175" w:type="dxa"/>
          </w:tcPr>
          <w:p w14:paraId="21F0BE70" w14:textId="77777777" w:rsidR="00C35704" w:rsidRDefault="00C35704" w:rsidP="006E3F87">
            <w:pPr>
              <w:rPr>
                <w:rFonts w:ascii="Arial" w:hAnsi="Arial" w:cs="Arial"/>
              </w:rPr>
            </w:pPr>
          </w:p>
        </w:tc>
      </w:tr>
      <w:tr w:rsidR="00C35704" w14:paraId="68F58364" w14:textId="77777777" w:rsidTr="00834B2B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0B203BCA" w14:textId="783563D3" w:rsidR="00C35704" w:rsidRPr="00C35704" w:rsidRDefault="00C35704" w:rsidP="00834B2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175" w:type="dxa"/>
          </w:tcPr>
          <w:p w14:paraId="6EA271D2" w14:textId="77777777" w:rsidR="00C35704" w:rsidRDefault="00C35704" w:rsidP="006E3F87">
            <w:pPr>
              <w:rPr>
                <w:rFonts w:ascii="Arial" w:hAnsi="Arial" w:cs="Arial"/>
              </w:rPr>
            </w:pPr>
          </w:p>
        </w:tc>
      </w:tr>
      <w:tr w:rsidR="00C35704" w14:paraId="4A415D85" w14:textId="77777777" w:rsidTr="00834B2B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4E07CA79" w14:textId="33438931" w:rsidR="00C35704" w:rsidRPr="00C35704" w:rsidRDefault="00C35704" w:rsidP="00834B2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4</w:t>
            </w:r>
          </w:p>
        </w:tc>
        <w:tc>
          <w:tcPr>
            <w:tcW w:w="10175" w:type="dxa"/>
          </w:tcPr>
          <w:p w14:paraId="1BEF66A4" w14:textId="77777777" w:rsidR="00C35704" w:rsidRDefault="00C35704" w:rsidP="006E3F87">
            <w:pPr>
              <w:rPr>
                <w:rFonts w:ascii="Arial" w:hAnsi="Arial" w:cs="Arial"/>
              </w:rPr>
            </w:pPr>
          </w:p>
        </w:tc>
      </w:tr>
      <w:tr w:rsidR="00C35704" w14:paraId="176F63B9" w14:textId="77777777" w:rsidTr="00834B2B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3A665661" w14:textId="40F2FA3D" w:rsidR="00C35704" w:rsidRPr="00C35704" w:rsidRDefault="00C35704" w:rsidP="00834B2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5</w:t>
            </w:r>
          </w:p>
        </w:tc>
        <w:tc>
          <w:tcPr>
            <w:tcW w:w="10175" w:type="dxa"/>
          </w:tcPr>
          <w:p w14:paraId="030CA700" w14:textId="77777777" w:rsidR="00C35704" w:rsidRDefault="00C35704" w:rsidP="006E3F87">
            <w:pPr>
              <w:rPr>
                <w:rFonts w:ascii="Arial" w:hAnsi="Arial" w:cs="Arial"/>
              </w:rPr>
            </w:pPr>
          </w:p>
        </w:tc>
      </w:tr>
      <w:tr w:rsidR="0088096F" w14:paraId="43F71241" w14:textId="77777777" w:rsidTr="006E3F87">
        <w:trPr>
          <w:jc w:val="center"/>
        </w:trPr>
        <w:tc>
          <w:tcPr>
            <w:tcW w:w="10800" w:type="dxa"/>
            <w:gridSpan w:val="2"/>
          </w:tcPr>
          <w:p w14:paraId="3EA7BC7E" w14:textId="0CBC7144" w:rsidR="0088096F" w:rsidRDefault="00A036EF" w:rsidP="006E3F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>W</w:t>
            </w:r>
            <w:r w:rsidR="00614255">
              <w:rPr>
                <w:rFonts w:ascii="Arial" w:hAnsi="Arial" w:cs="Arial"/>
                <w:i/>
                <w:iCs/>
                <w:sz w:val="21"/>
                <w:szCs w:val="21"/>
              </w:rPr>
              <w:t>hat resources or supports will you request regarding these action items?</w:t>
            </w:r>
          </w:p>
        </w:tc>
      </w:tr>
      <w:tr w:rsidR="0088096F" w14:paraId="7D9A2C9D" w14:textId="77777777" w:rsidTr="006E3F87">
        <w:trPr>
          <w:trHeight w:val="1080"/>
          <w:jc w:val="center"/>
        </w:trPr>
        <w:tc>
          <w:tcPr>
            <w:tcW w:w="10800" w:type="dxa"/>
            <w:gridSpan w:val="2"/>
          </w:tcPr>
          <w:p w14:paraId="78841157" w14:textId="77777777" w:rsidR="0088096F" w:rsidRDefault="0088096F" w:rsidP="006E3F87">
            <w:pPr>
              <w:rPr>
                <w:rFonts w:ascii="Arial" w:hAnsi="Arial" w:cs="Arial"/>
              </w:rPr>
            </w:pPr>
          </w:p>
        </w:tc>
      </w:tr>
      <w:tr w:rsidR="0088096F" w:rsidRPr="00252ED7" w14:paraId="286C0738" w14:textId="77777777" w:rsidTr="006E3F87">
        <w:trPr>
          <w:jc w:val="center"/>
        </w:trPr>
        <w:tc>
          <w:tcPr>
            <w:tcW w:w="10800" w:type="dxa"/>
            <w:gridSpan w:val="2"/>
          </w:tcPr>
          <w:p w14:paraId="1EAE8689" w14:textId="779BD8ED" w:rsidR="0088096F" w:rsidRPr="00252ED7" w:rsidRDefault="00614255" w:rsidP="006E3F87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>What barriers or pitfalls do you anticipate</w:t>
            </w:r>
            <w:r w:rsidR="005E7813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in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</w:t>
            </w:r>
            <w:r w:rsidR="005E7813">
              <w:rPr>
                <w:rFonts w:ascii="Arial" w:hAnsi="Arial" w:cs="Arial"/>
                <w:i/>
                <w:iCs/>
                <w:sz w:val="21"/>
                <w:szCs w:val="21"/>
              </w:rPr>
              <w:t>addressing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these action items?</w:t>
            </w:r>
          </w:p>
        </w:tc>
      </w:tr>
      <w:tr w:rsidR="0088096F" w14:paraId="4CC8A69A" w14:textId="77777777" w:rsidTr="006E3F87">
        <w:trPr>
          <w:trHeight w:val="1080"/>
          <w:jc w:val="center"/>
        </w:trPr>
        <w:tc>
          <w:tcPr>
            <w:tcW w:w="10800" w:type="dxa"/>
            <w:gridSpan w:val="2"/>
          </w:tcPr>
          <w:p w14:paraId="535DB3D4" w14:textId="77777777" w:rsidR="0088096F" w:rsidRDefault="0088096F" w:rsidP="006E3F87">
            <w:pPr>
              <w:rPr>
                <w:rFonts w:ascii="Arial" w:hAnsi="Arial" w:cs="Arial"/>
              </w:rPr>
            </w:pPr>
          </w:p>
        </w:tc>
      </w:tr>
      <w:tr w:rsidR="0088096F" w:rsidRPr="00E67228" w14:paraId="15F697BC" w14:textId="77777777" w:rsidTr="006E3F87">
        <w:trPr>
          <w:jc w:val="center"/>
        </w:trPr>
        <w:tc>
          <w:tcPr>
            <w:tcW w:w="10800" w:type="dxa"/>
            <w:gridSpan w:val="2"/>
          </w:tcPr>
          <w:p w14:paraId="48AC52F0" w14:textId="30ADBAB0" w:rsidR="0088096F" w:rsidRPr="00E67228" w:rsidRDefault="00614255" w:rsidP="006E3F8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How can your supervisor support you to </w:t>
            </w:r>
            <w:r w:rsidR="008C197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vercome anticipated barriers to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address the</w:t>
            </w:r>
            <w:r w:rsidR="008C197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dentified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ction items</w:t>
            </w:r>
            <w:r w:rsidR="008C197C"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</w:p>
        </w:tc>
      </w:tr>
      <w:tr w:rsidR="0088096F" w14:paraId="7E073D2D" w14:textId="77777777" w:rsidTr="006E3F87">
        <w:trPr>
          <w:trHeight w:val="1080"/>
          <w:jc w:val="center"/>
        </w:trPr>
        <w:tc>
          <w:tcPr>
            <w:tcW w:w="10800" w:type="dxa"/>
            <w:gridSpan w:val="2"/>
          </w:tcPr>
          <w:p w14:paraId="3027B2E8" w14:textId="77777777" w:rsidR="0088096F" w:rsidRDefault="0088096F" w:rsidP="006E3F87">
            <w:pPr>
              <w:rPr>
                <w:rFonts w:ascii="Arial" w:hAnsi="Arial" w:cs="Arial"/>
              </w:rPr>
            </w:pPr>
          </w:p>
        </w:tc>
      </w:tr>
    </w:tbl>
    <w:p w14:paraId="62AFCED3" w14:textId="77777777" w:rsidR="000E5F1B" w:rsidRPr="00815C3C" w:rsidRDefault="000E5F1B" w:rsidP="00C358A6">
      <w:pPr>
        <w:rPr>
          <w:rFonts w:ascii="Arial" w:hAnsi="Arial" w:cs="Arial"/>
          <w:u w:val="single"/>
        </w:rPr>
      </w:pPr>
    </w:p>
    <w:p w14:paraId="0DFDDCFB" w14:textId="77777777" w:rsidR="000C43BD" w:rsidRDefault="000C43BD">
      <w:pPr>
        <w:rPr>
          <w:rFonts w:ascii="Arial" w:eastAsia="Times New Roman" w:hAnsi="Arial" w:cs="Arial"/>
          <w:b/>
          <w:color w:val="2F5496" w:themeColor="accent1" w:themeShade="BF"/>
          <w:kern w:val="32"/>
          <w:sz w:val="32"/>
          <w:szCs w:val="32"/>
        </w:rPr>
      </w:pPr>
      <w:r>
        <w:rPr>
          <w:rFonts w:ascii="Arial" w:hAnsi="Arial"/>
          <w:color w:val="2F5496" w:themeColor="accent1" w:themeShade="BF"/>
          <w:sz w:val="32"/>
        </w:rPr>
        <w:br w:type="page"/>
      </w:r>
    </w:p>
    <w:p w14:paraId="75A76AF4" w14:textId="7F5F81A7" w:rsidR="00636EF1" w:rsidRDefault="00636EF1" w:rsidP="00636EF1">
      <w:pPr>
        <w:pStyle w:val="Heading1"/>
        <w:numPr>
          <w:ilvl w:val="0"/>
          <w:numId w:val="0"/>
        </w:numPr>
        <w:ind w:left="720" w:hanging="720"/>
        <w:rPr>
          <w:rFonts w:ascii="Arial" w:hAnsi="Arial"/>
          <w:color w:val="2F5496" w:themeColor="accent1" w:themeShade="BF"/>
          <w:sz w:val="32"/>
        </w:rPr>
      </w:pPr>
      <w:r>
        <w:rPr>
          <w:rFonts w:ascii="Arial" w:hAnsi="Arial"/>
          <w:color w:val="2F5496" w:themeColor="accent1" w:themeShade="BF"/>
          <w:sz w:val="32"/>
        </w:rPr>
        <w:t xml:space="preserve">Part </w:t>
      </w:r>
      <w:r w:rsidR="002D3CF3">
        <w:rPr>
          <w:rFonts w:ascii="Arial" w:hAnsi="Arial"/>
          <w:color w:val="2F5496" w:themeColor="accent1" w:themeShade="BF"/>
          <w:sz w:val="32"/>
        </w:rPr>
        <w:t>D</w:t>
      </w:r>
      <w:r>
        <w:rPr>
          <w:rFonts w:ascii="Arial" w:hAnsi="Arial"/>
          <w:color w:val="2F5496" w:themeColor="accent1" w:themeShade="BF"/>
          <w:sz w:val="32"/>
        </w:rPr>
        <w:t xml:space="preserve">: Post-Training Debrief 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625"/>
        <w:gridCol w:w="2070"/>
        <w:gridCol w:w="4770"/>
        <w:gridCol w:w="3335"/>
      </w:tblGrid>
      <w:tr w:rsidR="002D3CF3" w:rsidRPr="00E67228" w14:paraId="3787D7F8" w14:textId="77777777" w:rsidTr="006E3F87">
        <w:trPr>
          <w:trHeight w:val="720"/>
          <w:jc w:val="center"/>
        </w:trPr>
        <w:tc>
          <w:tcPr>
            <w:tcW w:w="7465" w:type="dxa"/>
            <w:gridSpan w:val="3"/>
            <w:shd w:val="clear" w:color="auto" w:fill="2F5496" w:themeFill="accent1" w:themeFillShade="BF"/>
            <w:vAlign w:val="center"/>
          </w:tcPr>
          <w:p w14:paraId="75BE25DB" w14:textId="00DC5573" w:rsidR="002D3CF3" w:rsidRPr="00485494" w:rsidRDefault="002D3CF3" w:rsidP="006E3F87">
            <w:pPr>
              <w:rPr>
                <w:rFonts w:ascii="Arial" w:hAnsi="Arial" w:cs="Arial"/>
                <w:b/>
                <w:bCs/>
              </w:rPr>
            </w:pP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 xml:space="preserve">Date of </w:t>
            </w:r>
            <w:r>
              <w:rPr>
                <w:rFonts w:ascii="Arial" w:hAnsi="Arial" w:cs="Arial"/>
                <w:b/>
                <w:bCs/>
                <w:color w:val="FFFFFF" w:themeColor="background1"/>
              </w:rPr>
              <w:t>post</w:t>
            </w: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 xml:space="preserve">-training </w:t>
            </w:r>
            <w:r>
              <w:rPr>
                <w:rFonts w:ascii="Arial" w:hAnsi="Arial" w:cs="Arial"/>
                <w:b/>
                <w:bCs/>
                <w:color w:val="FFFFFF" w:themeColor="background1"/>
              </w:rPr>
              <w:t>debrief</w:t>
            </w: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 xml:space="preserve"> with supervisor and social worker:</w:t>
            </w:r>
          </w:p>
        </w:tc>
        <w:tc>
          <w:tcPr>
            <w:tcW w:w="3335" w:type="dxa"/>
            <w:shd w:val="clear" w:color="auto" w:fill="auto"/>
          </w:tcPr>
          <w:p w14:paraId="1ABF4A08" w14:textId="77777777" w:rsidR="002D3CF3" w:rsidRPr="00E67228" w:rsidRDefault="002D3CF3" w:rsidP="006E3F87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D3CF3" w:rsidRPr="00252ED7" w14:paraId="171B344C" w14:textId="77777777" w:rsidTr="006E3F87">
        <w:trPr>
          <w:jc w:val="center"/>
        </w:trPr>
        <w:tc>
          <w:tcPr>
            <w:tcW w:w="10800" w:type="dxa"/>
            <w:gridSpan w:val="4"/>
          </w:tcPr>
          <w:p w14:paraId="66B3B45D" w14:textId="35D4E7DD" w:rsidR="002D3CF3" w:rsidRPr="00252ED7" w:rsidRDefault="0035378F" w:rsidP="006E3F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hat are the </w:t>
            </w:r>
            <w:r w:rsidRPr="0035378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op three things you learned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from the </w:t>
            </w:r>
            <w:r w:rsidR="00322160">
              <w:rPr>
                <w:rFonts w:ascii="Arial" w:hAnsi="Arial" w:cs="Arial"/>
                <w:i/>
                <w:iCs/>
                <w:sz w:val="20"/>
                <w:szCs w:val="20"/>
              </w:rPr>
              <w:t>Track Training you attended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</w:p>
        </w:tc>
      </w:tr>
      <w:tr w:rsidR="002D3CF3" w14:paraId="45C201C5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09B1F94A" w14:textId="77777777" w:rsidR="002D3CF3" w:rsidRPr="00C35704" w:rsidRDefault="002D3CF3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75" w:type="dxa"/>
            <w:gridSpan w:val="3"/>
          </w:tcPr>
          <w:p w14:paraId="0BB54FC5" w14:textId="77777777" w:rsidR="002D3CF3" w:rsidRDefault="002D3CF3" w:rsidP="006E3F87">
            <w:pPr>
              <w:rPr>
                <w:rFonts w:ascii="Arial" w:hAnsi="Arial" w:cs="Arial"/>
              </w:rPr>
            </w:pPr>
          </w:p>
        </w:tc>
      </w:tr>
      <w:tr w:rsidR="002D3CF3" w14:paraId="00E34A9F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3ECACE2A" w14:textId="77777777" w:rsidR="002D3CF3" w:rsidRPr="00C35704" w:rsidRDefault="002D3CF3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175" w:type="dxa"/>
            <w:gridSpan w:val="3"/>
          </w:tcPr>
          <w:p w14:paraId="0553F4CF" w14:textId="77777777" w:rsidR="002D3CF3" w:rsidRDefault="002D3CF3" w:rsidP="006E3F87">
            <w:pPr>
              <w:rPr>
                <w:rFonts w:ascii="Arial" w:hAnsi="Arial" w:cs="Arial"/>
              </w:rPr>
            </w:pPr>
          </w:p>
        </w:tc>
      </w:tr>
      <w:tr w:rsidR="002D3CF3" w14:paraId="5EC4BD9D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2AB269B0" w14:textId="77777777" w:rsidR="002D3CF3" w:rsidRPr="00C35704" w:rsidRDefault="002D3CF3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175" w:type="dxa"/>
            <w:gridSpan w:val="3"/>
          </w:tcPr>
          <w:p w14:paraId="198D5A0F" w14:textId="77777777" w:rsidR="002D3CF3" w:rsidRDefault="002D3CF3" w:rsidP="006E3F87">
            <w:pPr>
              <w:rPr>
                <w:rFonts w:ascii="Arial" w:hAnsi="Arial" w:cs="Arial"/>
              </w:rPr>
            </w:pPr>
          </w:p>
        </w:tc>
      </w:tr>
      <w:tr w:rsidR="0035378F" w:rsidRPr="00252ED7" w14:paraId="30C42A62" w14:textId="77777777" w:rsidTr="006E3F87">
        <w:trPr>
          <w:jc w:val="center"/>
        </w:trPr>
        <w:tc>
          <w:tcPr>
            <w:tcW w:w="10800" w:type="dxa"/>
            <w:gridSpan w:val="4"/>
          </w:tcPr>
          <w:p w14:paraId="6862C8F4" w14:textId="05683B87" w:rsidR="0035378F" w:rsidRPr="00252ED7" w:rsidRDefault="0035378F" w:rsidP="006E3F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hat are your </w:t>
            </w:r>
            <w:r w:rsidRPr="0035378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op three remaining questions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following </w:t>
            </w:r>
            <w:r w:rsidR="00322160">
              <w:rPr>
                <w:rFonts w:ascii="Arial" w:hAnsi="Arial" w:cs="Arial"/>
                <w:i/>
                <w:iCs/>
                <w:sz w:val="20"/>
                <w:szCs w:val="20"/>
              </w:rPr>
              <w:t>the Track Training you attended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</w:p>
        </w:tc>
      </w:tr>
      <w:tr w:rsidR="0035378F" w14:paraId="13EAA0B0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709AC119" w14:textId="77777777" w:rsidR="0035378F" w:rsidRPr="00C35704" w:rsidRDefault="0035378F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75" w:type="dxa"/>
            <w:gridSpan w:val="3"/>
          </w:tcPr>
          <w:p w14:paraId="7BEED191" w14:textId="77777777" w:rsidR="0035378F" w:rsidRDefault="0035378F" w:rsidP="006E3F87">
            <w:pPr>
              <w:rPr>
                <w:rFonts w:ascii="Arial" w:hAnsi="Arial" w:cs="Arial"/>
              </w:rPr>
            </w:pPr>
          </w:p>
        </w:tc>
      </w:tr>
      <w:tr w:rsidR="0035378F" w14:paraId="2905A16C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2B2340E7" w14:textId="77777777" w:rsidR="0035378F" w:rsidRPr="00C35704" w:rsidRDefault="0035378F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175" w:type="dxa"/>
            <w:gridSpan w:val="3"/>
          </w:tcPr>
          <w:p w14:paraId="027DA3E8" w14:textId="77777777" w:rsidR="0035378F" w:rsidRDefault="0035378F" w:rsidP="006E3F87">
            <w:pPr>
              <w:rPr>
                <w:rFonts w:ascii="Arial" w:hAnsi="Arial" w:cs="Arial"/>
              </w:rPr>
            </w:pPr>
          </w:p>
        </w:tc>
      </w:tr>
      <w:tr w:rsidR="0035378F" w14:paraId="6E19E997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580E712B" w14:textId="77777777" w:rsidR="0035378F" w:rsidRPr="00C35704" w:rsidRDefault="0035378F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175" w:type="dxa"/>
            <w:gridSpan w:val="3"/>
          </w:tcPr>
          <w:p w14:paraId="3D1873A9" w14:textId="77777777" w:rsidR="0035378F" w:rsidRDefault="0035378F" w:rsidP="006E3F87">
            <w:pPr>
              <w:rPr>
                <w:rFonts w:ascii="Arial" w:hAnsi="Arial" w:cs="Arial"/>
              </w:rPr>
            </w:pPr>
          </w:p>
        </w:tc>
      </w:tr>
      <w:tr w:rsidR="0035378F" w:rsidRPr="00252ED7" w14:paraId="20B45E9A" w14:textId="77777777" w:rsidTr="006E3F87">
        <w:trPr>
          <w:jc w:val="center"/>
        </w:trPr>
        <w:tc>
          <w:tcPr>
            <w:tcW w:w="10800" w:type="dxa"/>
            <w:gridSpan w:val="4"/>
          </w:tcPr>
          <w:p w14:paraId="007EEF70" w14:textId="6B728830" w:rsidR="0035378F" w:rsidRPr="00252ED7" w:rsidRDefault="0035378F" w:rsidP="006E3F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escribe the actions you (and your supervisor) will take to </w:t>
            </w:r>
            <w:r w:rsidR="0093165F">
              <w:rPr>
                <w:rFonts w:ascii="Arial" w:hAnsi="Arial" w:cs="Arial"/>
                <w:i/>
                <w:iCs/>
                <w:sz w:val="20"/>
                <w:szCs w:val="20"/>
              </w:rPr>
              <w:t>help you to answer your top three remaining questions.</w:t>
            </w:r>
          </w:p>
        </w:tc>
      </w:tr>
      <w:tr w:rsidR="0035378F" w14:paraId="384B5D61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429DF54A" w14:textId="77777777" w:rsidR="0035378F" w:rsidRPr="00C35704" w:rsidRDefault="0035378F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75" w:type="dxa"/>
            <w:gridSpan w:val="3"/>
          </w:tcPr>
          <w:p w14:paraId="40D7F7D4" w14:textId="77777777" w:rsidR="0035378F" w:rsidRDefault="0035378F" w:rsidP="006E3F87">
            <w:pPr>
              <w:rPr>
                <w:rFonts w:ascii="Arial" w:hAnsi="Arial" w:cs="Arial"/>
              </w:rPr>
            </w:pPr>
          </w:p>
        </w:tc>
      </w:tr>
      <w:tr w:rsidR="0035378F" w14:paraId="3C5CCE68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3E4A1227" w14:textId="77777777" w:rsidR="0035378F" w:rsidRPr="00C35704" w:rsidRDefault="0035378F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175" w:type="dxa"/>
            <w:gridSpan w:val="3"/>
          </w:tcPr>
          <w:p w14:paraId="3AA739AF" w14:textId="77777777" w:rsidR="0035378F" w:rsidRDefault="0035378F" w:rsidP="006E3F87">
            <w:pPr>
              <w:rPr>
                <w:rFonts w:ascii="Arial" w:hAnsi="Arial" w:cs="Arial"/>
              </w:rPr>
            </w:pPr>
          </w:p>
        </w:tc>
      </w:tr>
      <w:tr w:rsidR="0035378F" w14:paraId="2FC705E5" w14:textId="77777777" w:rsidTr="006E3F87">
        <w:trPr>
          <w:trHeight w:val="720"/>
          <w:jc w:val="center"/>
        </w:trPr>
        <w:tc>
          <w:tcPr>
            <w:tcW w:w="625" w:type="dxa"/>
            <w:shd w:val="clear" w:color="auto" w:fill="2F5496" w:themeFill="accent1" w:themeFillShade="BF"/>
            <w:vAlign w:val="center"/>
          </w:tcPr>
          <w:p w14:paraId="4F6751D5" w14:textId="77777777" w:rsidR="0035378F" w:rsidRPr="00C35704" w:rsidRDefault="0035378F" w:rsidP="006E3F8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35704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175" w:type="dxa"/>
            <w:gridSpan w:val="3"/>
          </w:tcPr>
          <w:p w14:paraId="49BB415A" w14:textId="77777777" w:rsidR="0035378F" w:rsidRDefault="0035378F" w:rsidP="006E3F87">
            <w:pPr>
              <w:rPr>
                <w:rFonts w:ascii="Arial" w:hAnsi="Arial" w:cs="Arial"/>
              </w:rPr>
            </w:pPr>
          </w:p>
        </w:tc>
      </w:tr>
      <w:tr w:rsidR="0093165F" w:rsidRPr="00252ED7" w14:paraId="215D638E" w14:textId="77777777" w:rsidTr="006E3F87">
        <w:trPr>
          <w:jc w:val="center"/>
        </w:trPr>
        <w:tc>
          <w:tcPr>
            <w:tcW w:w="10800" w:type="dxa"/>
            <w:gridSpan w:val="4"/>
          </w:tcPr>
          <w:p w14:paraId="04E00646" w14:textId="236CE19B" w:rsidR="0093165F" w:rsidRPr="00252ED7" w:rsidRDefault="0093165F" w:rsidP="006E3F87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>What barriers or pitfalls do you anticipate</w:t>
            </w:r>
            <w:r w:rsidR="009443F3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in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</w:t>
            </w:r>
            <w:r w:rsidR="009443F3">
              <w:rPr>
                <w:rFonts w:ascii="Arial" w:hAnsi="Arial" w:cs="Arial"/>
                <w:i/>
                <w:iCs/>
                <w:sz w:val="21"/>
                <w:szCs w:val="21"/>
              </w:rPr>
              <w:t>addressing</w:t>
            </w:r>
            <w:r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these action items?</w:t>
            </w:r>
          </w:p>
        </w:tc>
      </w:tr>
      <w:tr w:rsidR="0093165F" w14:paraId="035AFE41" w14:textId="77777777" w:rsidTr="006E3F87">
        <w:trPr>
          <w:trHeight w:val="1080"/>
          <w:jc w:val="center"/>
        </w:trPr>
        <w:tc>
          <w:tcPr>
            <w:tcW w:w="10800" w:type="dxa"/>
            <w:gridSpan w:val="4"/>
          </w:tcPr>
          <w:p w14:paraId="16C0F3F0" w14:textId="77777777" w:rsidR="0093165F" w:rsidRDefault="0093165F" w:rsidP="006E3F87">
            <w:pPr>
              <w:rPr>
                <w:rFonts w:ascii="Arial" w:hAnsi="Arial" w:cs="Arial"/>
              </w:rPr>
            </w:pPr>
          </w:p>
        </w:tc>
      </w:tr>
      <w:tr w:rsidR="0093165F" w14:paraId="45829485" w14:textId="77777777" w:rsidTr="006E3F87">
        <w:trPr>
          <w:trHeight w:val="720"/>
          <w:jc w:val="center"/>
        </w:trPr>
        <w:tc>
          <w:tcPr>
            <w:tcW w:w="2695" w:type="dxa"/>
            <w:gridSpan w:val="2"/>
            <w:shd w:val="clear" w:color="auto" w:fill="2F5496" w:themeFill="accent1" w:themeFillShade="BF"/>
            <w:vAlign w:val="center"/>
          </w:tcPr>
          <w:p w14:paraId="550F748E" w14:textId="77777777" w:rsidR="0093165F" w:rsidRPr="00485494" w:rsidRDefault="0093165F" w:rsidP="006E3F8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>Worker Signature</w:t>
            </w:r>
          </w:p>
        </w:tc>
        <w:tc>
          <w:tcPr>
            <w:tcW w:w="8105" w:type="dxa"/>
            <w:gridSpan w:val="2"/>
          </w:tcPr>
          <w:p w14:paraId="4CF74799" w14:textId="77777777" w:rsidR="0093165F" w:rsidRDefault="0093165F" w:rsidP="006E3F87">
            <w:pPr>
              <w:rPr>
                <w:rFonts w:ascii="Arial" w:hAnsi="Arial" w:cs="Arial"/>
              </w:rPr>
            </w:pPr>
          </w:p>
        </w:tc>
      </w:tr>
      <w:tr w:rsidR="0093165F" w14:paraId="4F7B3D63" w14:textId="77777777" w:rsidTr="006E3F87">
        <w:trPr>
          <w:trHeight w:val="720"/>
          <w:jc w:val="center"/>
        </w:trPr>
        <w:tc>
          <w:tcPr>
            <w:tcW w:w="2695" w:type="dxa"/>
            <w:gridSpan w:val="2"/>
            <w:shd w:val="clear" w:color="auto" w:fill="2F5496" w:themeFill="accent1" w:themeFillShade="BF"/>
            <w:vAlign w:val="center"/>
          </w:tcPr>
          <w:p w14:paraId="3D888749" w14:textId="77777777" w:rsidR="0093165F" w:rsidRPr="00485494" w:rsidRDefault="0093165F" w:rsidP="006E3F8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485494">
              <w:rPr>
                <w:rFonts w:ascii="Arial" w:hAnsi="Arial" w:cs="Arial"/>
                <w:b/>
                <w:bCs/>
                <w:color w:val="FFFFFF" w:themeColor="background1"/>
              </w:rPr>
              <w:t>Supervisor Signature</w:t>
            </w:r>
          </w:p>
        </w:tc>
        <w:tc>
          <w:tcPr>
            <w:tcW w:w="8105" w:type="dxa"/>
            <w:gridSpan w:val="2"/>
          </w:tcPr>
          <w:p w14:paraId="39BAD49C" w14:textId="77777777" w:rsidR="0093165F" w:rsidRDefault="0093165F" w:rsidP="006E3F87">
            <w:pPr>
              <w:rPr>
                <w:rFonts w:ascii="Arial" w:hAnsi="Arial" w:cs="Arial"/>
              </w:rPr>
            </w:pPr>
          </w:p>
        </w:tc>
      </w:tr>
    </w:tbl>
    <w:p w14:paraId="674F0A4A" w14:textId="77777777" w:rsidR="002808FA" w:rsidRDefault="002808FA" w:rsidP="004742A7">
      <w:pPr>
        <w:pStyle w:val="GBodyText"/>
        <w:rPr>
          <w:rFonts w:ascii="Arial" w:hAnsi="Arial" w:cs="Arial"/>
          <w:sz w:val="20"/>
          <w:szCs w:val="20"/>
        </w:rPr>
      </w:pPr>
    </w:p>
    <w:p w14:paraId="13D574D7" w14:textId="77777777" w:rsidR="002B368C" w:rsidRDefault="002B368C">
      <w:pPr>
        <w:pStyle w:val="GBodyText"/>
        <w:rPr>
          <w:rFonts w:ascii="Arial" w:hAnsi="Arial" w:cs="Arial"/>
          <w:sz w:val="20"/>
          <w:szCs w:val="20"/>
        </w:rPr>
      </w:pPr>
    </w:p>
    <w:sectPr w:rsidR="002B368C" w:rsidSect="00322160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52" w:right="720" w:bottom="1440" w:left="720" w:header="63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B2C1E" w14:textId="77777777" w:rsidR="000C2A0D" w:rsidRDefault="000C2A0D" w:rsidP="00500598">
      <w:r>
        <w:separator/>
      </w:r>
    </w:p>
  </w:endnote>
  <w:endnote w:type="continuationSeparator" w:id="0">
    <w:p w14:paraId="4EB94F21" w14:textId="77777777" w:rsidR="000C2A0D" w:rsidRDefault="000C2A0D" w:rsidP="00500598">
      <w:r>
        <w:continuationSeparator/>
      </w:r>
    </w:p>
  </w:endnote>
  <w:endnote w:type="continuationNotice" w:id="1">
    <w:p w14:paraId="25D94E34" w14:textId="77777777" w:rsidR="000C2A0D" w:rsidRDefault="000C2A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Calibri"/>
    <w:charset w:val="4D"/>
    <w:family w:val="auto"/>
    <w:pitch w:val="variable"/>
    <w:sig w:usb0="800000A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AA722D" w14:textId="77777777" w:rsidR="0024114A" w:rsidRDefault="0024114A" w:rsidP="00865221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CEAFCF1" w14:textId="77777777" w:rsidR="0024114A" w:rsidRDefault="0024114A" w:rsidP="00865221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5C038" w14:textId="77777777" w:rsidR="0024114A" w:rsidRPr="009D1F5D" w:rsidRDefault="0024114A" w:rsidP="00865221">
    <w:pPr>
      <w:pStyle w:val="Footer"/>
      <w:framePr w:wrap="none" w:vAnchor="text" w:hAnchor="page" w:x="11448" w:y="110"/>
      <w:rPr>
        <w:rStyle w:val="PageNumber"/>
        <w:rFonts w:ascii="Arial" w:hAnsi="Arial" w:cs="Arial"/>
        <w:b/>
        <w:sz w:val="18"/>
        <w:szCs w:val="18"/>
      </w:rPr>
    </w:pP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begin"/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instrText xml:space="preserve"> PAGE </w:instrTex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separate"/>
    </w:r>
    <w:r>
      <w:rPr>
        <w:rStyle w:val="PageNumber"/>
        <w:rFonts w:ascii="Arial" w:hAnsi="Arial" w:cs="Arial"/>
        <w:b/>
        <w:noProof/>
        <w:color w:val="37495F"/>
        <w:sz w:val="18"/>
        <w:szCs w:val="18"/>
      </w:rPr>
      <w:t>2</w: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end"/>
    </w:r>
  </w:p>
  <w:p w14:paraId="172BD86C" w14:textId="77777777" w:rsidR="0024114A" w:rsidRPr="009D1F5D" w:rsidRDefault="0024114A" w:rsidP="00734779">
    <w:pPr>
      <w:pStyle w:val="SUBHEAD"/>
    </w:pPr>
    <w:r w:rsidRPr="009D1F5D">
      <w:t>Division</w:t>
    </w:r>
    <w:r>
      <w:t xml:space="preserve"> of Social Services</w:t>
    </w:r>
    <w:r w:rsidRPr="009D1F5D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B4A1E8" w14:textId="77777777" w:rsidR="009255CD" w:rsidRDefault="009255CD" w:rsidP="00865221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9B41068" w14:textId="77777777" w:rsidR="009255CD" w:rsidRDefault="009255CD" w:rsidP="00865221">
    <w:pPr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F94D9" w14:textId="77777777" w:rsidR="009255CD" w:rsidRPr="009D1F5D" w:rsidRDefault="009255CD" w:rsidP="00865221">
    <w:pPr>
      <w:pStyle w:val="Footer"/>
      <w:framePr w:wrap="none" w:vAnchor="text" w:hAnchor="page" w:x="11448" w:y="110"/>
      <w:rPr>
        <w:rStyle w:val="PageNumber"/>
        <w:rFonts w:ascii="Arial" w:hAnsi="Arial" w:cs="Arial"/>
        <w:b/>
        <w:sz w:val="18"/>
        <w:szCs w:val="18"/>
      </w:rPr>
    </w:pP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begin"/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instrText xml:space="preserve"> PAGE </w:instrTex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separate"/>
    </w:r>
    <w:r>
      <w:rPr>
        <w:rStyle w:val="PageNumber"/>
        <w:rFonts w:ascii="Arial" w:hAnsi="Arial" w:cs="Arial"/>
        <w:b/>
        <w:noProof/>
        <w:color w:val="37495F"/>
        <w:sz w:val="18"/>
        <w:szCs w:val="18"/>
      </w:rPr>
      <w:t>2</w: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end"/>
    </w:r>
  </w:p>
  <w:p w14:paraId="02CE2E37" w14:textId="77777777" w:rsidR="009255CD" w:rsidRPr="009D1F5D" w:rsidRDefault="009255CD" w:rsidP="00734779">
    <w:pPr>
      <w:pStyle w:val="SUBHEAD"/>
    </w:pPr>
    <w:r w:rsidRPr="009D1F5D">
      <w:t>Division</w:t>
    </w:r>
    <w:r>
      <w:t xml:space="preserve"> of Social Services</w:t>
    </w:r>
    <w:r w:rsidRPr="009D1F5D"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45D83E" w14:textId="77777777" w:rsidR="009255CD" w:rsidRPr="009D1F5D" w:rsidRDefault="009255CD" w:rsidP="00865221">
    <w:pPr>
      <w:pStyle w:val="Footer"/>
      <w:framePr w:wrap="none" w:vAnchor="text" w:hAnchor="page" w:x="11462" w:y="139"/>
      <w:rPr>
        <w:rStyle w:val="PageNumber"/>
        <w:rFonts w:ascii="Arial" w:hAnsi="Arial" w:cs="Arial"/>
        <w:b/>
        <w:color w:val="37495F"/>
        <w:sz w:val="18"/>
        <w:szCs w:val="18"/>
      </w:rPr>
    </w:pP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begin"/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instrText xml:space="preserve"> PAGE </w:instrTex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separate"/>
    </w:r>
    <w:r>
      <w:rPr>
        <w:rStyle w:val="PageNumber"/>
        <w:rFonts w:ascii="Arial" w:hAnsi="Arial" w:cs="Arial"/>
        <w:b/>
        <w:noProof/>
        <w:color w:val="37495F"/>
        <w:sz w:val="18"/>
        <w:szCs w:val="18"/>
      </w:rPr>
      <w:t>1</w: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end"/>
    </w:r>
  </w:p>
  <w:p w14:paraId="60859A43" w14:textId="77777777" w:rsidR="009255CD" w:rsidRPr="007145C6" w:rsidRDefault="009255CD" w:rsidP="00734779">
    <w:pPr>
      <w:pStyle w:val="SUBHEAD"/>
      <w:rPr>
        <w:sz w:val="18"/>
        <w:szCs w:val="18"/>
      </w:rPr>
    </w:pPr>
    <w:r w:rsidRPr="009D1F5D">
      <w:t xml:space="preserve">Division </w:t>
    </w:r>
    <w:r>
      <w:t>of Social Services</w:t>
    </w:r>
    <w:r w:rsidRPr="009D1F5D">
      <w:tab/>
    </w:r>
    <w:r w:rsidRPr="009D1F5D">
      <w:tab/>
    </w:r>
    <w:r>
      <w:tab/>
    </w:r>
    <w:r>
      <w:rPr>
        <w:b w:val="0"/>
        <w:bCs w:val="0"/>
        <w:sz w:val="18"/>
        <w:szCs w:val="18"/>
      </w:rPr>
      <w:t>Jul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D3A06" w14:textId="77777777" w:rsidR="000C2A0D" w:rsidRDefault="000C2A0D" w:rsidP="00500598">
      <w:r>
        <w:separator/>
      </w:r>
    </w:p>
  </w:footnote>
  <w:footnote w:type="continuationSeparator" w:id="0">
    <w:p w14:paraId="4265FDBE" w14:textId="77777777" w:rsidR="000C2A0D" w:rsidRDefault="000C2A0D" w:rsidP="00500598">
      <w:r>
        <w:continuationSeparator/>
      </w:r>
    </w:p>
  </w:footnote>
  <w:footnote w:type="continuationNotice" w:id="1">
    <w:p w14:paraId="4DD74C55" w14:textId="77777777" w:rsidR="000C2A0D" w:rsidRDefault="000C2A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36813" w14:textId="77777777" w:rsidR="0024114A" w:rsidRPr="009D1F5D" w:rsidRDefault="0024114A" w:rsidP="00CC245C">
    <w:pPr>
      <w:jc w:val="center"/>
      <w:rPr>
        <w:rFonts w:ascii="Arial" w:hAnsi="Arial" w:cs="Arial"/>
        <w:b/>
        <w:color w:val="37495F"/>
        <w:sz w:val="20"/>
        <w:szCs w:val="20"/>
      </w:rPr>
    </w:pPr>
    <w:r w:rsidRPr="009D1F5D">
      <w:rPr>
        <w:rFonts w:ascii="Arial" w:hAnsi="Arial" w:cs="Arial"/>
        <w:b/>
        <w:color w:val="37495F"/>
        <w:sz w:val="20"/>
        <w:szCs w:val="20"/>
      </w:rPr>
      <w:t>NC DEPARTMENT OF HEALTH AND HUMAN SERVICES</w:t>
    </w:r>
  </w:p>
  <w:p w14:paraId="675C55A6" w14:textId="77777777" w:rsidR="0024114A" w:rsidRDefault="0024114A" w:rsidP="00CC245C">
    <w:pPr>
      <w:jc w:val="center"/>
      <w:rPr>
        <w:rFonts w:ascii="Gotham Book" w:hAnsi="Gotham Book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859E1" w14:textId="77777777" w:rsidR="0024114A" w:rsidRDefault="0024114A" w:rsidP="00500598">
    <w:r>
      <w:rPr>
        <w:noProof/>
      </w:rPr>
      <mc:AlternateContent>
        <mc:Choice Requires="wps">
          <w:drawing>
            <wp:anchor distT="0" distB="0" distL="114300" distR="114300" simplePos="0" relativeHeight="251660291" behindDoc="0" locked="0" layoutInCell="1" allowOverlap="1" wp14:anchorId="773BBA18" wp14:editId="495F11AC">
              <wp:simplePos x="0" y="0"/>
              <wp:positionH relativeFrom="column">
                <wp:posOffset>3467100</wp:posOffset>
              </wp:positionH>
              <wp:positionV relativeFrom="paragraph">
                <wp:posOffset>260350</wp:posOffset>
              </wp:positionV>
              <wp:extent cx="3263900" cy="635000"/>
              <wp:effectExtent l="0" t="0" r="0" b="0"/>
              <wp:wrapNone/>
              <wp:docPr id="463933719" name="Text Box 4639337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326390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DEA317" w14:textId="77777777" w:rsidR="0024114A" w:rsidRPr="00CC38F2" w:rsidRDefault="0024114A" w:rsidP="00282471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</w:pPr>
                          <w:r w:rsidRPr="00CC38F2"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  <w:t>Division</w:t>
                          </w:r>
                          <w:r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  <w:t xml:space="preserve"> of Social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BBA18" id="_x0000_t202" coordsize="21600,21600" o:spt="202" path="m,l,21600r21600,l21600,xe">
              <v:stroke joinstyle="miter"/>
              <v:path gradientshapeok="t" o:connecttype="rect"/>
            </v:shapetype>
            <v:shape id="Text Box 463933719" o:spid="_x0000_s1026" type="#_x0000_t202" style="position:absolute;margin-left:273pt;margin-top:20.5pt;width:257pt;height:50pt;z-index:251660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" filled="f" stroked="f" strokeweight=".5pt">
              <v:textbox>
                <w:txbxContent>
                  <w:p w14:paraId="36DEA317" w14:textId="77777777" w:rsidR="0024114A" w:rsidRPr="00CC38F2" w:rsidRDefault="0024114A" w:rsidP="00282471">
                    <w:pPr>
                      <w:jc w:val="right"/>
                      <w:rPr>
                        <w:rFonts w:ascii="Arial" w:hAnsi="Arial" w:cs="Arial"/>
                        <w:b/>
                        <w:color w:val="1F3864"/>
                      </w:rPr>
                    </w:pPr>
                    <w:r w:rsidRPr="00CC38F2">
                      <w:rPr>
                        <w:rFonts w:ascii="Arial" w:hAnsi="Arial" w:cs="Arial"/>
                        <w:b/>
                        <w:color w:val="1F3864"/>
                      </w:rPr>
                      <w:t>Division</w:t>
                    </w:r>
                    <w:r>
                      <w:rPr>
                        <w:rFonts w:ascii="Arial" w:hAnsi="Arial" w:cs="Arial"/>
                        <w:b/>
                        <w:color w:val="1F3864"/>
                      </w:rPr>
                      <w:t xml:space="preserve"> of Social Service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5F35BD23" wp14:editId="2BA5D6C3">
          <wp:extent cx="6868160" cy="1076960"/>
          <wp:effectExtent l="0" t="0" r="0" b="0"/>
          <wp:docPr id="457476059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8160" cy="1076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CEDDC" w14:textId="77777777" w:rsidR="009255CD" w:rsidRPr="009D1F5D" w:rsidRDefault="009255CD" w:rsidP="00CC245C">
    <w:pPr>
      <w:jc w:val="center"/>
      <w:rPr>
        <w:rFonts w:ascii="Arial" w:hAnsi="Arial" w:cs="Arial"/>
        <w:b/>
        <w:color w:val="37495F"/>
        <w:sz w:val="20"/>
        <w:szCs w:val="20"/>
      </w:rPr>
    </w:pPr>
    <w:r w:rsidRPr="009D1F5D">
      <w:rPr>
        <w:rFonts w:ascii="Arial" w:hAnsi="Arial" w:cs="Arial"/>
        <w:b/>
        <w:color w:val="37495F"/>
        <w:sz w:val="20"/>
        <w:szCs w:val="20"/>
      </w:rPr>
      <w:t>NC DEPARTMENT OF HEALTH AND HUMAN SERVICES</w:t>
    </w:r>
  </w:p>
  <w:p w14:paraId="7C9E0163" w14:textId="77777777" w:rsidR="009255CD" w:rsidRDefault="009255CD" w:rsidP="00CC245C">
    <w:pPr>
      <w:jc w:val="center"/>
      <w:rPr>
        <w:rFonts w:ascii="Gotham Book" w:hAnsi="Gotham Book"/>
        <w:sz w:val="20"/>
        <w:szCs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67516" w14:textId="77777777" w:rsidR="009255CD" w:rsidRDefault="009255CD" w:rsidP="00500598"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DDC65F5" wp14:editId="7B402BBD">
              <wp:simplePos x="0" y="0"/>
              <wp:positionH relativeFrom="column">
                <wp:posOffset>3467100</wp:posOffset>
              </wp:positionH>
              <wp:positionV relativeFrom="paragraph">
                <wp:posOffset>260350</wp:posOffset>
              </wp:positionV>
              <wp:extent cx="3263900" cy="635000"/>
              <wp:effectExtent l="0" t="0" r="0" b="0"/>
              <wp:wrapNone/>
              <wp:docPr id="1949356795" name="Text Box 19493567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326390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5ADAF2D" w14:textId="77777777" w:rsidR="009255CD" w:rsidRPr="00CC38F2" w:rsidRDefault="009255CD" w:rsidP="00282471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</w:pPr>
                          <w:r w:rsidRPr="00CC38F2"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  <w:t>Division</w:t>
                          </w:r>
                          <w:r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  <w:t xml:space="preserve"> of Social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DC65F5" id="_x0000_t202" coordsize="21600,21600" o:spt="202" path="m,l,21600r21600,l21600,xe">
              <v:stroke joinstyle="miter"/>
              <v:path gradientshapeok="t" o:connecttype="rect"/>
            </v:shapetype>
            <v:shape id="Text Box 1949356795" o:spid="_x0000_s1029" type="#_x0000_t202" style="position:absolute;margin-left:273pt;margin-top:20.5pt;width:257pt;height:5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" filled="f" stroked="f" strokeweight=".5pt">
              <v:textbox>
                <w:txbxContent>
                  <w:p w14:paraId="65ADAF2D" w14:textId="77777777" w:rsidR="009255CD" w:rsidRPr="00CC38F2" w:rsidRDefault="009255CD" w:rsidP="00282471">
                    <w:pPr>
                      <w:jc w:val="right"/>
                      <w:rPr>
                        <w:rFonts w:ascii="Arial" w:hAnsi="Arial" w:cs="Arial"/>
                        <w:b/>
                        <w:color w:val="1F3864"/>
                      </w:rPr>
                    </w:pPr>
                    <w:r w:rsidRPr="00CC38F2">
                      <w:rPr>
                        <w:rFonts w:ascii="Arial" w:hAnsi="Arial" w:cs="Arial"/>
                        <w:b/>
                        <w:color w:val="1F3864"/>
                      </w:rPr>
                      <w:t>Division</w:t>
                    </w:r>
                    <w:r>
                      <w:rPr>
                        <w:rFonts w:ascii="Arial" w:hAnsi="Arial" w:cs="Arial"/>
                        <w:b/>
                        <w:color w:val="1F3864"/>
                      </w:rPr>
                      <w:t xml:space="preserve"> of Social Service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7DADECB" wp14:editId="52A1EDD5">
          <wp:extent cx="6868160" cy="1076960"/>
          <wp:effectExtent l="0" t="0" r="0" b="0"/>
          <wp:docPr id="1893289352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8160" cy="1076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714392562" textId="1163759263" start="44" length="16" invalidationStart="44" invalidationLength="16" id="cklYco0Q"/>
    <int:ParagraphRange paragraphId="1956701020" textId="1920713461" start="47" length="11" invalidationStart="47" invalidationLength="11" id="DVC206rx"/>
  </int:Manifest>
  <int:Observations>
    <int:Content id="cklYco0Q">
      <int:Rejection type="LegacyProofing"/>
    </int:Content>
    <int:Content id="DVC206rx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20758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82684"/>
    <w:multiLevelType w:val="hybridMultilevel"/>
    <w:tmpl w:val="9B9C3352"/>
    <w:lvl w:ilvl="0" w:tplc="CEECEC5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4103"/>
    <w:multiLevelType w:val="multilevel"/>
    <w:tmpl w:val="16AC1552"/>
    <w:numStyleLink w:val="GListBulletbutton"/>
  </w:abstractNum>
  <w:abstractNum w:abstractNumId="3" w15:restartNumberingAfterBreak="0">
    <w:nsid w:val="06797397"/>
    <w:multiLevelType w:val="hybridMultilevel"/>
    <w:tmpl w:val="7F2E73F6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940F52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A039E"/>
    <w:multiLevelType w:val="hybridMultilevel"/>
    <w:tmpl w:val="6A94231E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A20690"/>
    <w:multiLevelType w:val="hybridMultilevel"/>
    <w:tmpl w:val="72580664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D847DE"/>
    <w:multiLevelType w:val="hybridMultilevel"/>
    <w:tmpl w:val="A6BACE1C"/>
    <w:lvl w:ilvl="0" w:tplc="D03643A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13C26"/>
    <w:multiLevelType w:val="multilevel"/>
    <w:tmpl w:val="45B6C54C"/>
    <w:styleLink w:val="GListNumberbutton"/>
    <w:lvl w:ilvl="0">
      <w:start w:val="1"/>
      <w:numFmt w:val="decimal"/>
      <w:pStyle w:val="GListNumb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5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D5F0E45"/>
    <w:multiLevelType w:val="hybridMultilevel"/>
    <w:tmpl w:val="7BB0A36E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63481E"/>
    <w:multiLevelType w:val="hybridMultilevel"/>
    <w:tmpl w:val="7F6CE03E"/>
    <w:lvl w:ilvl="0" w:tplc="085637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27B05"/>
    <w:multiLevelType w:val="hybridMultilevel"/>
    <w:tmpl w:val="6908DDAE"/>
    <w:lvl w:ilvl="0" w:tplc="3CBC554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0495A"/>
    <w:multiLevelType w:val="hybridMultilevel"/>
    <w:tmpl w:val="3C7488E4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F4B0F"/>
    <w:multiLevelType w:val="multilevel"/>
    <w:tmpl w:val="16AC1552"/>
    <w:styleLink w:val="GListBulletbutton"/>
    <w:lvl w:ilvl="0">
      <w:start w:val="1"/>
      <w:numFmt w:val="bullet"/>
      <w:pStyle w:val="GList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lowerRoman"/>
      <w:lvlText w:val="%4"/>
      <w:lvlJc w:val="left"/>
      <w:pPr>
        <w:ind w:left="2520" w:hanging="360"/>
      </w:pPr>
      <w:rPr>
        <w:rFonts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14" w15:restartNumberingAfterBreak="0">
    <w:nsid w:val="35E42472"/>
    <w:multiLevelType w:val="hybridMultilevel"/>
    <w:tmpl w:val="0BFC37C6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C216B8"/>
    <w:multiLevelType w:val="singleLevel"/>
    <w:tmpl w:val="6EAE7B52"/>
    <w:lvl w:ilvl="0">
      <w:start w:val="1"/>
      <w:numFmt w:val="bullet"/>
      <w:pStyle w:val="GCalloutBoxList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sz w:val="20"/>
      </w:rPr>
    </w:lvl>
  </w:abstractNum>
  <w:abstractNum w:abstractNumId="16" w15:restartNumberingAfterBreak="0">
    <w:nsid w:val="44C738A7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074FE"/>
    <w:multiLevelType w:val="hybridMultilevel"/>
    <w:tmpl w:val="3D0072AC"/>
    <w:lvl w:ilvl="0" w:tplc="995A760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201992"/>
    <w:multiLevelType w:val="hybridMultilevel"/>
    <w:tmpl w:val="5BC2B908"/>
    <w:lvl w:ilvl="0" w:tplc="D9AC5070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06505C"/>
    <w:multiLevelType w:val="hybridMultilevel"/>
    <w:tmpl w:val="5ECE9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90696D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0A0040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B723C"/>
    <w:multiLevelType w:val="hybridMultilevel"/>
    <w:tmpl w:val="EE640C4E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5D3A36"/>
    <w:multiLevelType w:val="multilevel"/>
    <w:tmpl w:val="2E96A65A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67E176A1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7C232D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A34543"/>
    <w:multiLevelType w:val="hybridMultilevel"/>
    <w:tmpl w:val="55FCF590"/>
    <w:lvl w:ilvl="0" w:tplc="AEB6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A260AE"/>
    <w:multiLevelType w:val="hybridMultilevel"/>
    <w:tmpl w:val="5ECE9B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4A19B3"/>
    <w:multiLevelType w:val="hybridMultilevel"/>
    <w:tmpl w:val="5ECE9B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A5DF5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57F88"/>
    <w:multiLevelType w:val="hybridMultilevel"/>
    <w:tmpl w:val="5ECE9B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B465CD"/>
    <w:multiLevelType w:val="hybridMultilevel"/>
    <w:tmpl w:val="3D0072A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314452">
    <w:abstractNumId w:val="13"/>
  </w:num>
  <w:num w:numId="2" w16cid:durableId="83041193">
    <w:abstractNumId w:val="15"/>
  </w:num>
  <w:num w:numId="3" w16cid:durableId="781262753">
    <w:abstractNumId w:val="8"/>
  </w:num>
  <w:num w:numId="4" w16cid:durableId="1303272449">
    <w:abstractNumId w:val="23"/>
  </w:num>
  <w:num w:numId="5" w16cid:durableId="1871257922">
    <w:abstractNumId w:val="2"/>
    <w:lvlOverride w:ilvl="0">
      <w:lvl w:ilvl="0">
        <w:start w:val="1"/>
        <w:numFmt w:val="bullet"/>
        <w:pStyle w:val="GListBullet"/>
        <w:lvlText w:val=""/>
        <w:lvlJc w:val="left"/>
        <w:pPr>
          <w:tabs>
            <w:tab w:val="num" w:pos="360"/>
          </w:tabs>
          <w:ind w:left="720" w:hanging="360"/>
        </w:pPr>
        <w:rPr>
          <w:rFonts w:ascii="Symbol" w:hAnsi="Symbol" w:hint="default"/>
        </w:rPr>
      </w:lvl>
    </w:lvlOverride>
  </w:num>
  <w:num w:numId="6" w16cid:durableId="1855919333">
    <w:abstractNumId w:val="17"/>
  </w:num>
  <w:num w:numId="7" w16cid:durableId="345063601">
    <w:abstractNumId w:val="16"/>
  </w:num>
  <w:num w:numId="8" w16cid:durableId="1157306852">
    <w:abstractNumId w:val="31"/>
  </w:num>
  <w:num w:numId="9" w16cid:durableId="1137841908">
    <w:abstractNumId w:val="20"/>
  </w:num>
  <w:num w:numId="10" w16cid:durableId="1089497726">
    <w:abstractNumId w:val="24"/>
  </w:num>
  <w:num w:numId="11" w16cid:durableId="2097285928">
    <w:abstractNumId w:val="4"/>
  </w:num>
  <w:num w:numId="12" w16cid:durableId="597786508">
    <w:abstractNumId w:val="25"/>
  </w:num>
  <w:num w:numId="13" w16cid:durableId="1894463864">
    <w:abstractNumId w:val="0"/>
  </w:num>
  <w:num w:numId="14" w16cid:durableId="1041592771">
    <w:abstractNumId w:val="29"/>
  </w:num>
  <w:num w:numId="15" w16cid:durableId="1924558963">
    <w:abstractNumId w:val="19"/>
  </w:num>
  <w:num w:numId="16" w16cid:durableId="1376124995">
    <w:abstractNumId w:val="30"/>
  </w:num>
  <w:num w:numId="17" w16cid:durableId="595794057">
    <w:abstractNumId w:val="28"/>
  </w:num>
  <w:num w:numId="18" w16cid:durableId="967201739">
    <w:abstractNumId w:val="27"/>
  </w:num>
  <w:num w:numId="19" w16cid:durableId="990403011">
    <w:abstractNumId w:val="21"/>
  </w:num>
  <w:num w:numId="20" w16cid:durableId="1369181515">
    <w:abstractNumId w:val="11"/>
  </w:num>
  <w:num w:numId="21" w16cid:durableId="209344558">
    <w:abstractNumId w:val="5"/>
  </w:num>
  <w:num w:numId="22" w16cid:durableId="290985790">
    <w:abstractNumId w:val="7"/>
  </w:num>
  <w:num w:numId="23" w16cid:durableId="1538590075">
    <w:abstractNumId w:val="22"/>
  </w:num>
  <w:num w:numId="24" w16cid:durableId="1830705313">
    <w:abstractNumId w:val="1"/>
  </w:num>
  <w:num w:numId="25" w16cid:durableId="892079441">
    <w:abstractNumId w:val="12"/>
  </w:num>
  <w:num w:numId="26" w16cid:durableId="1063135457">
    <w:abstractNumId w:val="10"/>
  </w:num>
  <w:num w:numId="27" w16cid:durableId="1215199438">
    <w:abstractNumId w:val="3"/>
  </w:num>
  <w:num w:numId="28" w16cid:durableId="705446588">
    <w:abstractNumId w:val="18"/>
  </w:num>
  <w:num w:numId="29" w16cid:durableId="1185825964">
    <w:abstractNumId w:val="26"/>
  </w:num>
  <w:num w:numId="30" w16cid:durableId="642778105">
    <w:abstractNumId w:val="14"/>
  </w:num>
  <w:num w:numId="31" w16cid:durableId="290595486">
    <w:abstractNumId w:val="9"/>
  </w:num>
  <w:num w:numId="32" w16cid:durableId="1583417939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bAwNDI2NjEyMDZR0lEKTi0uzszPAykwtKgFAHg9njItAAAA"/>
  </w:docVars>
  <w:rsids>
    <w:rsidRoot w:val="00500598"/>
    <w:rsid w:val="000009B1"/>
    <w:rsid w:val="00002544"/>
    <w:rsid w:val="00004FB6"/>
    <w:rsid w:val="00005F12"/>
    <w:rsid w:val="000064E3"/>
    <w:rsid w:val="00007828"/>
    <w:rsid w:val="00010839"/>
    <w:rsid w:val="000179D6"/>
    <w:rsid w:val="0002245A"/>
    <w:rsid w:val="00024953"/>
    <w:rsid w:val="00027C6E"/>
    <w:rsid w:val="0003240A"/>
    <w:rsid w:val="00035C3C"/>
    <w:rsid w:val="00037944"/>
    <w:rsid w:val="000406F4"/>
    <w:rsid w:val="00043715"/>
    <w:rsid w:val="00046BEE"/>
    <w:rsid w:val="00050C6E"/>
    <w:rsid w:val="00052A3A"/>
    <w:rsid w:val="000560F2"/>
    <w:rsid w:val="00056479"/>
    <w:rsid w:val="00066142"/>
    <w:rsid w:val="00067AE5"/>
    <w:rsid w:val="00070322"/>
    <w:rsid w:val="00072916"/>
    <w:rsid w:val="000745FF"/>
    <w:rsid w:val="000777E3"/>
    <w:rsid w:val="0008173D"/>
    <w:rsid w:val="000831FB"/>
    <w:rsid w:val="00083DF5"/>
    <w:rsid w:val="0009199E"/>
    <w:rsid w:val="000929CA"/>
    <w:rsid w:val="00093274"/>
    <w:rsid w:val="00093910"/>
    <w:rsid w:val="000947AA"/>
    <w:rsid w:val="00095847"/>
    <w:rsid w:val="000A4C9B"/>
    <w:rsid w:val="000B4235"/>
    <w:rsid w:val="000B6084"/>
    <w:rsid w:val="000C1745"/>
    <w:rsid w:val="000C2A0D"/>
    <w:rsid w:val="000C43BD"/>
    <w:rsid w:val="000C71AC"/>
    <w:rsid w:val="000D20AA"/>
    <w:rsid w:val="000D3B32"/>
    <w:rsid w:val="000E0C83"/>
    <w:rsid w:val="000E15FE"/>
    <w:rsid w:val="000E2989"/>
    <w:rsid w:val="000E2FFE"/>
    <w:rsid w:val="000E384A"/>
    <w:rsid w:val="000E3D76"/>
    <w:rsid w:val="000E5840"/>
    <w:rsid w:val="000E5F1B"/>
    <w:rsid w:val="000F1460"/>
    <w:rsid w:val="000F1F3B"/>
    <w:rsid w:val="000F2372"/>
    <w:rsid w:val="000F55EB"/>
    <w:rsid w:val="00104D46"/>
    <w:rsid w:val="00106904"/>
    <w:rsid w:val="001078DC"/>
    <w:rsid w:val="00111D75"/>
    <w:rsid w:val="00112217"/>
    <w:rsid w:val="00112488"/>
    <w:rsid w:val="00112F71"/>
    <w:rsid w:val="001205FD"/>
    <w:rsid w:val="00120D66"/>
    <w:rsid w:val="00121104"/>
    <w:rsid w:val="0012187A"/>
    <w:rsid w:val="00123251"/>
    <w:rsid w:val="00132D69"/>
    <w:rsid w:val="001334EC"/>
    <w:rsid w:val="001365E2"/>
    <w:rsid w:val="001370B2"/>
    <w:rsid w:val="001452E2"/>
    <w:rsid w:val="0014636D"/>
    <w:rsid w:val="001465CE"/>
    <w:rsid w:val="0015190C"/>
    <w:rsid w:val="0015279E"/>
    <w:rsid w:val="00152EBA"/>
    <w:rsid w:val="001571AB"/>
    <w:rsid w:val="001711FB"/>
    <w:rsid w:val="00171237"/>
    <w:rsid w:val="00173650"/>
    <w:rsid w:val="00175BCA"/>
    <w:rsid w:val="00182EF4"/>
    <w:rsid w:val="001863C0"/>
    <w:rsid w:val="00196838"/>
    <w:rsid w:val="00197D80"/>
    <w:rsid w:val="001A0678"/>
    <w:rsid w:val="001A2308"/>
    <w:rsid w:val="001A278B"/>
    <w:rsid w:val="001A4870"/>
    <w:rsid w:val="001A5267"/>
    <w:rsid w:val="001A5FD4"/>
    <w:rsid w:val="001B0878"/>
    <w:rsid w:val="001B197E"/>
    <w:rsid w:val="001C0266"/>
    <w:rsid w:val="001C1D0F"/>
    <w:rsid w:val="001C269D"/>
    <w:rsid w:val="001C4285"/>
    <w:rsid w:val="001C4DA8"/>
    <w:rsid w:val="001C5D2D"/>
    <w:rsid w:val="001D6686"/>
    <w:rsid w:val="001D67F7"/>
    <w:rsid w:val="001D7FE1"/>
    <w:rsid w:val="001E0ACD"/>
    <w:rsid w:val="001E787F"/>
    <w:rsid w:val="001F0270"/>
    <w:rsid w:val="001F06C2"/>
    <w:rsid w:val="001F116C"/>
    <w:rsid w:val="001F1DF4"/>
    <w:rsid w:val="001F1EE3"/>
    <w:rsid w:val="001F330C"/>
    <w:rsid w:val="00214AA2"/>
    <w:rsid w:val="00214FCE"/>
    <w:rsid w:val="00220231"/>
    <w:rsid w:val="00222A4F"/>
    <w:rsid w:val="002231AB"/>
    <w:rsid w:val="00223D73"/>
    <w:rsid w:val="00225965"/>
    <w:rsid w:val="0023108F"/>
    <w:rsid w:val="002338E2"/>
    <w:rsid w:val="002352A0"/>
    <w:rsid w:val="00236E5B"/>
    <w:rsid w:val="002372C3"/>
    <w:rsid w:val="0024114A"/>
    <w:rsid w:val="00245895"/>
    <w:rsid w:val="002513F2"/>
    <w:rsid w:val="00252B7B"/>
    <w:rsid w:val="00252ED7"/>
    <w:rsid w:val="00255AFD"/>
    <w:rsid w:val="00257613"/>
    <w:rsid w:val="00261F69"/>
    <w:rsid w:val="0026326B"/>
    <w:rsid w:val="00264E09"/>
    <w:rsid w:val="002658AB"/>
    <w:rsid w:val="0027386F"/>
    <w:rsid w:val="0027481E"/>
    <w:rsid w:val="002808FA"/>
    <w:rsid w:val="002818D0"/>
    <w:rsid w:val="00282471"/>
    <w:rsid w:val="00286169"/>
    <w:rsid w:val="002861B5"/>
    <w:rsid w:val="00286CC5"/>
    <w:rsid w:val="002911E3"/>
    <w:rsid w:val="00291545"/>
    <w:rsid w:val="00292BC5"/>
    <w:rsid w:val="002A0BF9"/>
    <w:rsid w:val="002A24A4"/>
    <w:rsid w:val="002B368C"/>
    <w:rsid w:val="002C07E3"/>
    <w:rsid w:val="002C41C2"/>
    <w:rsid w:val="002C522E"/>
    <w:rsid w:val="002D3CF3"/>
    <w:rsid w:val="002D4B40"/>
    <w:rsid w:val="002D5BC7"/>
    <w:rsid w:val="002E4385"/>
    <w:rsid w:val="002E46FE"/>
    <w:rsid w:val="002E663A"/>
    <w:rsid w:val="002F196A"/>
    <w:rsid w:val="002F4185"/>
    <w:rsid w:val="002F42D9"/>
    <w:rsid w:val="002F787D"/>
    <w:rsid w:val="0030309E"/>
    <w:rsid w:val="00305F6C"/>
    <w:rsid w:val="00307C08"/>
    <w:rsid w:val="00311602"/>
    <w:rsid w:val="00312C5E"/>
    <w:rsid w:val="003133CB"/>
    <w:rsid w:val="003140E5"/>
    <w:rsid w:val="0031570B"/>
    <w:rsid w:val="00315E4E"/>
    <w:rsid w:val="003216D5"/>
    <w:rsid w:val="00322160"/>
    <w:rsid w:val="00325DB1"/>
    <w:rsid w:val="003279D5"/>
    <w:rsid w:val="00333164"/>
    <w:rsid w:val="003341FD"/>
    <w:rsid w:val="00336318"/>
    <w:rsid w:val="003402B6"/>
    <w:rsid w:val="00346347"/>
    <w:rsid w:val="0034699C"/>
    <w:rsid w:val="00346DCD"/>
    <w:rsid w:val="003478E2"/>
    <w:rsid w:val="0035164A"/>
    <w:rsid w:val="00351897"/>
    <w:rsid w:val="00351938"/>
    <w:rsid w:val="0035201C"/>
    <w:rsid w:val="0035378F"/>
    <w:rsid w:val="00354672"/>
    <w:rsid w:val="00354D5E"/>
    <w:rsid w:val="00356379"/>
    <w:rsid w:val="00364791"/>
    <w:rsid w:val="00364F25"/>
    <w:rsid w:val="0036581C"/>
    <w:rsid w:val="003720D9"/>
    <w:rsid w:val="003733F8"/>
    <w:rsid w:val="0037422E"/>
    <w:rsid w:val="00375CD8"/>
    <w:rsid w:val="00387DB7"/>
    <w:rsid w:val="003951F5"/>
    <w:rsid w:val="00395306"/>
    <w:rsid w:val="003A06DB"/>
    <w:rsid w:val="003A0D3B"/>
    <w:rsid w:val="003A1EF3"/>
    <w:rsid w:val="003A2A2E"/>
    <w:rsid w:val="003A7E6E"/>
    <w:rsid w:val="003B787C"/>
    <w:rsid w:val="003B7A9C"/>
    <w:rsid w:val="003C5312"/>
    <w:rsid w:val="003C5B81"/>
    <w:rsid w:val="003C6B8D"/>
    <w:rsid w:val="003D4E34"/>
    <w:rsid w:val="003E05A5"/>
    <w:rsid w:val="003E3920"/>
    <w:rsid w:val="003F0CC0"/>
    <w:rsid w:val="003F3994"/>
    <w:rsid w:val="003F3C93"/>
    <w:rsid w:val="003F48C2"/>
    <w:rsid w:val="0040260F"/>
    <w:rsid w:val="004031AD"/>
    <w:rsid w:val="00406683"/>
    <w:rsid w:val="004111EE"/>
    <w:rsid w:val="004126F9"/>
    <w:rsid w:val="004159E3"/>
    <w:rsid w:val="004218D3"/>
    <w:rsid w:val="00422014"/>
    <w:rsid w:val="00422C5C"/>
    <w:rsid w:val="00423E18"/>
    <w:rsid w:val="00427FB3"/>
    <w:rsid w:val="00431B7B"/>
    <w:rsid w:val="0043566D"/>
    <w:rsid w:val="00437569"/>
    <w:rsid w:val="00445B42"/>
    <w:rsid w:val="00445D4A"/>
    <w:rsid w:val="00452D47"/>
    <w:rsid w:val="00453096"/>
    <w:rsid w:val="00453A0C"/>
    <w:rsid w:val="00453B34"/>
    <w:rsid w:val="004576B7"/>
    <w:rsid w:val="00457FCC"/>
    <w:rsid w:val="00461709"/>
    <w:rsid w:val="0046370F"/>
    <w:rsid w:val="00465D34"/>
    <w:rsid w:val="00467FF8"/>
    <w:rsid w:val="00473E62"/>
    <w:rsid w:val="004742A7"/>
    <w:rsid w:val="0048001F"/>
    <w:rsid w:val="0048211B"/>
    <w:rsid w:val="00485494"/>
    <w:rsid w:val="004871BA"/>
    <w:rsid w:val="00495687"/>
    <w:rsid w:val="00495862"/>
    <w:rsid w:val="00497AEB"/>
    <w:rsid w:val="004A0981"/>
    <w:rsid w:val="004A17A7"/>
    <w:rsid w:val="004A187C"/>
    <w:rsid w:val="004A1A5F"/>
    <w:rsid w:val="004A666B"/>
    <w:rsid w:val="004B02C9"/>
    <w:rsid w:val="004B0CBA"/>
    <w:rsid w:val="004B5CEB"/>
    <w:rsid w:val="004C1174"/>
    <w:rsid w:val="004C4964"/>
    <w:rsid w:val="004D0B63"/>
    <w:rsid w:val="004D6012"/>
    <w:rsid w:val="004E4B9A"/>
    <w:rsid w:val="004E61E7"/>
    <w:rsid w:val="004F07E0"/>
    <w:rsid w:val="004F1180"/>
    <w:rsid w:val="004F3AED"/>
    <w:rsid w:val="004F4293"/>
    <w:rsid w:val="004F5C2D"/>
    <w:rsid w:val="004F5F89"/>
    <w:rsid w:val="004F6DB6"/>
    <w:rsid w:val="00500598"/>
    <w:rsid w:val="00504783"/>
    <w:rsid w:val="00517C97"/>
    <w:rsid w:val="0052147F"/>
    <w:rsid w:val="00523079"/>
    <w:rsid w:val="00523F25"/>
    <w:rsid w:val="00525FB9"/>
    <w:rsid w:val="005314F2"/>
    <w:rsid w:val="00531590"/>
    <w:rsid w:val="005355EE"/>
    <w:rsid w:val="0054144B"/>
    <w:rsid w:val="00543183"/>
    <w:rsid w:val="00546900"/>
    <w:rsid w:val="00551F87"/>
    <w:rsid w:val="00553F82"/>
    <w:rsid w:val="00554CF8"/>
    <w:rsid w:val="00554DD9"/>
    <w:rsid w:val="00562FD3"/>
    <w:rsid w:val="00565431"/>
    <w:rsid w:val="0056655D"/>
    <w:rsid w:val="00566AAD"/>
    <w:rsid w:val="005738C9"/>
    <w:rsid w:val="00580DD7"/>
    <w:rsid w:val="00584340"/>
    <w:rsid w:val="00593C33"/>
    <w:rsid w:val="00595AF0"/>
    <w:rsid w:val="005974FF"/>
    <w:rsid w:val="005A1D4C"/>
    <w:rsid w:val="005A328E"/>
    <w:rsid w:val="005A3DF1"/>
    <w:rsid w:val="005A5E0A"/>
    <w:rsid w:val="005B00C2"/>
    <w:rsid w:val="005B4ABF"/>
    <w:rsid w:val="005B78BA"/>
    <w:rsid w:val="005C2FB0"/>
    <w:rsid w:val="005D013A"/>
    <w:rsid w:val="005D3E81"/>
    <w:rsid w:val="005D6FE3"/>
    <w:rsid w:val="005D788D"/>
    <w:rsid w:val="005D7B4D"/>
    <w:rsid w:val="005E696C"/>
    <w:rsid w:val="005E7813"/>
    <w:rsid w:val="005E79F4"/>
    <w:rsid w:val="005F0342"/>
    <w:rsid w:val="005F04D7"/>
    <w:rsid w:val="005F2604"/>
    <w:rsid w:val="005F4841"/>
    <w:rsid w:val="005F6DE6"/>
    <w:rsid w:val="005F7AC5"/>
    <w:rsid w:val="00600197"/>
    <w:rsid w:val="00610507"/>
    <w:rsid w:val="00613BE7"/>
    <w:rsid w:val="00614255"/>
    <w:rsid w:val="00623915"/>
    <w:rsid w:val="00634704"/>
    <w:rsid w:val="00636EF1"/>
    <w:rsid w:val="00637AF1"/>
    <w:rsid w:val="00643BE0"/>
    <w:rsid w:val="0064551C"/>
    <w:rsid w:val="00655E31"/>
    <w:rsid w:val="00670FF1"/>
    <w:rsid w:val="006717DA"/>
    <w:rsid w:val="00672606"/>
    <w:rsid w:val="0067267E"/>
    <w:rsid w:val="00675614"/>
    <w:rsid w:val="00680D91"/>
    <w:rsid w:val="006816CA"/>
    <w:rsid w:val="00682588"/>
    <w:rsid w:val="00685048"/>
    <w:rsid w:val="00686BE4"/>
    <w:rsid w:val="00690287"/>
    <w:rsid w:val="00691789"/>
    <w:rsid w:val="00692458"/>
    <w:rsid w:val="00692F68"/>
    <w:rsid w:val="00694C3B"/>
    <w:rsid w:val="006A76B0"/>
    <w:rsid w:val="006B051F"/>
    <w:rsid w:val="006B10E1"/>
    <w:rsid w:val="006B5867"/>
    <w:rsid w:val="006C7188"/>
    <w:rsid w:val="006D32AC"/>
    <w:rsid w:val="006D3E85"/>
    <w:rsid w:val="006E104C"/>
    <w:rsid w:val="006E22E5"/>
    <w:rsid w:val="006F23FA"/>
    <w:rsid w:val="007002D6"/>
    <w:rsid w:val="0070178F"/>
    <w:rsid w:val="00702077"/>
    <w:rsid w:val="0070251B"/>
    <w:rsid w:val="00703C2F"/>
    <w:rsid w:val="00704FC8"/>
    <w:rsid w:val="00711F41"/>
    <w:rsid w:val="007145C6"/>
    <w:rsid w:val="007156E4"/>
    <w:rsid w:val="0072166E"/>
    <w:rsid w:val="007231D8"/>
    <w:rsid w:val="007262BF"/>
    <w:rsid w:val="00726DEC"/>
    <w:rsid w:val="007273D1"/>
    <w:rsid w:val="00731DA6"/>
    <w:rsid w:val="00732A96"/>
    <w:rsid w:val="00734779"/>
    <w:rsid w:val="00740783"/>
    <w:rsid w:val="00741B91"/>
    <w:rsid w:val="0074362F"/>
    <w:rsid w:val="00743A33"/>
    <w:rsid w:val="007442A4"/>
    <w:rsid w:val="0075665B"/>
    <w:rsid w:val="00762B7B"/>
    <w:rsid w:val="007706D5"/>
    <w:rsid w:val="0077301D"/>
    <w:rsid w:val="007767B4"/>
    <w:rsid w:val="00780724"/>
    <w:rsid w:val="0078194D"/>
    <w:rsid w:val="00792380"/>
    <w:rsid w:val="00792EE2"/>
    <w:rsid w:val="00793209"/>
    <w:rsid w:val="0079744A"/>
    <w:rsid w:val="007A00A6"/>
    <w:rsid w:val="007A310F"/>
    <w:rsid w:val="007A59D6"/>
    <w:rsid w:val="007B0208"/>
    <w:rsid w:val="007B1F8E"/>
    <w:rsid w:val="007B213C"/>
    <w:rsid w:val="007B49E4"/>
    <w:rsid w:val="007B4F2D"/>
    <w:rsid w:val="007B5C46"/>
    <w:rsid w:val="007C00A1"/>
    <w:rsid w:val="007C193A"/>
    <w:rsid w:val="007C435B"/>
    <w:rsid w:val="007D2BCF"/>
    <w:rsid w:val="007D348A"/>
    <w:rsid w:val="007D5BC8"/>
    <w:rsid w:val="007D7B55"/>
    <w:rsid w:val="007D7EE3"/>
    <w:rsid w:val="007E0656"/>
    <w:rsid w:val="007E5695"/>
    <w:rsid w:val="007E7325"/>
    <w:rsid w:val="007F269C"/>
    <w:rsid w:val="007F2E2A"/>
    <w:rsid w:val="007F61E1"/>
    <w:rsid w:val="008006AA"/>
    <w:rsid w:val="00811EDA"/>
    <w:rsid w:val="00815C3C"/>
    <w:rsid w:val="00817053"/>
    <w:rsid w:val="008211D2"/>
    <w:rsid w:val="0082254A"/>
    <w:rsid w:val="00823A1F"/>
    <w:rsid w:val="008241F8"/>
    <w:rsid w:val="0082450A"/>
    <w:rsid w:val="00827D9C"/>
    <w:rsid w:val="00831F90"/>
    <w:rsid w:val="00831FD2"/>
    <w:rsid w:val="00832FD4"/>
    <w:rsid w:val="00833269"/>
    <w:rsid w:val="00834B2B"/>
    <w:rsid w:val="00836E0F"/>
    <w:rsid w:val="00840530"/>
    <w:rsid w:val="00842BFB"/>
    <w:rsid w:val="00846318"/>
    <w:rsid w:val="008519FB"/>
    <w:rsid w:val="0085246A"/>
    <w:rsid w:val="00854512"/>
    <w:rsid w:val="00854ADF"/>
    <w:rsid w:val="00860863"/>
    <w:rsid w:val="00861D7C"/>
    <w:rsid w:val="00865221"/>
    <w:rsid w:val="008675A2"/>
    <w:rsid w:val="008705E9"/>
    <w:rsid w:val="00870B4C"/>
    <w:rsid w:val="0088096F"/>
    <w:rsid w:val="008849DB"/>
    <w:rsid w:val="00891163"/>
    <w:rsid w:val="00892162"/>
    <w:rsid w:val="00892602"/>
    <w:rsid w:val="00892EEF"/>
    <w:rsid w:val="00895A68"/>
    <w:rsid w:val="00896ADF"/>
    <w:rsid w:val="008B2A17"/>
    <w:rsid w:val="008B3CE3"/>
    <w:rsid w:val="008B6A1F"/>
    <w:rsid w:val="008C1811"/>
    <w:rsid w:val="008C197C"/>
    <w:rsid w:val="008C4710"/>
    <w:rsid w:val="008C4B9C"/>
    <w:rsid w:val="008C50D6"/>
    <w:rsid w:val="008D74D7"/>
    <w:rsid w:val="008E25AE"/>
    <w:rsid w:val="008E3074"/>
    <w:rsid w:val="008E5B4A"/>
    <w:rsid w:val="008E6293"/>
    <w:rsid w:val="008E7AEF"/>
    <w:rsid w:val="008F556F"/>
    <w:rsid w:val="008F73D5"/>
    <w:rsid w:val="00900CBE"/>
    <w:rsid w:val="00900FE6"/>
    <w:rsid w:val="00901639"/>
    <w:rsid w:val="00902935"/>
    <w:rsid w:val="009048C3"/>
    <w:rsid w:val="009073B9"/>
    <w:rsid w:val="009229A9"/>
    <w:rsid w:val="009255CD"/>
    <w:rsid w:val="0093165F"/>
    <w:rsid w:val="00934DDE"/>
    <w:rsid w:val="009377EC"/>
    <w:rsid w:val="00940706"/>
    <w:rsid w:val="00941840"/>
    <w:rsid w:val="009425A5"/>
    <w:rsid w:val="00943A64"/>
    <w:rsid w:val="009443F3"/>
    <w:rsid w:val="00945873"/>
    <w:rsid w:val="00946384"/>
    <w:rsid w:val="00950414"/>
    <w:rsid w:val="00952317"/>
    <w:rsid w:val="0095300A"/>
    <w:rsid w:val="009539A2"/>
    <w:rsid w:val="00957AB4"/>
    <w:rsid w:val="00960DBB"/>
    <w:rsid w:val="009645EB"/>
    <w:rsid w:val="00967DCD"/>
    <w:rsid w:val="009736DD"/>
    <w:rsid w:val="00974D1F"/>
    <w:rsid w:val="009758BE"/>
    <w:rsid w:val="00977517"/>
    <w:rsid w:val="00982104"/>
    <w:rsid w:val="0098334A"/>
    <w:rsid w:val="00984EC0"/>
    <w:rsid w:val="00985014"/>
    <w:rsid w:val="00985457"/>
    <w:rsid w:val="00992CC8"/>
    <w:rsid w:val="00994CD5"/>
    <w:rsid w:val="009971A6"/>
    <w:rsid w:val="009A012D"/>
    <w:rsid w:val="009A04F0"/>
    <w:rsid w:val="009A0C0B"/>
    <w:rsid w:val="009A2029"/>
    <w:rsid w:val="009A259A"/>
    <w:rsid w:val="009B09F9"/>
    <w:rsid w:val="009B1C6E"/>
    <w:rsid w:val="009B2966"/>
    <w:rsid w:val="009C711D"/>
    <w:rsid w:val="009D1E71"/>
    <w:rsid w:val="009D1F5D"/>
    <w:rsid w:val="009D2F84"/>
    <w:rsid w:val="009D389C"/>
    <w:rsid w:val="009D795B"/>
    <w:rsid w:val="009E1608"/>
    <w:rsid w:val="009E2E51"/>
    <w:rsid w:val="009E5EF5"/>
    <w:rsid w:val="009F1B36"/>
    <w:rsid w:val="009F3C7A"/>
    <w:rsid w:val="009F7081"/>
    <w:rsid w:val="009F7D4D"/>
    <w:rsid w:val="00A01769"/>
    <w:rsid w:val="00A036EF"/>
    <w:rsid w:val="00A03CA8"/>
    <w:rsid w:val="00A04726"/>
    <w:rsid w:val="00A047A3"/>
    <w:rsid w:val="00A04B00"/>
    <w:rsid w:val="00A04C3F"/>
    <w:rsid w:val="00A05423"/>
    <w:rsid w:val="00A125CE"/>
    <w:rsid w:val="00A128EE"/>
    <w:rsid w:val="00A13A13"/>
    <w:rsid w:val="00A13DD4"/>
    <w:rsid w:val="00A13F56"/>
    <w:rsid w:val="00A14303"/>
    <w:rsid w:val="00A1462E"/>
    <w:rsid w:val="00A20228"/>
    <w:rsid w:val="00A26C53"/>
    <w:rsid w:val="00A32FE8"/>
    <w:rsid w:val="00A34746"/>
    <w:rsid w:val="00A367FB"/>
    <w:rsid w:val="00A36EC1"/>
    <w:rsid w:val="00A37323"/>
    <w:rsid w:val="00A41E73"/>
    <w:rsid w:val="00A45551"/>
    <w:rsid w:val="00A4568C"/>
    <w:rsid w:val="00A504E2"/>
    <w:rsid w:val="00A636BD"/>
    <w:rsid w:val="00A65106"/>
    <w:rsid w:val="00A71197"/>
    <w:rsid w:val="00A72AF7"/>
    <w:rsid w:val="00A74CF2"/>
    <w:rsid w:val="00A83F73"/>
    <w:rsid w:val="00A90E33"/>
    <w:rsid w:val="00A92560"/>
    <w:rsid w:val="00A92CDA"/>
    <w:rsid w:val="00A92DB0"/>
    <w:rsid w:val="00A9517B"/>
    <w:rsid w:val="00A96E20"/>
    <w:rsid w:val="00AA1B49"/>
    <w:rsid w:val="00AB4CCA"/>
    <w:rsid w:val="00AB50A0"/>
    <w:rsid w:val="00AB6276"/>
    <w:rsid w:val="00AB6401"/>
    <w:rsid w:val="00AC0093"/>
    <w:rsid w:val="00AC17D0"/>
    <w:rsid w:val="00AC22C2"/>
    <w:rsid w:val="00AC562D"/>
    <w:rsid w:val="00AC7D95"/>
    <w:rsid w:val="00AD6DB7"/>
    <w:rsid w:val="00AE27CE"/>
    <w:rsid w:val="00AE29DB"/>
    <w:rsid w:val="00AE53AB"/>
    <w:rsid w:val="00AE6131"/>
    <w:rsid w:val="00AE63C7"/>
    <w:rsid w:val="00AF02E6"/>
    <w:rsid w:val="00AF11BF"/>
    <w:rsid w:val="00AF74A7"/>
    <w:rsid w:val="00B01AD9"/>
    <w:rsid w:val="00B01CD8"/>
    <w:rsid w:val="00B028E7"/>
    <w:rsid w:val="00B04843"/>
    <w:rsid w:val="00B04A53"/>
    <w:rsid w:val="00B0612F"/>
    <w:rsid w:val="00B07033"/>
    <w:rsid w:val="00B12991"/>
    <w:rsid w:val="00B137D0"/>
    <w:rsid w:val="00B13AE2"/>
    <w:rsid w:val="00B14213"/>
    <w:rsid w:val="00B1430E"/>
    <w:rsid w:val="00B151AE"/>
    <w:rsid w:val="00B16ECB"/>
    <w:rsid w:val="00B20929"/>
    <w:rsid w:val="00B21CD6"/>
    <w:rsid w:val="00B257BE"/>
    <w:rsid w:val="00B3277A"/>
    <w:rsid w:val="00B3396B"/>
    <w:rsid w:val="00B33DBB"/>
    <w:rsid w:val="00B34E14"/>
    <w:rsid w:val="00B468FB"/>
    <w:rsid w:val="00B4799D"/>
    <w:rsid w:val="00B523AF"/>
    <w:rsid w:val="00B52B96"/>
    <w:rsid w:val="00B5762D"/>
    <w:rsid w:val="00B61292"/>
    <w:rsid w:val="00B656D2"/>
    <w:rsid w:val="00B65D83"/>
    <w:rsid w:val="00B722D0"/>
    <w:rsid w:val="00B75D23"/>
    <w:rsid w:val="00B7701E"/>
    <w:rsid w:val="00B8010E"/>
    <w:rsid w:val="00B81074"/>
    <w:rsid w:val="00B81657"/>
    <w:rsid w:val="00B83056"/>
    <w:rsid w:val="00B83066"/>
    <w:rsid w:val="00B92EC9"/>
    <w:rsid w:val="00B9704F"/>
    <w:rsid w:val="00B97584"/>
    <w:rsid w:val="00BA1050"/>
    <w:rsid w:val="00BA195D"/>
    <w:rsid w:val="00BA1E53"/>
    <w:rsid w:val="00BA2CFF"/>
    <w:rsid w:val="00BC1305"/>
    <w:rsid w:val="00BC1BD6"/>
    <w:rsid w:val="00BC2CB2"/>
    <w:rsid w:val="00BC2D18"/>
    <w:rsid w:val="00BC2DD4"/>
    <w:rsid w:val="00BC3E4A"/>
    <w:rsid w:val="00BC5B47"/>
    <w:rsid w:val="00BC76ED"/>
    <w:rsid w:val="00BD05B4"/>
    <w:rsid w:val="00BD3003"/>
    <w:rsid w:val="00BD336D"/>
    <w:rsid w:val="00BD6966"/>
    <w:rsid w:val="00BD6AC4"/>
    <w:rsid w:val="00BD6DE4"/>
    <w:rsid w:val="00BD75DE"/>
    <w:rsid w:val="00BE0B91"/>
    <w:rsid w:val="00BE10BE"/>
    <w:rsid w:val="00BE1509"/>
    <w:rsid w:val="00BE26E3"/>
    <w:rsid w:val="00BE5EA2"/>
    <w:rsid w:val="00BE6AAB"/>
    <w:rsid w:val="00BF4A76"/>
    <w:rsid w:val="00BF74F1"/>
    <w:rsid w:val="00C02862"/>
    <w:rsid w:val="00C03EF3"/>
    <w:rsid w:val="00C04AA6"/>
    <w:rsid w:val="00C05666"/>
    <w:rsid w:val="00C06196"/>
    <w:rsid w:val="00C10F91"/>
    <w:rsid w:val="00C120CB"/>
    <w:rsid w:val="00C1234E"/>
    <w:rsid w:val="00C1295C"/>
    <w:rsid w:val="00C14733"/>
    <w:rsid w:val="00C15CEF"/>
    <w:rsid w:val="00C23ABF"/>
    <w:rsid w:val="00C24BEE"/>
    <w:rsid w:val="00C24FCA"/>
    <w:rsid w:val="00C25BF8"/>
    <w:rsid w:val="00C30627"/>
    <w:rsid w:val="00C34B3C"/>
    <w:rsid w:val="00C35704"/>
    <w:rsid w:val="00C358A6"/>
    <w:rsid w:val="00C37C14"/>
    <w:rsid w:val="00C45FCF"/>
    <w:rsid w:val="00C47063"/>
    <w:rsid w:val="00C47C04"/>
    <w:rsid w:val="00C47CBE"/>
    <w:rsid w:val="00C51C19"/>
    <w:rsid w:val="00C524AD"/>
    <w:rsid w:val="00C5464E"/>
    <w:rsid w:val="00C5533F"/>
    <w:rsid w:val="00C56505"/>
    <w:rsid w:val="00C57480"/>
    <w:rsid w:val="00C617DA"/>
    <w:rsid w:val="00C67465"/>
    <w:rsid w:val="00C722CA"/>
    <w:rsid w:val="00C7468C"/>
    <w:rsid w:val="00C76454"/>
    <w:rsid w:val="00C76937"/>
    <w:rsid w:val="00C7711F"/>
    <w:rsid w:val="00C80907"/>
    <w:rsid w:val="00C80B2D"/>
    <w:rsid w:val="00C85C71"/>
    <w:rsid w:val="00C91732"/>
    <w:rsid w:val="00C93ECE"/>
    <w:rsid w:val="00CA3882"/>
    <w:rsid w:val="00CA6A61"/>
    <w:rsid w:val="00CA7B3A"/>
    <w:rsid w:val="00CB01DA"/>
    <w:rsid w:val="00CC245C"/>
    <w:rsid w:val="00CC38F2"/>
    <w:rsid w:val="00CC413E"/>
    <w:rsid w:val="00CC5CCF"/>
    <w:rsid w:val="00CC655D"/>
    <w:rsid w:val="00CD0E29"/>
    <w:rsid w:val="00CD2288"/>
    <w:rsid w:val="00CE020F"/>
    <w:rsid w:val="00CE3D3A"/>
    <w:rsid w:val="00CE7029"/>
    <w:rsid w:val="00CF50C3"/>
    <w:rsid w:val="00CF63B5"/>
    <w:rsid w:val="00CF6ED9"/>
    <w:rsid w:val="00D02291"/>
    <w:rsid w:val="00D0256E"/>
    <w:rsid w:val="00D050B4"/>
    <w:rsid w:val="00D071B9"/>
    <w:rsid w:val="00D10E9C"/>
    <w:rsid w:val="00D1102F"/>
    <w:rsid w:val="00D22B95"/>
    <w:rsid w:val="00D24D29"/>
    <w:rsid w:val="00D2773C"/>
    <w:rsid w:val="00D31678"/>
    <w:rsid w:val="00D361A4"/>
    <w:rsid w:val="00D46ECC"/>
    <w:rsid w:val="00D47433"/>
    <w:rsid w:val="00D50934"/>
    <w:rsid w:val="00D50A0B"/>
    <w:rsid w:val="00D54310"/>
    <w:rsid w:val="00D54AC3"/>
    <w:rsid w:val="00D5619C"/>
    <w:rsid w:val="00D573CE"/>
    <w:rsid w:val="00D65F62"/>
    <w:rsid w:val="00D66CE6"/>
    <w:rsid w:val="00D70FF9"/>
    <w:rsid w:val="00D80AC5"/>
    <w:rsid w:val="00D826B4"/>
    <w:rsid w:val="00D850F1"/>
    <w:rsid w:val="00D85C48"/>
    <w:rsid w:val="00D86BE8"/>
    <w:rsid w:val="00D91176"/>
    <w:rsid w:val="00D9438A"/>
    <w:rsid w:val="00D94FEF"/>
    <w:rsid w:val="00D95745"/>
    <w:rsid w:val="00DA4B7A"/>
    <w:rsid w:val="00DB1B68"/>
    <w:rsid w:val="00DB2C03"/>
    <w:rsid w:val="00DB5F56"/>
    <w:rsid w:val="00DB6876"/>
    <w:rsid w:val="00DC2D2F"/>
    <w:rsid w:val="00DC44AD"/>
    <w:rsid w:val="00DD1756"/>
    <w:rsid w:val="00DD1E3A"/>
    <w:rsid w:val="00DD303D"/>
    <w:rsid w:val="00DD3222"/>
    <w:rsid w:val="00DD4498"/>
    <w:rsid w:val="00DD67B8"/>
    <w:rsid w:val="00DE33B2"/>
    <w:rsid w:val="00DE5750"/>
    <w:rsid w:val="00DE6098"/>
    <w:rsid w:val="00DE7B4C"/>
    <w:rsid w:val="00DF02D1"/>
    <w:rsid w:val="00DF395A"/>
    <w:rsid w:val="00DF6439"/>
    <w:rsid w:val="00E00A06"/>
    <w:rsid w:val="00E00B2A"/>
    <w:rsid w:val="00E06C1A"/>
    <w:rsid w:val="00E12B6A"/>
    <w:rsid w:val="00E26E4B"/>
    <w:rsid w:val="00E27DB2"/>
    <w:rsid w:val="00E30308"/>
    <w:rsid w:val="00E30FA2"/>
    <w:rsid w:val="00E35A04"/>
    <w:rsid w:val="00E4017D"/>
    <w:rsid w:val="00E41BBF"/>
    <w:rsid w:val="00E43815"/>
    <w:rsid w:val="00E509EB"/>
    <w:rsid w:val="00E50B5C"/>
    <w:rsid w:val="00E55BC6"/>
    <w:rsid w:val="00E5615E"/>
    <w:rsid w:val="00E61054"/>
    <w:rsid w:val="00E630DA"/>
    <w:rsid w:val="00E67228"/>
    <w:rsid w:val="00E6774B"/>
    <w:rsid w:val="00E70ACF"/>
    <w:rsid w:val="00E747B1"/>
    <w:rsid w:val="00E75759"/>
    <w:rsid w:val="00E76D4B"/>
    <w:rsid w:val="00E811FF"/>
    <w:rsid w:val="00E8470C"/>
    <w:rsid w:val="00E96194"/>
    <w:rsid w:val="00EA0174"/>
    <w:rsid w:val="00EA179E"/>
    <w:rsid w:val="00EA5123"/>
    <w:rsid w:val="00EB1B44"/>
    <w:rsid w:val="00EB1DCA"/>
    <w:rsid w:val="00EB2CEE"/>
    <w:rsid w:val="00EB2D99"/>
    <w:rsid w:val="00ED389B"/>
    <w:rsid w:val="00ED3DE0"/>
    <w:rsid w:val="00EE54A9"/>
    <w:rsid w:val="00EE6572"/>
    <w:rsid w:val="00EE7446"/>
    <w:rsid w:val="00EE7830"/>
    <w:rsid w:val="00EF2587"/>
    <w:rsid w:val="00EF3101"/>
    <w:rsid w:val="00EF3942"/>
    <w:rsid w:val="00EF4847"/>
    <w:rsid w:val="00EF799C"/>
    <w:rsid w:val="00F0268C"/>
    <w:rsid w:val="00F02F6B"/>
    <w:rsid w:val="00F035B7"/>
    <w:rsid w:val="00F03E8F"/>
    <w:rsid w:val="00F062D1"/>
    <w:rsid w:val="00F11896"/>
    <w:rsid w:val="00F13AA2"/>
    <w:rsid w:val="00F14F91"/>
    <w:rsid w:val="00F2385D"/>
    <w:rsid w:val="00F259DF"/>
    <w:rsid w:val="00F2629B"/>
    <w:rsid w:val="00F429D9"/>
    <w:rsid w:val="00F42F3E"/>
    <w:rsid w:val="00F44D96"/>
    <w:rsid w:val="00F533D2"/>
    <w:rsid w:val="00F54DF2"/>
    <w:rsid w:val="00F555C0"/>
    <w:rsid w:val="00F60040"/>
    <w:rsid w:val="00F6049F"/>
    <w:rsid w:val="00F60E66"/>
    <w:rsid w:val="00F61463"/>
    <w:rsid w:val="00F62931"/>
    <w:rsid w:val="00F63C46"/>
    <w:rsid w:val="00F6495E"/>
    <w:rsid w:val="00F7046D"/>
    <w:rsid w:val="00F71A97"/>
    <w:rsid w:val="00F770AB"/>
    <w:rsid w:val="00F77687"/>
    <w:rsid w:val="00F80EAB"/>
    <w:rsid w:val="00F821E2"/>
    <w:rsid w:val="00F85880"/>
    <w:rsid w:val="00F8751C"/>
    <w:rsid w:val="00F97109"/>
    <w:rsid w:val="00FA0F5A"/>
    <w:rsid w:val="00FA1873"/>
    <w:rsid w:val="00FA27A3"/>
    <w:rsid w:val="00FA5047"/>
    <w:rsid w:val="00FB11F5"/>
    <w:rsid w:val="00FB47BE"/>
    <w:rsid w:val="00FB5A0A"/>
    <w:rsid w:val="00FB716E"/>
    <w:rsid w:val="00FC151D"/>
    <w:rsid w:val="00FC3EBB"/>
    <w:rsid w:val="00FC7456"/>
    <w:rsid w:val="00FE0F09"/>
    <w:rsid w:val="00FE269D"/>
    <w:rsid w:val="00FE26F0"/>
    <w:rsid w:val="00FE709B"/>
    <w:rsid w:val="00FE79AE"/>
    <w:rsid w:val="00FF1BFF"/>
    <w:rsid w:val="00FF44FB"/>
    <w:rsid w:val="00FF6CE0"/>
    <w:rsid w:val="00FF715E"/>
    <w:rsid w:val="01E42AD3"/>
    <w:rsid w:val="0227F768"/>
    <w:rsid w:val="02549645"/>
    <w:rsid w:val="03B76B4B"/>
    <w:rsid w:val="0439A9D0"/>
    <w:rsid w:val="04C05FD3"/>
    <w:rsid w:val="051395CA"/>
    <w:rsid w:val="05D4B14E"/>
    <w:rsid w:val="05DA0E23"/>
    <w:rsid w:val="064B85E2"/>
    <w:rsid w:val="068C7A0C"/>
    <w:rsid w:val="0724A617"/>
    <w:rsid w:val="077EEFB5"/>
    <w:rsid w:val="0782C61D"/>
    <w:rsid w:val="0802FCD7"/>
    <w:rsid w:val="080784FC"/>
    <w:rsid w:val="0877768D"/>
    <w:rsid w:val="092881DF"/>
    <w:rsid w:val="09A2266D"/>
    <w:rsid w:val="09EC7A31"/>
    <w:rsid w:val="0B328906"/>
    <w:rsid w:val="0C81A7C3"/>
    <w:rsid w:val="0C9022ED"/>
    <w:rsid w:val="0EA35E60"/>
    <w:rsid w:val="0ECC76ED"/>
    <w:rsid w:val="0F610856"/>
    <w:rsid w:val="1010352C"/>
    <w:rsid w:val="11A35154"/>
    <w:rsid w:val="11D430B0"/>
    <w:rsid w:val="12E0536C"/>
    <w:rsid w:val="13636B1B"/>
    <w:rsid w:val="13E7FAA6"/>
    <w:rsid w:val="147A6EA2"/>
    <w:rsid w:val="14CFCE65"/>
    <w:rsid w:val="166DD7CE"/>
    <w:rsid w:val="186170C5"/>
    <w:rsid w:val="186ACC92"/>
    <w:rsid w:val="18DD52B8"/>
    <w:rsid w:val="18EDE737"/>
    <w:rsid w:val="1916C9AE"/>
    <w:rsid w:val="19B94871"/>
    <w:rsid w:val="1BD3ED66"/>
    <w:rsid w:val="1C20DEEE"/>
    <w:rsid w:val="1C3A088B"/>
    <w:rsid w:val="1CC8E1C4"/>
    <w:rsid w:val="1CEE5762"/>
    <w:rsid w:val="1D0DD8B3"/>
    <w:rsid w:val="1F75FD30"/>
    <w:rsid w:val="201DC26E"/>
    <w:rsid w:val="208C03FB"/>
    <w:rsid w:val="2096D656"/>
    <w:rsid w:val="20A8A7BF"/>
    <w:rsid w:val="20E2B093"/>
    <w:rsid w:val="21B15917"/>
    <w:rsid w:val="21CE8A43"/>
    <w:rsid w:val="220000DE"/>
    <w:rsid w:val="23C18EDE"/>
    <w:rsid w:val="252CC1D8"/>
    <w:rsid w:val="25DBBE6A"/>
    <w:rsid w:val="2686F32E"/>
    <w:rsid w:val="26C3BD91"/>
    <w:rsid w:val="2780779D"/>
    <w:rsid w:val="287C59EC"/>
    <w:rsid w:val="28A5C101"/>
    <w:rsid w:val="2AD750DF"/>
    <w:rsid w:val="2B599B03"/>
    <w:rsid w:val="2BD893F8"/>
    <w:rsid w:val="2CA31090"/>
    <w:rsid w:val="2CD5B3A5"/>
    <w:rsid w:val="2E2637C0"/>
    <w:rsid w:val="2EC449A5"/>
    <w:rsid w:val="2EE42AC3"/>
    <w:rsid w:val="2F120F48"/>
    <w:rsid w:val="2F29A1F3"/>
    <w:rsid w:val="2F4831BD"/>
    <w:rsid w:val="2FA41C82"/>
    <w:rsid w:val="2FB2D020"/>
    <w:rsid w:val="307798A7"/>
    <w:rsid w:val="31388E65"/>
    <w:rsid w:val="31866379"/>
    <w:rsid w:val="31DDB95E"/>
    <w:rsid w:val="329C53E0"/>
    <w:rsid w:val="337989BF"/>
    <w:rsid w:val="33D465FC"/>
    <w:rsid w:val="348CF541"/>
    <w:rsid w:val="351BE994"/>
    <w:rsid w:val="380A52E2"/>
    <w:rsid w:val="383CEAC3"/>
    <w:rsid w:val="3AE4D05D"/>
    <w:rsid w:val="3CC66C34"/>
    <w:rsid w:val="3E6A97C0"/>
    <w:rsid w:val="3ECA19D7"/>
    <w:rsid w:val="3F405D35"/>
    <w:rsid w:val="3F49124C"/>
    <w:rsid w:val="41314697"/>
    <w:rsid w:val="413CB67A"/>
    <w:rsid w:val="423B7D6F"/>
    <w:rsid w:val="42ED88D5"/>
    <w:rsid w:val="433A6E6A"/>
    <w:rsid w:val="439BA8DE"/>
    <w:rsid w:val="43F68997"/>
    <w:rsid w:val="445415FA"/>
    <w:rsid w:val="44B30DFB"/>
    <w:rsid w:val="44C96B0F"/>
    <w:rsid w:val="45970DD4"/>
    <w:rsid w:val="46224A62"/>
    <w:rsid w:val="47360FFB"/>
    <w:rsid w:val="47CD16E6"/>
    <w:rsid w:val="4807F034"/>
    <w:rsid w:val="4808268E"/>
    <w:rsid w:val="48BAB138"/>
    <w:rsid w:val="49014656"/>
    <w:rsid w:val="49048239"/>
    <w:rsid w:val="49D90935"/>
    <w:rsid w:val="4B40454A"/>
    <w:rsid w:val="4BF57B43"/>
    <w:rsid w:val="4C59029C"/>
    <w:rsid w:val="4C97BA93"/>
    <w:rsid w:val="4D0E786C"/>
    <w:rsid w:val="4D48E0C3"/>
    <w:rsid w:val="4D519383"/>
    <w:rsid w:val="4DF61487"/>
    <w:rsid w:val="4E02DB6E"/>
    <w:rsid w:val="4EABB10A"/>
    <w:rsid w:val="4EF3022B"/>
    <w:rsid w:val="4EF66975"/>
    <w:rsid w:val="4F509821"/>
    <w:rsid w:val="500F6F35"/>
    <w:rsid w:val="50642624"/>
    <w:rsid w:val="50B0C9A0"/>
    <w:rsid w:val="5175BE11"/>
    <w:rsid w:val="5283DFF7"/>
    <w:rsid w:val="52A09620"/>
    <w:rsid w:val="52BA78CA"/>
    <w:rsid w:val="53722F7E"/>
    <w:rsid w:val="53FCD91A"/>
    <w:rsid w:val="540891E0"/>
    <w:rsid w:val="54ABDF17"/>
    <w:rsid w:val="54EECE84"/>
    <w:rsid w:val="5511F6DE"/>
    <w:rsid w:val="55334C10"/>
    <w:rsid w:val="55629E87"/>
    <w:rsid w:val="55B2C144"/>
    <w:rsid w:val="567CDDDF"/>
    <w:rsid w:val="56C48E07"/>
    <w:rsid w:val="5788FD4B"/>
    <w:rsid w:val="58CCB1B5"/>
    <w:rsid w:val="5954B89F"/>
    <w:rsid w:val="59AB2E8C"/>
    <w:rsid w:val="5A688216"/>
    <w:rsid w:val="5A8BC20D"/>
    <w:rsid w:val="5B67E8C9"/>
    <w:rsid w:val="5BD45720"/>
    <w:rsid w:val="5C3CC4BC"/>
    <w:rsid w:val="5C9588CB"/>
    <w:rsid w:val="5CDEF14E"/>
    <w:rsid w:val="5D64B79E"/>
    <w:rsid w:val="5D7E648E"/>
    <w:rsid w:val="5E4460C4"/>
    <w:rsid w:val="5FFD87C5"/>
    <w:rsid w:val="600E7F6C"/>
    <w:rsid w:val="60A07115"/>
    <w:rsid w:val="618CAB0F"/>
    <w:rsid w:val="6230B6AD"/>
    <w:rsid w:val="629F61C5"/>
    <w:rsid w:val="62CD1FC0"/>
    <w:rsid w:val="62DB9810"/>
    <w:rsid w:val="62F9CF20"/>
    <w:rsid w:val="6476F549"/>
    <w:rsid w:val="64CA4038"/>
    <w:rsid w:val="64D59CED"/>
    <w:rsid w:val="64EC1261"/>
    <w:rsid w:val="661A293E"/>
    <w:rsid w:val="667C5D7B"/>
    <w:rsid w:val="67683B81"/>
    <w:rsid w:val="67C1BE2A"/>
    <w:rsid w:val="687F9B82"/>
    <w:rsid w:val="69FA67D2"/>
    <w:rsid w:val="6B329150"/>
    <w:rsid w:val="6B514858"/>
    <w:rsid w:val="6B52440B"/>
    <w:rsid w:val="6B77883F"/>
    <w:rsid w:val="6C515605"/>
    <w:rsid w:val="6CE797A5"/>
    <w:rsid w:val="6D3A6C6D"/>
    <w:rsid w:val="6E2109DA"/>
    <w:rsid w:val="6F04F620"/>
    <w:rsid w:val="6FEB1F2A"/>
    <w:rsid w:val="700BF6C0"/>
    <w:rsid w:val="70FE0AB9"/>
    <w:rsid w:val="711A1B98"/>
    <w:rsid w:val="7192F6FD"/>
    <w:rsid w:val="71D85173"/>
    <w:rsid w:val="72988BF3"/>
    <w:rsid w:val="733F699D"/>
    <w:rsid w:val="7415615F"/>
    <w:rsid w:val="741C26D7"/>
    <w:rsid w:val="74C4B782"/>
    <w:rsid w:val="74FA6140"/>
    <w:rsid w:val="75DA5B04"/>
    <w:rsid w:val="76E60978"/>
    <w:rsid w:val="770BE4C0"/>
    <w:rsid w:val="7825B3C6"/>
    <w:rsid w:val="7878C9F1"/>
    <w:rsid w:val="7929BCCA"/>
    <w:rsid w:val="7976CBBC"/>
    <w:rsid w:val="79DF7536"/>
    <w:rsid w:val="7C680205"/>
    <w:rsid w:val="7CA11804"/>
    <w:rsid w:val="7CF15CC8"/>
    <w:rsid w:val="7D8B343E"/>
    <w:rsid w:val="7F273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971985"/>
  <w14:defaultImageDpi w14:val="32767"/>
  <w15:chartTrackingRefBased/>
  <w15:docId w15:val="{70A367C7-75AA-4CDC-B8F7-BD53B1D96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" w:unhideWhenUsed="1"/>
    <w:lsdException w:name="endnote text" w:semiHidden="1" w:uiPriority="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0059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7EE3"/>
    <w:pPr>
      <w:keepNext/>
      <w:numPr>
        <w:numId w:val="4"/>
      </w:numPr>
      <w:spacing w:before="160" w:after="120"/>
      <w:outlineLvl w:val="0"/>
    </w:pPr>
    <w:rPr>
      <w:rFonts w:ascii="Lucida Sans Unicode" w:eastAsia="Times New Roman" w:hAnsi="Lucida Sans Unicode" w:cs="Arial"/>
      <w:b/>
      <w:color w:val="252525"/>
      <w:kern w:val="32"/>
      <w:sz w:val="40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D7EE3"/>
    <w:pPr>
      <w:numPr>
        <w:ilvl w:val="1"/>
      </w:numPr>
      <w:outlineLvl w:val="1"/>
    </w:pPr>
    <w:rPr>
      <w:bCs/>
      <w:iCs/>
      <w:sz w:val="32"/>
      <w:szCs w:val="28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7D7EE3"/>
    <w:pPr>
      <w:numPr>
        <w:ilvl w:val="2"/>
      </w:numPr>
      <w:tabs>
        <w:tab w:val="left" w:pos="1296"/>
      </w:tabs>
      <w:spacing w:before="240"/>
      <w:outlineLvl w:val="2"/>
    </w:pPr>
    <w:rPr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rsid w:val="007D7EE3"/>
    <w:pPr>
      <w:numPr>
        <w:ilvl w:val="3"/>
        <w:numId w:val="4"/>
      </w:numPr>
      <w:spacing w:after="120"/>
      <w:outlineLvl w:val="3"/>
    </w:pPr>
    <w:rPr>
      <w:rFonts w:ascii="Lucida Sans Unicode" w:eastAsia="Times New Roman" w:hAnsi="Lucida Sans Unicode"/>
      <w:color w:val="000000"/>
    </w:rPr>
  </w:style>
  <w:style w:type="paragraph" w:styleId="Heading5">
    <w:name w:val="heading 5"/>
    <w:basedOn w:val="Normal"/>
    <w:next w:val="Normal"/>
    <w:link w:val="Heading5Char"/>
    <w:uiPriority w:val="9"/>
    <w:rsid w:val="007D7EE3"/>
    <w:pPr>
      <w:numPr>
        <w:ilvl w:val="4"/>
        <w:numId w:val="4"/>
      </w:numPr>
      <w:outlineLvl w:val="4"/>
    </w:pPr>
    <w:rPr>
      <w:rFonts w:ascii="Lucida Sans Unicode" w:eastAsia="Times New Roman" w:hAnsi="Lucida Sans Unicode"/>
      <w:color w:val="252525"/>
      <w:sz w:val="21"/>
    </w:rPr>
  </w:style>
  <w:style w:type="paragraph" w:styleId="Heading6">
    <w:name w:val="heading 6"/>
    <w:basedOn w:val="Heading5"/>
    <w:next w:val="Normal"/>
    <w:link w:val="Heading6Char"/>
    <w:uiPriority w:val="9"/>
    <w:rsid w:val="007D7EE3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rsid w:val="007D7EE3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rsid w:val="007D7EE3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7D7EE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qFormat/>
    <w:rsid w:val="00734779"/>
    <w:pPr>
      <w:tabs>
        <w:tab w:val="left" w:pos="4902"/>
      </w:tabs>
      <w:spacing w:after="120"/>
    </w:pPr>
    <w:rPr>
      <w:rFonts w:ascii="Arial" w:hAnsi="Arial" w:cs="Arial"/>
      <w:b/>
      <w:bCs/>
      <w:color w:val="37495F"/>
      <w:sz w:val="32"/>
      <w:szCs w:val="32"/>
    </w:rPr>
  </w:style>
  <w:style w:type="paragraph" w:customStyle="1" w:styleId="SUBHEAD">
    <w:name w:val="SUBHEAD"/>
    <w:basedOn w:val="Normal"/>
    <w:qFormat/>
    <w:rsid w:val="00734779"/>
    <w:pPr>
      <w:spacing w:before="120" w:after="120"/>
    </w:pPr>
    <w:rPr>
      <w:rFonts w:ascii="Arial" w:hAnsi="Arial" w:cs="Arial"/>
      <w:b/>
      <w:bCs/>
      <w:color w:val="37495F"/>
    </w:rPr>
  </w:style>
  <w:style w:type="paragraph" w:customStyle="1" w:styleId="PARAGRAPH">
    <w:name w:val="PARAGRAPH"/>
    <w:basedOn w:val="Normal"/>
    <w:qFormat/>
    <w:rsid w:val="00734779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E38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84A"/>
  </w:style>
  <w:style w:type="paragraph" w:styleId="Footer">
    <w:name w:val="footer"/>
    <w:basedOn w:val="Normal"/>
    <w:link w:val="FooterChar"/>
    <w:uiPriority w:val="99"/>
    <w:semiHidden/>
    <w:unhideWhenUsed/>
    <w:rsid w:val="00865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65221"/>
  </w:style>
  <w:style w:type="character" w:styleId="PageNumber">
    <w:name w:val="page number"/>
    <w:basedOn w:val="DefaultParagraphFont"/>
    <w:uiPriority w:val="99"/>
    <w:semiHidden/>
    <w:unhideWhenUsed/>
    <w:rsid w:val="00865221"/>
  </w:style>
  <w:style w:type="paragraph" w:styleId="BalloonText">
    <w:name w:val="Balloon Text"/>
    <w:basedOn w:val="Normal"/>
    <w:link w:val="BalloonTextChar"/>
    <w:uiPriority w:val="99"/>
    <w:semiHidden/>
    <w:unhideWhenUsed/>
    <w:rsid w:val="001C5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5D2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"/>
    <w:unhideWhenUsed/>
    <w:rsid w:val="007D7E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D7EE3"/>
  </w:style>
  <w:style w:type="character" w:styleId="FootnoteReference">
    <w:name w:val="footnote reference"/>
    <w:uiPriority w:val="9"/>
    <w:semiHidden/>
    <w:rsid w:val="007D7EE3"/>
    <w:rPr>
      <w:vertAlign w:val="superscript"/>
    </w:rPr>
  </w:style>
  <w:style w:type="numbering" w:customStyle="1" w:styleId="GListBulletbutton">
    <w:name w:val="_G List Bullet button"/>
    <w:basedOn w:val="NoList"/>
    <w:uiPriority w:val="99"/>
    <w:rsid w:val="007D7EE3"/>
    <w:pPr>
      <w:numPr>
        <w:numId w:val="1"/>
      </w:numPr>
    </w:pPr>
  </w:style>
  <w:style w:type="paragraph" w:customStyle="1" w:styleId="GListBullet">
    <w:name w:val="_G List Bullet"/>
    <w:basedOn w:val="Normal"/>
    <w:link w:val="GListBulletChar"/>
    <w:qFormat/>
    <w:rsid w:val="007D7EE3"/>
    <w:pPr>
      <w:numPr>
        <w:numId w:val="5"/>
      </w:numPr>
      <w:spacing w:before="60" w:after="60"/>
    </w:pPr>
    <w:rPr>
      <w:rFonts w:ascii="Lucida Sans Unicode" w:eastAsia="Times New Roman" w:hAnsi="Lucida Sans Unicode"/>
      <w:color w:val="252525"/>
      <w:sz w:val="21"/>
    </w:rPr>
  </w:style>
  <w:style w:type="character" w:customStyle="1" w:styleId="GListBulletChar">
    <w:name w:val="_G List Bullet Char"/>
    <w:link w:val="GListBullet"/>
    <w:rsid w:val="007D7EE3"/>
    <w:rPr>
      <w:rFonts w:ascii="Lucida Sans Unicode" w:eastAsia="Times New Roman" w:hAnsi="Lucida Sans Unicode"/>
      <w:color w:val="252525"/>
      <w:sz w:val="21"/>
      <w:szCs w:val="24"/>
    </w:rPr>
  </w:style>
  <w:style w:type="character" w:customStyle="1" w:styleId="Heading1Char">
    <w:name w:val="Heading 1 Char"/>
    <w:link w:val="Heading1"/>
    <w:uiPriority w:val="9"/>
    <w:rsid w:val="007D7EE3"/>
    <w:rPr>
      <w:rFonts w:ascii="Lucida Sans Unicode" w:eastAsia="Times New Roman" w:hAnsi="Lucida Sans Unicode" w:cs="Arial"/>
      <w:b/>
      <w:color w:val="252525"/>
      <w:kern w:val="32"/>
      <w:sz w:val="40"/>
      <w:szCs w:val="32"/>
    </w:rPr>
  </w:style>
  <w:style w:type="character" w:customStyle="1" w:styleId="Heading2Char">
    <w:name w:val="Heading 2 Char"/>
    <w:link w:val="Heading2"/>
    <w:uiPriority w:val="9"/>
    <w:rsid w:val="007D7EE3"/>
    <w:rPr>
      <w:rFonts w:ascii="Lucida Sans Unicode" w:eastAsia="Times New Roman" w:hAnsi="Lucida Sans Unicode" w:cs="Arial"/>
      <w:b/>
      <w:bCs/>
      <w:iCs/>
      <w:color w:val="252525"/>
      <w:kern w:val="32"/>
      <w:sz w:val="32"/>
      <w:szCs w:val="28"/>
    </w:rPr>
  </w:style>
  <w:style w:type="character" w:customStyle="1" w:styleId="Heading3Char">
    <w:name w:val="Heading 3 Char"/>
    <w:link w:val="Heading3"/>
    <w:uiPriority w:val="9"/>
    <w:rsid w:val="007D7EE3"/>
    <w:rPr>
      <w:rFonts w:ascii="Lucida Sans Unicode" w:eastAsia="Times New Roman" w:hAnsi="Lucida Sans Unicode" w:cs="Arial"/>
      <w:b/>
      <w:color w:val="252525"/>
      <w:kern w:val="32"/>
      <w:sz w:val="28"/>
      <w:szCs w:val="26"/>
    </w:rPr>
  </w:style>
  <w:style w:type="character" w:customStyle="1" w:styleId="Heading4Char">
    <w:name w:val="Heading 4 Char"/>
    <w:link w:val="Heading4"/>
    <w:uiPriority w:val="9"/>
    <w:rsid w:val="007D7EE3"/>
    <w:rPr>
      <w:rFonts w:ascii="Lucida Sans Unicode" w:eastAsia="Times New Roman" w:hAnsi="Lucida Sans Unicode"/>
      <w:color w:val="000000"/>
      <w:sz w:val="24"/>
      <w:szCs w:val="24"/>
    </w:rPr>
  </w:style>
  <w:style w:type="character" w:customStyle="1" w:styleId="Heading5Char">
    <w:name w:val="Heading 5 Char"/>
    <w:link w:val="Heading5"/>
    <w:uiPriority w:val="9"/>
    <w:rsid w:val="007D7EE3"/>
    <w:rPr>
      <w:rFonts w:ascii="Lucida Sans Unicode" w:eastAsia="Times New Roman" w:hAnsi="Lucida Sans Unicode"/>
      <w:color w:val="252525"/>
      <w:sz w:val="21"/>
      <w:szCs w:val="24"/>
    </w:rPr>
  </w:style>
  <w:style w:type="character" w:customStyle="1" w:styleId="Heading6Char">
    <w:name w:val="Heading 6 Char"/>
    <w:link w:val="Heading6"/>
    <w:uiPriority w:val="9"/>
    <w:rsid w:val="007D7EE3"/>
    <w:rPr>
      <w:rFonts w:ascii="Lucida Sans Unicode" w:eastAsia="Times New Roman" w:hAnsi="Lucida Sans Unicode"/>
      <w:color w:val="252525"/>
      <w:sz w:val="21"/>
      <w:szCs w:val="24"/>
    </w:rPr>
  </w:style>
  <w:style w:type="character" w:customStyle="1" w:styleId="Heading7Char">
    <w:name w:val="Heading 7 Char"/>
    <w:link w:val="Heading7"/>
    <w:uiPriority w:val="9"/>
    <w:rsid w:val="007D7EE3"/>
    <w:rPr>
      <w:rFonts w:ascii="Lucida Sans Unicode" w:eastAsia="Times New Roman" w:hAnsi="Lucida Sans Unicode"/>
      <w:color w:val="252525"/>
      <w:sz w:val="21"/>
      <w:szCs w:val="24"/>
    </w:rPr>
  </w:style>
  <w:style w:type="character" w:customStyle="1" w:styleId="Heading8Char">
    <w:name w:val="Heading 8 Char"/>
    <w:link w:val="Heading8"/>
    <w:uiPriority w:val="9"/>
    <w:rsid w:val="007D7EE3"/>
    <w:rPr>
      <w:rFonts w:ascii="Lucida Sans Unicode" w:eastAsia="Times New Roman" w:hAnsi="Lucida Sans Unicode"/>
      <w:color w:val="252525"/>
      <w:sz w:val="21"/>
      <w:szCs w:val="24"/>
    </w:rPr>
  </w:style>
  <w:style w:type="character" w:customStyle="1" w:styleId="Heading9Char">
    <w:name w:val="Heading 9 Char"/>
    <w:link w:val="Heading9"/>
    <w:uiPriority w:val="9"/>
    <w:rsid w:val="007D7EE3"/>
    <w:rPr>
      <w:rFonts w:ascii="Lucida Sans Unicode" w:eastAsia="Times New Roman" w:hAnsi="Lucida Sans Unicode"/>
      <w:color w:val="252525"/>
      <w:sz w:val="21"/>
      <w:szCs w:val="24"/>
    </w:rPr>
  </w:style>
  <w:style w:type="paragraph" w:customStyle="1" w:styleId="GListNumber">
    <w:name w:val="_G List Number"/>
    <w:basedOn w:val="Normal"/>
    <w:qFormat/>
    <w:rsid w:val="007D7EE3"/>
    <w:pPr>
      <w:numPr>
        <w:numId w:val="3"/>
      </w:numPr>
      <w:spacing w:before="160" w:after="160"/>
    </w:pPr>
    <w:rPr>
      <w:rFonts w:ascii="Lucida Sans Unicode" w:eastAsia="Times New Roman" w:hAnsi="Lucida Sans Unicode"/>
      <w:color w:val="252525"/>
      <w:sz w:val="21"/>
    </w:rPr>
  </w:style>
  <w:style w:type="numbering" w:customStyle="1" w:styleId="GListNumberbutton">
    <w:name w:val="_G List Number button"/>
    <w:uiPriority w:val="99"/>
    <w:rsid w:val="007D7EE3"/>
    <w:pPr>
      <w:numPr>
        <w:numId w:val="3"/>
      </w:numPr>
    </w:pPr>
  </w:style>
  <w:style w:type="paragraph" w:customStyle="1" w:styleId="GCalloutBoxListBullet">
    <w:name w:val="_G Callout Box List Bullet"/>
    <w:basedOn w:val="GListBullet"/>
    <w:uiPriority w:val="9"/>
    <w:rsid w:val="007D7EE3"/>
    <w:pPr>
      <w:numPr>
        <w:numId w:val="2"/>
      </w:numPr>
      <w:pBdr>
        <w:top w:val="single" w:sz="4" w:space="4" w:color="E6E6E6"/>
        <w:left w:val="single" w:sz="4" w:space="4" w:color="E6E6E6"/>
        <w:bottom w:val="single" w:sz="4" w:space="4" w:color="E6E6E6"/>
        <w:right w:val="single" w:sz="4" w:space="4" w:color="E6E6E6"/>
      </w:pBdr>
      <w:shd w:val="clear" w:color="auto" w:fill="E6E6E6"/>
    </w:pPr>
  </w:style>
  <w:style w:type="paragraph" w:styleId="EndnoteText">
    <w:name w:val="endnote text"/>
    <w:basedOn w:val="Normal"/>
    <w:link w:val="EndnoteTextChar"/>
    <w:uiPriority w:val="9"/>
    <w:unhideWhenUsed/>
    <w:rsid w:val="000F2372"/>
    <w:rPr>
      <w:rFonts w:ascii="Lucida Sans Unicode" w:eastAsia="Times New Roman" w:hAnsi="Lucida Sans Unicode"/>
      <w:color w:val="252525"/>
      <w:sz w:val="20"/>
      <w:szCs w:val="20"/>
    </w:rPr>
  </w:style>
  <w:style w:type="character" w:customStyle="1" w:styleId="EndnoteTextChar">
    <w:name w:val="Endnote Text Char"/>
    <w:link w:val="EndnoteText"/>
    <w:uiPriority w:val="9"/>
    <w:rsid w:val="000F2372"/>
    <w:rPr>
      <w:rFonts w:ascii="Lucida Sans Unicode" w:eastAsia="Times New Roman" w:hAnsi="Lucida Sans Unicode"/>
      <w:color w:val="252525"/>
    </w:rPr>
  </w:style>
  <w:style w:type="character" w:styleId="EndnoteReference">
    <w:name w:val="endnote reference"/>
    <w:uiPriority w:val="9"/>
    <w:unhideWhenUsed/>
    <w:rsid w:val="000F2372"/>
    <w:rPr>
      <w:vertAlign w:val="superscript"/>
    </w:rPr>
  </w:style>
  <w:style w:type="paragraph" w:customStyle="1" w:styleId="GBodyText">
    <w:name w:val="_G Body Text"/>
    <w:basedOn w:val="Normal"/>
    <w:link w:val="GBodyTextChar"/>
    <w:qFormat/>
    <w:rsid w:val="000F2372"/>
    <w:pPr>
      <w:spacing w:before="160" w:after="160"/>
    </w:pPr>
    <w:rPr>
      <w:rFonts w:ascii="Lucida Sans Unicode" w:eastAsia="Times New Roman" w:hAnsi="Lucida Sans Unicode"/>
      <w:color w:val="252525"/>
      <w:sz w:val="21"/>
    </w:rPr>
  </w:style>
  <w:style w:type="character" w:customStyle="1" w:styleId="GBodyTextChar">
    <w:name w:val="_G Body Text Char"/>
    <w:link w:val="GBodyText"/>
    <w:rsid w:val="000F2372"/>
    <w:rPr>
      <w:rFonts w:ascii="Lucida Sans Unicode" w:eastAsia="Times New Roman" w:hAnsi="Lucida Sans Unicode"/>
      <w:color w:val="252525"/>
      <w:sz w:val="21"/>
      <w:szCs w:val="24"/>
    </w:rPr>
  </w:style>
  <w:style w:type="character" w:styleId="Hyperlink">
    <w:name w:val="Hyperlink"/>
    <w:uiPriority w:val="99"/>
    <w:rsid w:val="000F2372"/>
    <w:rPr>
      <w:color w:val="417DC0"/>
      <w:u w:val="single"/>
    </w:rPr>
  </w:style>
  <w:style w:type="paragraph" w:customStyle="1" w:styleId="GSectionHeading">
    <w:name w:val="_G Section Heading"/>
    <w:basedOn w:val="Normal"/>
    <w:next w:val="GBodyText"/>
    <w:uiPriority w:val="9"/>
    <w:qFormat/>
    <w:rsid w:val="000F2372"/>
    <w:pPr>
      <w:keepNext/>
      <w:spacing w:before="240" w:after="60"/>
    </w:pPr>
    <w:rPr>
      <w:rFonts w:ascii="Lucida Sans Unicode" w:eastAsia="Times New Roman" w:hAnsi="Lucida Sans Unicode"/>
      <w:b/>
      <w:color w:val="252525"/>
      <w:sz w:val="22"/>
    </w:rPr>
  </w:style>
  <w:style w:type="character" w:styleId="FollowedHyperlink">
    <w:name w:val="FollowedHyperlink"/>
    <w:uiPriority w:val="99"/>
    <w:semiHidden/>
    <w:unhideWhenUsed/>
    <w:rsid w:val="00252B7B"/>
    <w:rPr>
      <w:color w:val="954F72"/>
      <w:u w:val="single"/>
    </w:rPr>
  </w:style>
  <w:style w:type="character" w:styleId="UnresolvedMention">
    <w:name w:val="Unresolved Mention"/>
    <w:uiPriority w:val="99"/>
    <w:rsid w:val="00900FE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7386F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CommentReference">
    <w:name w:val="annotation reference"/>
    <w:uiPriority w:val="99"/>
    <w:unhideWhenUsed/>
    <w:rsid w:val="001A5FD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A5FD4"/>
    <w:rPr>
      <w:rFonts w:ascii="Lucida Sans Unicode" w:eastAsia="Times New Roman" w:hAnsi="Lucida Sans Unicode"/>
      <w:color w:val="252525"/>
      <w:sz w:val="21"/>
    </w:rPr>
  </w:style>
  <w:style w:type="character" w:customStyle="1" w:styleId="CommentTextChar">
    <w:name w:val="Comment Text Char"/>
    <w:link w:val="CommentText"/>
    <w:uiPriority w:val="99"/>
    <w:rsid w:val="001A5FD4"/>
    <w:rPr>
      <w:rFonts w:ascii="Lucida Sans Unicode" w:eastAsia="Times New Roman" w:hAnsi="Lucida Sans Unicode"/>
      <w:color w:val="252525"/>
      <w:sz w:val="21"/>
      <w:szCs w:val="24"/>
    </w:rPr>
  </w:style>
  <w:style w:type="character" w:styleId="Mention">
    <w:name w:val="Mention"/>
    <w:uiPriority w:val="99"/>
    <w:unhideWhenUsed/>
    <w:rsid w:val="001A5FD4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717DA"/>
    <w:pPr>
      <w:ind w:left="720"/>
      <w:contextualSpacing/>
    </w:pPr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587"/>
    <w:rPr>
      <w:rFonts w:ascii="Calibri" w:eastAsia="Calibri" w:hAnsi="Calibri"/>
      <w:b/>
      <w:bCs/>
      <w:color w:val="auto"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EF2587"/>
    <w:rPr>
      <w:rFonts w:ascii="Lucida Sans Unicode" w:eastAsia="Times New Roman" w:hAnsi="Lucida Sans Unicode"/>
      <w:b/>
      <w:bCs/>
      <w:color w:val="252525"/>
      <w:sz w:val="21"/>
      <w:szCs w:val="24"/>
    </w:rPr>
  </w:style>
  <w:style w:type="paragraph" w:styleId="Revision">
    <w:name w:val="Revision"/>
    <w:hidden/>
    <w:uiPriority w:val="99"/>
    <w:semiHidden/>
    <w:rsid w:val="00B33DBB"/>
    <w:rPr>
      <w:sz w:val="24"/>
      <w:szCs w:val="24"/>
    </w:rPr>
  </w:style>
  <w:style w:type="table" w:styleId="TableGrid">
    <w:name w:val="Table Grid"/>
    <w:basedOn w:val="TableNormal"/>
    <w:uiPriority w:val="39"/>
    <w:rsid w:val="00BD6D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7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5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60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8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6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71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10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1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266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1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5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7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95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1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1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2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5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0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8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1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42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59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79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07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5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90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2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3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600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c59a4fefa9ba4da2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108E9FFCB044C8286DA2A17A9CB3F" ma:contentTypeVersion="14" ma:contentTypeDescription="Create a new document." ma:contentTypeScope="" ma:versionID="c91732d4ba5f827ac9717ceee795fe4e">
  <xsd:schema xmlns:xsd="http://www.w3.org/2001/XMLSchema" xmlns:xs="http://www.w3.org/2001/XMLSchema" xmlns:p="http://schemas.microsoft.com/office/2006/metadata/properties" xmlns:ns2="2d287120-d333-4d27-8273-1b28f616a542" xmlns:ns3="555acaa1-33ca-48ef-8808-e1256971174a" targetNamespace="http://schemas.microsoft.com/office/2006/metadata/properties" ma:root="true" ma:fieldsID="26bb2395e1335c4c7690cbcb79ad92b2" ns2:_="" ns3:_="">
    <xsd:import namespace="2d287120-d333-4d27-8273-1b28f616a542"/>
    <xsd:import namespace="555acaa1-33ca-48ef-8808-e125697117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87120-d333-4d27-8273-1b28f616a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acaa1-33ca-48ef-8808-e125697117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fe00d17-8d6d-4b5e-b790-fac1517b858b}" ma:internalName="TaxCatchAll" ma:showField="CatchAllData" ma:web="555acaa1-33ca-48ef-8808-e125697117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55acaa1-33ca-48ef-8808-e1256971174a">
      <UserInfo>
        <DisplayName>caleb.hawkins@montgomerycountync.com</DisplayName>
        <AccountId>542</AccountId>
        <AccountType/>
      </UserInfo>
      <UserInfo>
        <DisplayName>Jamison, Seth D</DisplayName>
        <AccountId>543</AccountId>
        <AccountType/>
      </UserInfo>
    </SharedWithUsers>
    <lcf76f155ced4ddcb4097134ff3c332f xmlns="2d287120-d333-4d27-8273-1b28f616a542">
      <Terms xmlns="http://schemas.microsoft.com/office/infopath/2007/PartnerControls"/>
    </lcf76f155ced4ddcb4097134ff3c332f>
    <TaxCatchAll xmlns="555acaa1-33ca-48ef-8808-e1256971174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FAA8603-D4A3-49DA-B58F-990FE1983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87120-d333-4d27-8273-1b28f616a542"/>
    <ds:schemaRef ds:uri="555acaa1-33ca-48ef-8808-e12569711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EC7CE2-11B8-364E-B97C-0AE30F772B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4E8016-2279-4536-8632-49A9E0E9DD03}">
  <ds:schemaRefs>
    <ds:schemaRef ds:uri="http://schemas.microsoft.com/office/2006/metadata/properties"/>
    <ds:schemaRef ds:uri="http://schemas.microsoft.com/office/infopath/2007/PartnerControls"/>
    <ds:schemaRef ds:uri="648320e6-21d6-480e-84bb-0003d5cf65c7"/>
    <ds:schemaRef ds:uri="8e5826b9-f11c-4614-8dac-0363c3675610"/>
    <ds:schemaRef ds:uri="555acaa1-33ca-48ef-8808-e1256971174a"/>
    <ds:schemaRef ds:uri="2d287120-d333-4d27-8273-1b28f616a542"/>
  </ds:schemaRefs>
</ds:datastoreItem>
</file>

<file path=customXml/itemProps4.xml><?xml version="1.0" encoding="utf-8"?>
<ds:datastoreItem xmlns:ds="http://schemas.openxmlformats.org/officeDocument/2006/customXml" ds:itemID="{D0821E85-4197-A946-BAE4-63791A6C6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9</Words>
  <Characters>4786</Characters>
  <Application>Microsoft Office Word</Application>
  <DocSecurity>0</DocSecurity>
  <Lines>39</Lines>
  <Paragraphs>11</Paragraphs>
  <ScaleCrop>false</ScaleCrop>
  <Company/>
  <LinksUpToDate>false</LinksUpToDate>
  <CharactersWithSpaces>5614</CharactersWithSpaces>
  <SharedDoc>false</SharedDoc>
  <HLinks>
    <vt:vector size="6" baseType="variant">
      <vt:variant>
        <vt:i4>327726</vt:i4>
      </vt:variant>
      <vt:variant>
        <vt:i4>0</vt:i4>
      </vt:variant>
      <vt:variant>
        <vt:i4>0</vt:i4>
      </vt:variant>
      <vt:variant>
        <vt:i4>5</vt:i4>
      </vt:variant>
      <vt:variant>
        <vt:lpwstr>mailto:mhoffmeister@pubknow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gle, Allison</dc:creator>
  <cp:keywords/>
  <dc:description/>
  <cp:lastModifiedBy>Cyran, Kathleen</cp:lastModifiedBy>
  <cp:revision>2</cp:revision>
  <cp:lastPrinted>2018-02-02T17:27:00Z</cp:lastPrinted>
  <dcterms:created xsi:type="dcterms:W3CDTF">2025-02-04T13:25:00Z</dcterms:created>
  <dcterms:modified xsi:type="dcterms:W3CDTF">2025-02-0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108E9FFCB044C8286DA2A17A9CB3F</vt:lpwstr>
  </property>
  <property fmtid="{D5CDD505-2E9C-101B-9397-08002B2CF9AE}" pid="3" name="MediaServiceImageTags">
    <vt:lpwstr/>
  </property>
  <property fmtid="{D5CDD505-2E9C-101B-9397-08002B2CF9AE}" pid="4" name="Order">
    <vt:r8>49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